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6B56" w:rsidRDefault="005D6B56" w:rsidP="005D6B56">
      <w:pPr>
        <w:rPr>
          <w:rFonts w:asciiTheme="majorHAnsi" w:hAnsiTheme="majorHAnsi" w:cs="Arial"/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noProof/>
          <w:sz w:val="18"/>
          <w:szCs w:val="18"/>
          <w:lang w:val="en-US" w:eastAsia="en-US"/>
        </w:rPr>
        <w:drawing>
          <wp:inline distT="0" distB="0" distL="0" distR="0" wp14:anchorId="593CC54B" wp14:editId="0B69B61A">
            <wp:extent cx="1724025" cy="508587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103" cy="51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B56" w:rsidRDefault="005D6B56" w:rsidP="00C6071B">
      <w:pPr>
        <w:jc w:val="center"/>
        <w:rPr>
          <w:rFonts w:asciiTheme="majorHAnsi" w:hAnsiTheme="majorHAnsi" w:cs="Arial"/>
          <w:b/>
          <w:sz w:val="32"/>
          <w:szCs w:val="32"/>
        </w:rPr>
      </w:pPr>
    </w:p>
    <w:p w:rsidR="00C82AD7" w:rsidRDefault="009E16D4" w:rsidP="00C6071B">
      <w:pPr>
        <w:jc w:val="center"/>
        <w:rPr>
          <w:rFonts w:ascii="Segoe UI" w:hAnsi="Segoe UI" w:cs="Segoe UI"/>
          <w:b/>
          <w:sz w:val="32"/>
          <w:szCs w:val="32"/>
        </w:rPr>
      </w:pPr>
      <w:r>
        <w:rPr>
          <w:rFonts w:ascii="Segoe UI" w:hAnsi="Segoe UI" w:cs="Segoe UI"/>
          <w:b/>
          <w:sz w:val="32"/>
          <w:szCs w:val="32"/>
        </w:rPr>
        <w:t>Personal Data</w:t>
      </w:r>
      <w:r w:rsidR="00965EF9">
        <w:rPr>
          <w:rFonts w:ascii="Segoe UI" w:hAnsi="Segoe UI" w:cs="Segoe UI"/>
          <w:b/>
          <w:sz w:val="32"/>
          <w:szCs w:val="32"/>
        </w:rPr>
        <w:t xml:space="preserve"> </w:t>
      </w:r>
      <w:r w:rsidR="00C6071B" w:rsidRPr="000C4944">
        <w:rPr>
          <w:rFonts w:ascii="Segoe UI" w:hAnsi="Segoe UI" w:cs="Segoe UI"/>
          <w:b/>
          <w:sz w:val="32"/>
          <w:szCs w:val="32"/>
        </w:rPr>
        <w:t>Request Form</w:t>
      </w:r>
    </w:p>
    <w:p w:rsidR="00DF2387" w:rsidRPr="00DF2387" w:rsidRDefault="00DF2387" w:rsidP="00C6071B">
      <w:pPr>
        <w:jc w:val="center"/>
        <w:rPr>
          <w:rFonts w:ascii="Segoe UI" w:hAnsi="Segoe UI" w:cs="Segoe UI"/>
          <w:i/>
          <w:sz w:val="26"/>
          <w:szCs w:val="26"/>
        </w:rPr>
      </w:pPr>
      <w:r w:rsidRPr="00DF2387">
        <w:rPr>
          <w:rFonts w:ascii="Segoe UI" w:hAnsi="Segoe UI" w:cs="Segoe UI"/>
          <w:i/>
          <w:sz w:val="26"/>
          <w:szCs w:val="26"/>
        </w:rPr>
        <w:t>(</w:t>
      </w:r>
      <w:proofErr w:type="gramStart"/>
      <w:r w:rsidRPr="00DF2387">
        <w:rPr>
          <w:rFonts w:ascii="Segoe UI" w:hAnsi="Segoe UI" w:cs="Segoe UI"/>
          <w:i/>
          <w:sz w:val="26"/>
          <w:szCs w:val="26"/>
        </w:rPr>
        <w:t>for</w:t>
      </w:r>
      <w:proofErr w:type="gramEnd"/>
      <w:r w:rsidRPr="00DF2387">
        <w:rPr>
          <w:rFonts w:ascii="Segoe UI" w:hAnsi="Segoe UI" w:cs="Segoe UI"/>
          <w:i/>
          <w:sz w:val="26"/>
          <w:szCs w:val="26"/>
        </w:rPr>
        <w:t xml:space="preserve"> access, correction, and withdrawal of consent)</w:t>
      </w:r>
    </w:p>
    <w:p w:rsidR="00C82AD7" w:rsidRPr="000C4944" w:rsidRDefault="00C82AD7">
      <w:pPr>
        <w:rPr>
          <w:rFonts w:ascii="Segoe UI" w:hAnsi="Segoe UI" w:cs="Segoe UI"/>
          <w:b/>
        </w:rPr>
      </w:pPr>
    </w:p>
    <w:p w:rsidR="009E16D4" w:rsidRDefault="009E16D4">
      <w:pPr>
        <w:rPr>
          <w:rFonts w:ascii="Segoe UI" w:hAnsi="Segoe UI" w:cs="Segoe UI"/>
          <w:b/>
        </w:rPr>
      </w:pPr>
      <w:r w:rsidRPr="009E16D4">
        <w:rPr>
          <w:rFonts w:ascii="Segoe UI" w:hAnsi="Segoe UI" w:cs="Segoe UI"/>
          <w:b/>
        </w:rPr>
        <w:t xml:space="preserve">Important: </w:t>
      </w:r>
    </w:p>
    <w:p w:rsidR="009E16D4" w:rsidRPr="009E16D4" w:rsidRDefault="009E16D4">
      <w:pPr>
        <w:rPr>
          <w:rFonts w:ascii="Segoe UI" w:hAnsi="Segoe UI" w:cs="Segoe UI"/>
          <w:b/>
        </w:rPr>
      </w:pPr>
    </w:p>
    <w:p w:rsidR="00085857" w:rsidRDefault="009E16D4" w:rsidP="009E16D4">
      <w:pPr>
        <w:pStyle w:val="ListParagraph"/>
        <w:numPr>
          <w:ilvl w:val="0"/>
          <w:numId w:val="17"/>
        </w:numPr>
        <w:ind w:left="360"/>
        <w:rPr>
          <w:rFonts w:ascii="Segoe UI" w:hAnsi="Segoe UI" w:cs="Segoe UI"/>
        </w:rPr>
      </w:pPr>
      <w:r w:rsidRPr="009E16D4">
        <w:rPr>
          <w:rFonts w:ascii="Segoe UI" w:hAnsi="Segoe UI" w:cs="Segoe UI"/>
        </w:rPr>
        <w:t xml:space="preserve">The requested data and reply </w:t>
      </w:r>
      <w:proofErr w:type="gramStart"/>
      <w:r w:rsidRPr="009E16D4">
        <w:rPr>
          <w:rFonts w:ascii="Segoe UI" w:hAnsi="Segoe UI" w:cs="Segoe UI"/>
        </w:rPr>
        <w:t>will be provided</w:t>
      </w:r>
      <w:proofErr w:type="gramEnd"/>
      <w:r w:rsidRPr="009E16D4">
        <w:rPr>
          <w:rFonts w:ascii="Segoe UI" w:hAnsi="Segoe UI" w:cs="Segoe UI"/>
        </w:rPr>
        <w:t xml:space="preserve"> to you within </w:t>
      </w:r>
      <w:r>
        <w:rPr>
          <w:rFonts w:ascii="Segoe UI" w:hAnsi="Segoe UI" w:cs="Segoe UI"/>
        </w:rPr>
        <w:t>thirty (</w:t>
      </w:r>
      <w:r w:rsidRPr="009E16D4">
        <w:rPr>
          <w:rFonts w:ascii="Segoe UI" w:hAnsi="Segoe UI" w:cs="Segoe UI"/>
        </w:rPr>
        <w:t>30</w:t>
      </w:r>
      <w:r>
        <w:rPr>
          <w:rFonts w:ascii="Segoe UI" w:hAnsi="Segoe UI" w:cs="Segoe UI"/>
        </w:rPr>
        <w:t>)</w:t>
      </w:r>
      <w:r w:rsidRPr="009E16D4">
        <w:rPr>
          <w:rFonts w:ascii="Segoe UI" w:hAnsi="Segoe UI" w:cs="Segoe UI"/>
        </w:rPr>
        <w:t xml:space="preserve"> days from the date of submission of the duly completed form to Expeditors International of Washington, Inc.</w:t>
      </w:r>
      <w:r>
        <w:rPr>
          <w:rFonts w:ascii="Segoe UI" w:hAnsi="Segoe UI" w:cs="Segoe UI"/>
        </w:rPr>
        <w:t xml:space="preserve"> (“</w:t>
      </w:r>
      <w:r w:rsidRPr="009E16D4">
        <w:rPr>
          <w:rFonts w:ascii="Segoe UI" w:hAnsi="Segoe UI" w:cs="Segoe UI"/>
          <w:b/>
        </w:rPr>
        <w:t>Expeditors</w:t>
      </w:r>
      <w:r>
        <w:rPr>
          <w:rFonts w:ascii="Segoe UI" w:hAnsi="Segoe UI" w:cs="Segoe UI"/>
        </w:rPr>
        <w:t>”)</w:t>
      </w:r>
      <w:r w:rsidRPr="009E16D4">
        <w:rPr>
          <w:rFonts w:ascii="Segoe UI" w:hAnsi="Segoe UI" w:cs="Segoe UI"/>
        </w:rPr>
        <w:t xml:space="preserve">. </w:t>
      </w:r>
      <w:r>
        <w:rPr>
          <w:rFonts w:ascii="Segoe UI" w:hAnsi="Segoe UI" w:cs="Segoe UI"/>
        </w:rPr>
        <w:t xml:space="preserve"> </w:t>
      </w:r>
      <w:r w:rsidRPr="009E16D4">
        <w:rPr>
          <w:rFonts w:ascii="Segoe UI" w:hAnsi="Segoe UI" w:cs="Segoe UI"/>
        </w:rPr>
        <w:t xml:space="preserve">Please complete the Personal Data Request Form and </w:t>
      </w:r>
      <w:r>
        <w:rPr>
          <w:rFonts w:ascii="Segoe UI" w:hAnsi="Segoe UI" w:cs="Segoe UI"/>
        </w:rPr>
        <w:t>i</w:t>
      </w:r>
      <w:r w:rsidRPr="009E16D4">
        <w:rPr>
          <w:rFonts w:ascii="Segoe UI" w:hAnsi="Segoe UI" w:cs="Segoe UI"/>
        </w:rPr>
        <w:t xml:space="preserve">nsure that the information provided is true and correct. </w:t>
      </w:r>
      <w:r>
        <w:rPr>
          <w:rFonts w:ascii="Segoe UI" w:hAnsi="Segoe UI" w:cs="Segoe UI"/>
        </w:rPr>
        <w:t xml:space="preserve">Expeditors </w:t>
      </w:r>
      <w:r w:rsidRPr="009E16D4">
        <w:rPr>
          <w:rFonts w:ascii="Segoe UI" w:hAnsi="Segoe UI" w:cs="Segoe UI"/>
        </w:rPr>
        <w:t xml:space="preserve">will contact you within </w:t>
      </w:r>
      <w:proofErr w:type="gramStart"/>
      <w:r>
        <w:rPr>
          <w:rFonts w:ascii="Segoe UI" w:hAnsi="Segoe UI" w:cs="Segoe UI"/>
        </w:rPr>
        <w:t>thirty (</w:t>
      </w:r>
      <w:r w:rsidRPr="009E16D4">
        <w:rPr>
          <w:rFonts w:ascii="Segoe UI" w:hAnsi="Segoe UI" w:cs="Segoe UI"/>
        </w:rPr>
        <w:t>30</w:t>
      </w:r>
      <w:r>
        <w:rPr>
          <w:rFonts w:ascii="Segoe UI" w:hAnsi="Segoe UI" w:cs="Segoe UI"/>
        </w:rPr>
        <w:t>)</w:t>
      </w:r>
      <w:r w:rsidRPr="009E16D4">
        <w:rPr>
          <w:rFonts w:ascii="Segoe UI" w:hAnsi="Segoe UI" w:cs="Segoe UI"/>
        </w:rPr>
        <w:t xml:space="preserve"> days</w:t>
      </w:r>
      <w:proofErr w:type="gramEnd"/>
      <w:r w:rsidRPr="009E16D4">
        <w:rPr>
          <w:rFonts w:ascii="Segoe UI" w:hAnsi="Segoe UI" w:cs="Segoe UI"/>
        </w:rPr>
        <w:t xml:space="preserve"> if more information is required to process your request or should more time be needed to provide you with the required information. Please </w:t>
      </w:r>
      <w:r w:rsidR="00085857">
        <w:rPr>
          <w:rFonts w:ascii="Segoe UI" w:hAnsi="Segoe UI" w:cs="Segoe UI"/>
        </w:rPr>
        <w:t xml:space="preserve">email the completed form to: </w:t>
      </w:r>
      <w:hyperlink r:id="rId8" w:history="1">
        <w:r w:rsidR="00085857" w:rsidRPr="006D5FDB">
          <w:rPr>
            <w:rStyle w:val="Hyperlink"/>
            <w:rFonts w:ascii="Segoe UI" w:hAnsi="Segoe UI" w:cs="Segoe UI"/>
          </w:rPr>
          <w:t>dataprivacy@expeditors.com</w:t>
        </w:r>
      </w:hyperlink>
      <w:r w:rsidR="00085857">
        <w:rPr>
          <w:rFonts w:ascii="Segoe UI" w:hAnsi="Segoe UI" w:cs="Segoe UI"/>
        </w:rPr>
        <w:t xml:space="preserve"> or </w:t>
      </w:r>
      <w:r w:rsidRPr="009E16D4">
        <w:rPr>
          <w:rFonts w:ascii="Segoe UI" w:hAnsi="Segoe UI" w:cs="Segoe UI"/>
        </w:rPr>
        <w:t>send the completed form to</w:t>
      </w:r>
      <w:r w:rsidR="00085857">
        <w:rPr>
          <w:rFonts w:ascii="Segoe UI" w:hAnsi="Segoe UI" w:cs="Segoe UI"/>
        </w:rPr>
        <w:t>:</w:t>
      </w:r>
    </w:p>
    <w:p w:rsidR="00085857" w:rsidRPr="00085857" w:rsidRDefault="00085857" w:rsidP="00085857">
      <w:pPr>
        <w:pStyle w:val="ListParagraph"/>
        <w:ind w:hanging="360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Expeditors International of Washington, Inc.</w:t>
      </w:r>
    </w:p>
    <w:p w:rsidR="00085857" w:rsidRPr="00085857" w:rsidRDefault="00085857" w:rsidP="00085857">
      <w:pPr>
        <w:pStyle w:val="ListParagraph"/>
        <w:tabs>
          <w:tab w:val="left" w:pos="1260"/>
        </w:tabs>
        <w:ind w:hanging="360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Legal Department</w:t>
      </w:r>
    </w:p>
    <w:p w:rsidR="00085857" w:rsidRPr="00085857" w:rsidRDefault="00085857" w:rsidP="00085857">
      <w:pPr>
        <w:pStyle w:val="ListParagraph"/>
        <w:tabs>
          <w:tab w:val="left" w:pos="1260"/>
        </w:tabs>
        <w:ind w:hanging="360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1015 3</w:t>
      </w:r>
      <w:r w:rsidRPr="00085857">
        <w:rPr>
          <w:rFonts w:ascii="Segoe UI" w:hAnsi="Segoe UI" w:cs="Segoe UI"/>
          <w:vertAlign w:val="superscript"/>
        </w:rPr>
        <w:t>rd</w:t>
      </w:r>
      <w:r w:rsidRPr="00085857">
        <w:rPr>
          <w:rFonts w:ascii="Segoe UI" w:hAnsi="Segoe UI" w:cs="Segoe UI"/>
        </w:rPr>
        <w:t xml:space="preserve"> Ave, 12</w:t>
      </w:r>
      <w:r w:rsidRPr="00085857">
        <w:rPr>
          <w:rFonts w:ascii="Segoe UI" w:hAnsi="Segoe UI" w:cs="Segoe UI"/>
          <w:vertAlign w:val="superscript"/>
        </w:rPr>
        <w:t>th</w:t>
      </w:r>
      <w:r w:rsidRPr="00085857">
        <w:rPr>
          <w:rFonts w:ascii="Segoe UI" w:hAnsi="Segoe UI" w:cs="Segoe UI"/>
        </w:rPr>
        <w:t xml:space="preserve"> Floor</w:t>
      </w:r>
    </w:p>
    <w:p w:rsidR="00085857" w:rsidRPr="00085857" w:rsidRDefault="00085857" w:rsidP="00085857">
      <w:pPr>
        <w:pStyle w:val="ListParagraph"/>
        <w:tabs>
          <w:tab w:val="left" w:pos="1260"/>
        </w:tabs>
        <w:ind w:hanging="360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Seattle, Washington State 98104</w:t>
      </w:r>
    </w:p>
    <w:p w:rsidR="00085857" w:rsidRPr="00085857" w:rsidRDefault="00085857" w:rsidP="00085857">
      <w:pPr>
        <w:pStyle w:val="ListParagraph"/>
        <w:tabs>
          <w:tab w:val="left" w:pos="1260"/>
        </w:tabs>
        <w:ind w:hanging="360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USA</w:t>
      </w:r>
    </w:p>
    <w:p w:rsidR="009E16D4" w:rsidRPr="00085857" w:rsidRDefault="00085857" w:rsidP="00085857">
      <w:pPr>
        <w:pStyle w:val="ListParagraph"/>
        <w:tabs>
          <w:tab w:val="left" w:pos="1260"/>
        </w:tabs>
        <w:ind w:hanging="360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Attn:  Melissa Loh</w:t>
      </w:r>
      <w:r>
        <w:rPr>
          <w:rFonts w:ascii="Segoe UI" w:hAnsi="Segoe UI" w:cs="Segoe UI"/>
        </w:rPr>
        <w:t xml:space="preserve"> | </w:t>
      </w:r>
      <w:r w:rsidRPr="00085857">
        <w:rPr>
          <w:rFonts w:ascii="Segoe UI" w:hAnsi="Segoe UI" w:cs="Segoe UI"/>
        </w:rPr>
        <w:t>Senior Counsel and Global Data Privacy</w:t>
      </w:r>
      <w:r w:rsidR="006D69EE">
        <w:rPr>
          <w:rFonts w:ascii="Segoe UI" w:hAnsi="Segoe UI" w:cs="Segoe UI"/>
        </w:rPr>
        <w:t xml:space="preserve"> Officer</w:t>
      </w:r>
    </w:p>
    <w:p w:rsidR="00085857" w:rsidRDefault="00085857" w:rsidP="00085857">
      <w:pPr>
        <w:pStyle w:val="ListParagraph"/>
        <w:ind w:hanging="360"/>
        <w:rPr>
          <w:rFonts w:ascii="Segoe UI" w:hAnsi="Segoe UI" w:cs="Segoe UI"/>
        </w:rPr>
      </w:pPr>
    </w:p>
    <w:p w:rsidR="009E16D4" w:rsidRDefault="009E16D4" w:rsidP="009E16D4">
      <w:pPr>
        <w:pStyle w:val="ListParagraph"/>
        <w:numPr>
          <w:ilvl w:val="0"/>
          <w:numId w:val="17"/>
        </w:numPr>
        <w:ind w:left="36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xpeditors </w:t>
      </w:r>
      <w:r w:rsidRPr="009E16D4">
        <w:rPr>
          <w:rFonts w:ascii="Segoe UI" w:hAnsi="Segoe UI" w:cs="Segoe UI"/>
        </w:rPr>
        <w:t>is not obliged to pro</w:t>
      </w:r>
      <w:r>
        <w:rPr>
          <w:rFonts w:ascii="Segoe UI" w:hAnsi="Segoe UI" w:cs="Segoe UI"/>
        </w:rPr>
        <w:t>vide information in connection with:</w:t>
      </w:r>
      <w:r w:rsidRPr="009E16D4">
        <w:rPr>
          <w:rFonts w:ascii="Segoe UI" w:hAnsi="Segoe UI" w:cs="Segoe UI"/>
        </w:rPr>
        <w:t xml:space="preserve"> </w:t>
      </w:r>
    </w:p>
    <w:p w:rsidR="009E16D4" w:rsidRDefault="009E16D4" w:rsidP="009E16D4">
      <w:pPr>
        <w:pStyle w:val="ListParagraph"/>
        <w:ind w:hanging="360"/>
        <w:rPr>
          <w:rFonts w:ascii="Segoe UI" w:hAnsi="Segoe UI" w:cs="Segoe UI"/>
        </w:rPr>
      </w:pPr>
      <w:r>
        <w:rPr>
          <w:rFonts w:ascii="Segoe UI" w:hAnsi="Segoe UI" w:cs="Segoe UI"/>
        </w:rPr>
        <w:t>[A]</w:t>
      </w:r>
      <w:r>
        <w:rPr>
          <w:rFonts w:ascii="Segoe UI" w:hAnsi="Segoe UI" w:cs="Segoe UI"/>
        </w:rPr>
        <w:tab/>
      </w:r>
      <w:proofErr w:type="gramStart"/>
      <w:r w:rsidRPr="009E16D4">
        <w:rPr>
          <w:rFonts w:ascii="Segoe UI" w:hAnsi="Segoe UI" w:cs="Segoe UI"/>
        </w:rPr>
        <w:t>personal</w:t>
      </w:r>
      <w:proofErr w:type="gramEnd"/>
      <w:r w:rsidRPr="009E16D4">
        <w:rPr>
          <w:rFonts w:ascii="Segoe UI" w:hAnsi="Segoe UI" w:cs="Segoe UI"/>
        </w:rPr>
        <w:t xml:space="preserve"> data related to on-going investig</w:t>
      </w:r>
      <w:r>
        <w:rPr>
          <w:rFonts w:ascii="Segoe UI" w:hAnsi="Segoe UI" w:cs="Segoe UI"/>
        </w:rPr>
        <w:t>ation and legal proceeding;</w:t>
      </w:r>
    </w:p>
    <w:p w:rsidR="009E16D4" w:rsidRDefault="009E16D4" w:rsidP="009E16D4">
      <w:pPr>
        <w:pStyle w:val="ListParagraph"/>
        <w:ind w:hanging="360"/>
        <w:rPr>
          <w:rFonts w:ascii="Segoe UI" w:hAnsi="Segoe UI" w:cs="Segoe UI"/>
        </w:rPr>
      </w:pPr>
      <w:r>
        <w:rPr>
          <w:rFonts w:ascii="Segoe UI" w:hAnsi="Segoe UI" w:cs="Segoe UI"/>
        </w:rPr>
        <w:t>[B]</w:t>
      </w:r>
      <w:r>
        <w:rPr>
          <w:rFonts w:ascii="Segoe UI" w:hAnsi="Segoe UI" w:cs="Segoe UI"/>
        </w:rPr>
        <w:tab/>
      </w:r>
      <w:proofErr w:type="gramStart"/>
      <w:r w:rsidRPr="009E16D4">
        <w:rPr>
          <w:rFonts w:ascii="Segoe UI" w:hAnsi="Segoe UI" w:cs="Segoe UI"/>
        </w:rPr>
        <w:t>personal</w:t>
      </w:r>
      <w:proofErr w:type="gramEnd"/>
      <w:r w:rsidRPr="009E16D4">
        <w:rPr>
          <w:rFonts w:ascii="Segoe UI" w:hAnsi="Segoe UI" w:cs="Segoe UI"/>
        </w:rPr>
        <w:t xml:space="preserve"> data which, if d</w:t>
      </w:r>
      <w:r>
        <w:rPr>
          <w:rFonts w:ascii="Segoe UI" w:hAnsi="Segoe UI" w:cs="Segoe UI"/>
        </w:rPr>
        <w:t>isclosed, would cause immediate</w:t>
      </w:r>
      <w:r w:rsidRPr="009E16D4">
        <w:rPr>
          <w:rFonts w:ascii="Segoe UI" w:hAnsi="Segoe UI" w:cs="Segoe UI"/>
        </w:rPr>
        <w:t>/grave harm to the individual’s safety or physical or mental health or threaten the safety, physical or mental he</w:t>
      </w:r>
      <w:r>
        <w:rPr>
          <w:rFonts w:ascii="Segoe UI" w:hAnsi="Segoe UI" w:cs="Segoe UI"/>
        </w:rPr>
        <w:t xml:space="preserve">alth of another individual; </w:t>
      </w:r>
    </w:p>
    <w:p w:rsidR="009E16D4" w:rsidRDefault="009E16D4" w:rsidP="009E16D4">
      <w:pPr>
        <w:pStyle w:val="ListParagraph"/>
        <w:ind w:hanging="360"/>
        <w:rPr>
          <w:rFonts w:ascii="Segoe UI" w:hAnsi="Segoe UI" w:cs="Segoe UI"/>
        </w:rPr>
      </w:pPr>
      <w:r>
        <w:rPr>
          <w:rFonts w:ascii="Segoe UI" w:hAnsi="Segoe UI" w:cs="Segoe UI"/>
        </w:rPr>
        <w:t>[C]</w:t>
      </w:r>
      <w:r>
        <w:rPr>
          <w:rFonts w:ascii="Segoe UI" w:hAnsi="Segoe UI" w:cs="Segoe UI"/>
        </w:rPr>
        <w:tab/>
      </w:r>
      <w:proofErr w:type="gramStart"/>
      <w:r w:rsidRPr="009E16D4">
        <w:rPr>
          <w:rFonts w:ascii="Segoe UI" w:hAnsi="Segoe UI" w:cs="Segoe UI"/>
        </w:rPr>
        <w:t>personal</w:t>
      </w:r>
      <w:proofErr w:type="gramEnd"/>
      <w:r w:rsidRPr="009E16D4">
        <w:rPr>
          <w:rFonts w:ascii="Segoe UI" w:hAnsi="Segoe UI" w:cs="Segoe UI"/>
        </w:rPr>
        <w:t xml:space="preserve"> data about another individual; </w:t>
      </w:r>
    </w:p>
    <w:p w:rsidR="009E16D4" w:rsidRDefault="009E16D4" w:rsidP="009E16D4">
      <w:pPr>
        <w:pStyle w:val="ListParagraph"/>
        <w:ind w:hanging="360"/>
        <w:rPr>
          <w:rFonts w:ascii="Segoe UI" w:hAnsi="Segoe UI" w:cs="Segoe UI"/>
        </w:rPr>
      </w:pPr>
      <w:r>
        <w:rPr>
          <w:rFonts w:ascii="Segoe UI" w:hAnsi="Segoe UI" w:cs="Segoe UI"/>
        </w:rPr>
        <w:t>[D]</w:t>
      </w:r>
      <w:r>
        <w:rPr>
          <w:rFonts w:ascii="Segoe UI" w:hAnsi="Segoe UI" w:cs="Segoe UI"/>
        </w:rPr>
        <w:tab/>
      </w:r>
      <w:proofErr w:type="gramStart"/>
      <w:r w:rsidRPr="009E16D4">
        <w:rPr>
          <w:rFonts w:ascii="Segoe UI" w:hAnsi="Segoe UI" w:cs="Segoe UI"/>
        </w:rPr>
        <w:t>information</w:t>
      </w:r>
      <w:proofErr w:type="gramEnd"/>
      <w:r w:rsidRPr="009E16D4">
        <w:rPr>
          <w:rFonts w:ascii="Segoe UI" w:hAnsi="Segoe UI" w:cs="Segoe UI"/>
        </w:rPr>
        <w:t xml:space="preserve"> that would reveal confidential commercial information that could harm the competitive information of the organization; and </w:t>
      </w:r>
    </w:p>
    <w:p w:rsidR="009E16D4" w:rsidRDefault="009E16D4" w:rsidP="009E16D4">
      <w:pPr>
        <w:pStyle w:val="ListParagraph"/>
        <w:ind w:hanging="360"/>
        <w:rPr>
          <w:rFonts w:ascii="Segoe UI" w:hAnsi="Segoe UI" w:cs="Segoe UI"/>
        </w:rPr>
      </w:pPr>
      <w:r>
        <w:rPr>
          <w:rFonts w:ascii="Segoe UI" w:hAnsi="Segoe UI" w:cs="Segoe UI"/>
        </w:rPr>
        <w:t>[E]</w:t>
      </w:r>
      <w:r w:rsidRPr="009E16D4">
        <w:rPr>
          <w:rFonts w:ascii="Segoe UI" w:hAnsi="Segoe UI" w:cs="Segoe UI"/>
        </w:rPr>
        <w:t xml:space="preserve"> </w:t>
      </w:r>
      <w:proofErr w:type="gramStart"/>
      <w:r w:rsidRPr="009E16D4">
        <w:rPr>
          <w:rFonts w:ascii="Segoe UI" w:hAnsi="Segoe UI" w:cs="Segoe UI"/>
        </w:rPr>
        <w:t>any</w:t>
      </w:r>
      <w:proofErr w:type="gramEnd"/>
      <w:r w:rsidRPr="009E16D4">
        <w:rPr>
          <w:rFonts w:ascii="Segoe UI" w:hAnsi="Segoe UI" w:cs="Segoe UI"/>
        </w:rPr>
        <w:t xml:space="preserve"> other reasons set out in </w:t>
      </w:r>
      <w:r>
        <w:rPr>
          <w:rFonts w:ascii="Segoe UI" w:hAnsi="Segoe UI" w:cs="Segoe UI"/>
        </w:rPr>
        <w:t>applicable privacy and data protection laws</w:t>
      </w:r>
      <w:r w:rsidRPr="009E16D4">
        <w:rPr>
          <w:rFonts w:ascii="Segoe UI" w:hAnsi="Segoe UI" w:cs="Segoe UI"/>
        </w:rPr>
        <w:t xml:space="preserve">. </w:t>
      </w:r>
    </w:p>
    <w:p w:rsidR="00085857" w:rsidRDefault="00085857" w:rsidP="00085857">
      <w:pPr>
        <w:pStyle w:val="ListParagraph"/>
        <w:ind w:left="360"/>
        <w:rPr>
          <w:rFonts w:ascii="Segoe UI" w:hAnsi="Segoe UI" w:cs="Segoe UI"/>
        </w:rPr>
      </w:pPr>
    </w:p>
    <w:p w:rsidR="009E16D4" w:rsidRDefault="009E16D4" w:rsidP="009E16D4">
      <w:pPr>
        <w:pStyle w:val="ListParagraph"/>
        <w:numPr>
          <w:ilvl w:val="0"/>
          <w:numId w:val="17"/>
        </w:numPr>
        <w:ind w:left="36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xpeditors </w:t>
      </w:r>
      <w:r w:rsidRPr="009E16D4">
        <w:rPr>
          <w:rFonts w:ascii="Segoe UI" w:hAnsi="Segoe UI" w:cs="Segoe UI"/>
        </w:rPr>
        <w:t xml:space="preserve">reserves the right to charge a reasonable administrative fee for access service. </w:t>
      </w:r>
    </w:p>
    <w:p w:rsidR="00085857" w:rsidRDefault="00085857" w:rsidP="00085857">
      <w:pPr>
        <w:pStyle w:val="ListParagraph"/>
        <w:ind w:left="360"/>
        <w:rPr>
          <w:rFonts w:ascii="Segoe UI" w:hAnsi="Segoe UI" w:cs="Segoe UI"/>
        </w:rPr>
      </w:pPr>
    </w:p>
    <w:p w:rsidR="009E16D4" w:rsidRPr="009E16D4" w:rsidRDefault="009E16D4" w:rsidP="009E16D4">
      <w:pPr>
        <w:pStyle w:val="ListParagraph"/>
        <w:numPr>
          <w:ilvl w:val="0"/>
          <w:numId w:val="17"/>
        </w:numPr>
        <w:ind w:left="360"/>
        <w:rPr>
          <w:rFonts w:ascii="Segoe UI" w:hAnsi="Segoe UI" w:cs="Segoe UI"/>
        </w:rPr>
      </w:pPr>
      <w:r w:rsidRPr="009E16D4">
        <w:rPr>
          <w:rFonts w:ascii="Segoe UI" w:hAnsi="Segoe UI" w:cs="Segoe UI"/>
        </w:rPr>
        <w:t xml:space="preserve">The </w:t>
      </w:r>
      <w:r>
        <w:rPr>
          <w:rFonts w:ascii="Segoe UI" w:hAnsi="Segoe UI" w:cs="Segoe UI"/>
        </w:rPr>
        <w:t>p</w:t>
      </w:r>
      <w:r w:rsidRPr="009E16D4">
        <w:rPr>
          <w:rFonts w:ascii="Segoe UI" w:hAnsi="Segoe UI" w:cs="Segoe UI"/>
        </w:rPr>
        <w:t xml:space="preserve">ersonal </w:t>
      </w:r>
      <w:r>
        <w:rPr>
          <w:rFonts w:ascii="Segoe UI" w:hAnsi="Segoe UI" w:cs="Segoe UI"/>
        </w:rPr>
        <w:t>d</w:t>
      </w:r>
      <w:r w:rsidRPr="009E16D4">
        <w:rPr>
          <w:rFonts w:ascii="Segoe UI" w:hAnsi="Segoe UI" w:cs="Segoe UI"/>
        </w:rPr>
        <w:t xml:space="preserve">ata that you have provided </w:t>
      </w:r>
      <w:r>
        <w:rPr>
          <w:rFonts w:ascii="Segoe UI" w:hAnsi="Segoe UI" w:cs="Segoe UI"/>
        </w:rPr>
        <w:t xml:space="preserve">in this form </w:t>
      </w:r>
      <w:proofErr w:type="gramStart"/>
      <w:r>
        <w:rPr>
          <w:rFonts w:ascii="Segoe UI" w:hAnsi="Segoe UI" w:cs="Segoe UI"/>
        </w:rPr>
        <w:t xml:space="preserve">will </w:t>
      </w:r>
      <w:r w:rsidRPr="009E16D4">
        <w:rPr>
          <w:rFonts w:ascii="Segoe UI" w:hAnsi="Segoe UI" w:cs="Segoe UI"/>
        </w:rPr>
        <w:t>be used</w:t>
      </w:r>
      <w:proofErr w:type="gramEnd"/>
      <w:r w:rsidRPr="009E16D4">
        <w:rPr>
          <w:rFonts w:ascii="Segoe UI" w:hAnsi="Segoe UI" w:cs="Segoe UI"/>
        </w:rPr>
        <w:t xml:space="preserve"> for processing your request. The provision of </w:t>
      </w:r>
      <w:r>
        <w:rPr>
          <w:rFonts w:ascii="Segoe UI" w:hAnsi="Segoe UI" w:cs="Segoe UI"/>
        </w:rPr>
        <w:t>your p</w:t>
      </w:r>
      <w:r w:rsidRPr="009E16D4">
        <w:rPr>
          <w:rFonts w:ascii="Segoe UI" w:hAnsi="Segoe UI" w:cs="Segoe UI"/>
        </w:rPr>
        <w:t xml:space="preserve">ersonal </w:t>
      </w:r>
      <w:r>
        <w:rPr>
          <w:rFonts w:ascii="Segoe UI" w:hAnsi="Segoe UI" w:cs="Segoe UI"/>
        </w:rPr>
        <w:t>d</w:t>
      </w:r>
      <w:r w:rsidRPr="009E16D4">
        <w:rPr>
          <w:rFonts w:ascii="Segoe UI" w:hAnsi="Segoe UI" w:cs="Segoe UI"/>
        </w:rPr>
        <w:t xml:space="preserve">ata is voluntary. By providing such </w:t>
      </w:r>
      <w:r>
        <w:rPr>
          <w:rFonts w:ascii="Segoe UI" w:hAnsi="Segoe UI" w:cs="Segoe UI"/>
        </w:rPr>
        <w:t>p</w:t>
      </w:r>
      <w:r w:rsidRPr="009E16D4">
        <w:rPr>
          <w:rFonts w:ascii="Segoe UI" w:hAnsi="Segoe UI" w:cs="Segoe UI"/>
        </w:rPr>
        <w:t xml:space="preserve">ersonal </w:t>
      </w:r>
      <w:r>
        <w:rPr>
          <w:rFonts w:ascii="Segoe UI" w:hAnsi="Segoe UI" w:cs="Segoe UI"/>
        </w:rPr>
        <w:t>d</w:t>
      </w:r>
      <w:r w:rsidRPr="009E16D4">
        <w:rPr>
          <w:rFonts w:ascii="Segoe UI" w:hAnsi="Segoe UI" w:cs="Segoe UI"/>
        </w:rPr>
        <w:t xml:space="preserve">ata, you consent to the collection, use, and disclosure of such </w:t>
      </w:r>
      <w:r>
        <w:rPr>
          <w:rFonts w:ascii="Segoe UI" w:hAnsi="Segoe UI" w:cs="Segoe UI"/>
        </w:rPr>
        <w:t>p</w:t>
      </w:r>
      <w:r w:rsidRPr="009E16D4">
        <w:rPr>
          <w:rFonts w:ascii="Segoe UI" w:hAnsi="Segoe UI" w:cs="Segoe UI"/>
        </w:rPr>
        <w:t xml:space="preserve">ersonal </w:t>
      </w:r>
      <w:r>
        <w:rPr>
          <w:rFonts w:ascii="Segoe UI" w:hAnsi="Segoe UI" w:cs="Segoe UI"/>
        </w:rPr>
        <w:t>d</w:t>
      </w:r>
      <w:r w:rsidRPr="009E16D4">
        <w:rPr>
          <w:rFonts w:ascii="Segoe UI" w:hAnsi="Segoe UI" w:cs="Segoe UI"/>
        </w:rPr>
        <w:t>ata for the purpose</w:t>
      </w:r>
      <w:r>
        <w:rPr>
          <w:rFonts w:ascii="Segoe UI" w:hAnsi="Segoe UI" w:cs="Segoe UI"/>
        </w:rPr>
        <w:t xml:space="preserve"> </w:t>
      </w:r>
      <w:r w:rsidR="00085857">
        <w:rPr>
          <w:rFonts w:ascii="Segoe UI" w:hAnsi="Segoe UI" w:cs="Segoe UI"/>
        </w:rPr>
        <w:t xml:space="preserve">stated </w:t>
      </w:r>
      <w:r>
        <w:rPr>
          <w:rFonts w:ascii="Segoe UI" w:hAnsi="Segoe UI" w:cs="Segoe UI"/>
        </w:rPr>
        <w:t>in this form</w:t>
      </w:r>
      <w:r w:rsidRPr="009E16D4">
        <w:rPr>
          <w:rFonts w:ascii="Segoe UI" w:hAnsi="Segoe UI" w:cs="Segoe UI"/>
        </w:rPr>
        <w:t>.</w:t>
      </w:r>
    </w:p>
    <w:p w:rsidR="009E16D4" w:rsidRDefault="009E16D4"/>
    <w:p w:rsidR="00085857" w:rsidRDefault="00085857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br w:type="page"/>
      </w:r>
    </w:p>
    <w:p w:rsidR="005E3A92" w:rsidRDefault="00085857">
      <w:pPr>
        <w:rPr>
          <w:rFonts w:ascii="Segoe UI" w:hAnsi="Segoe UI" w:cs="Segoe UI"/>
          <w:b/>
        </w:rPr>
      </w:pPr>
      <w:proofErr w:type="gramStart"/>
      <w:r w:rsidRPr="00085857">
        <w:rPr>
          <w:rFonts w:ascii="Segoe UI" w:hAnsi="Segoe UI" w:cs="Segoe UI"/>
          <w:b/>
        </w:rPr>
        <w:lastRenderedPageBreak/>
        <w:t>Requestor’s</w:t>
      </w:r>
      <w:proofErr w:type="gramEnd"/>
      <w:r w:rsidRPr="00085857">
        <w:rPr>
          <w:rFonts w:ascii="Segoe UI" w:hAnsi="Segoe UI" w:cs="Segoe UI"/>
          <w:b/>
        </w:rPr>
        <w:t xml:space="preserve"> Information:</w:t>
      </w:r>
    </w:p>
    <w:p w:rsidR="00085857" w:rsidRDefault="00085857">
      <w:pPr>
        <w:rPr>
          <w:rFonts w:ascii="Segoe UI" w:hAnsi="Segoe UI" w:cs="Segoe U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6385"/>
      </w:tblGrid>
      <w:tr w:rsidR="00085857" w:rsidTr="00BF5ED7">
        <w:tc>
          <w:tcPr>
            <w:tcW w:w="3145" w:type="dxa"/>
            <w:tcBorders>
              <w:right w:val="dotted" w:sz="4" w:space="0" w:color="7F7F7F" w:themeColor="text1" w:themeTint="80"/>
            </w:tcBorders>
          </w:tcPr>
          <w:p w:rsidR="00085857" w:rsidRDefault="00085857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Full Name:</w:t>
            </w:r>
          </w:p>
          <w:p w:rsidR="00085857" w:rsidRDefault="00085857">
            <w:pPr>
              <w:rPr>
                <w:rFonts w:ascii="Segoe UI" w:hAnsi="Segoe UI" w:cs="Segoe UI"/>
                <w:b/>
              </w:rPr>
            </w:pPr>
          </w:p>
        </w:tc>
        <w:tc>
          <w:tcPr>
            <w:tcW w:w="6385" w:type="dxa"/>
            <w:tcBorders>
              <w:top w:val="dotted" w:sz="4" w:space="0" w:color="7F7F7F" w:themeColor="text1" w:themeTint="80"/>
              <w:left w:val="dotted" w:sz="4" w:space="0" w:color="7F7F7F" w:themeColor="text1" w:themeTint="80"/>
              <w:bottom w:val="dotted" w:sz="4" w:space="0" w:color="7F7F7F" w:themeColor="text1" w:themeTint="80"/>
              <w:right w:val="dotted" w:sz="4" w:space="0" w:color="7F7F7F" w:themeColor="text1" w:themeTint="80"/>
            </w:tcBorders>
          </w:tcPr>
          <w:p w:rsidR="00085857" w:rsidRPr="00DF2387" w:rsidRDefault="00DF2387">
            <w:pPr>
              <w:rPr>
                <w:rFonts w:asciiTheme="majorHAnsi" w:hAnsiTheme="majorHAnsi" w:cs="Segoe UI"/>
                <w:i/>
              </w:rPr>
            </w:pPr>
            <w:r w:rsidRPr="00DF2387">
              <w:rPr>
                <w:rFonts w:asciiTheme="majorHAnsi" w:hAnsiTheme="majorHAnsi" w:cs="Segoe UI"/>
                <w:i/>
                <w:color w:val="244061" w:themeColor="accent1" w:themeShade="80"/>
                <w:highlight w:val="lightGray"/>
              </w:rPr>
              <w:t>Insert full name</w:t>
            </w:r>
          </w:p>
        </w:tc>
      </w:tr>
      <w:tr w:rsidR="00085857" w:rsidTr="00BF5ED7">
        <w:tc>
          <w:tcPr>
            <w:tcW w:w="3145" w:type="dxa"/>
            <w:tcBorders>
              <w:right w:val="dotted" w:sz="4" w:space="0" w:color="7F7F7F" w:themeColor="text1" w:themeTint="80"/>
            </w:tcBorders>
          </w:tcPr>
          <w:p w:rsidR="00085857" w:rsidRDefault="00085857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P</w:t>
            </w:r>
            <w:r w:rsidRPr="000C4944">
              <w:rPr>
                <w:rFonts w:ascii="Segoe UI" w:hAnsi="Segoe UI" w:cs="Segoe UI"/>
                <w:b/>
              </w:rPr>
              <w:t>seudonyms, usernames, or alternative names (</w:t>
            </w:r>
            <w:r w:rsidRPr="000C4944">
              <w:rPr>
                <w:rFonts w:ascii="Segoe UI" w:hAnsi="Segoe UI" w:cs="Segoe UI"/>
                <w:b/>
                <w:i/>
              </w:rPr>
              <w:t>e.g.,</w:t>
            </w:r>
            <w:r w:rsidRPr="000C4944">
              <w:rPr>
                <w:rFonts w:ascii="Segoe UI" w:hAnsi="Segoe UI" w:cs="Segoe UI"/>
                <w:b/>
              </w:rPr>
              <w:t xml:space="preserve"> maiden name) relevant to your inquiry</w:t>
            </w:r>
            <w:r>
              <w:rPr>
                <w:rFonts w:ascii="Segoe UI" w:hAnsi="Segoe UI" w:cs="Segoe UI"/>
                <w:b/>
              </w:rPr>
              <w:t>:</w:t>
            </w:r>
          </w:p>
          <w:p w:rsidR="00085857" w:rsidRDefault="00085857">
            <w:pPr>
              <w:rPr>
                <w:rFonts w:ascii="Segoe UI" w:hAnsi="Segoe UI" w:cs="Segoe UI"/>
                <w:b/>
              </w:rPr>
            </w:pPr>
          </w:p>
        </w:tc>
        <w:sdt>
          <w:sdtPr>
            <w:rPr>
              <w:rFonts w:ascii="Segoe UI" w:hAnsi="Segoe UI" w:cs="Segoe UI"/>
              <w:b/>
            </w:rPr>
            <w:id w:val="1383832321"/>
            <w:placeholder>
              <w:docPart w:val="B883CA646B2A4022914A3942D668878E"/>
            </w:placeholder>
            <w:showingPlcHdr/>
            <w15:appearance w15:val="hidden"/>
          </w:sdtPr>
          <w:sdtEndPr/>
          <w:sdtContent>
            <w:tc>
              <w:tcPr>
                <w:tcW w:w="6385" w:type="dxa"/>
                <w:tcBorders>
                  <w:top w:val="dotted" w:sz="4" w:space="0" w:color="7F7F7F" w:themeColor="text1" w:themeTint="80"/>
                  <w:left w:val="dotted" w:sz="4" w:space="0" w:color="7F7F7F" w:themeColor="text1" w:themeTint="80"/>
                  <w:bottom w:val="dotted" w:sz="4" w:space="0" w:color="7F7F7F" w:themeColor="text1" w:themeTint="80"/>
                  <w:right w:val="dotted" w:sz="4" w:space="0" w:color="7F7F7F" w:themeColor="text1" w:themeTint="80"/>
                </w:tcBorders>
              </w:tcPr>
              <w:p w:rsidR="00085857" w:rsidRDefault="00DF2387" w:rsidP="00DF2387">
                <w:pPr>
                  <w:rPr>
                    <w:rFonts w:ascii="Segoe UI" w:hAnsi="Segoe UI" w:cs="Segoe UI"/>
                    <w:b/>
                  </w:rPr>
                </w:pPr>
                <w:r w:rsidRPr="00DF2387">
                  <w:rPr>
                    <w:rFonts w:asciiTheme="majorHAnsi" w:hAnsiTheme="majorHAnsi" w:cs="Segoe UI"/>
                    <w:i/>
                    <w:color w:val="244061" w:themeColor="accent1" w:themeShade="80"/>
                    <w:highlight w:val="lightGray"/>
                  </w:rPr>
                  <w:t>Insert pseudonyms, usernames, or alternative names</w:t>
                </w:r>
              </w:p>
            </w:tc>
          </w:sdtContent>
        </w:sdt>
      </w:tr>
      <w:tr w:rsidR="00085857" w:rsidTr="00BF5ED7">
        <w:tc>
          <w:tcPr>
            <w:tcW w:w="3145" w:type="dxa"/>
            <w:tcBorders>
              <w:right w:val="dotted" w:sz="4" w:space="0" w:color="7F7F7F" w:themeColor="text1" w:themeTint="80"/>
            </w:tcBorders>
          </w:tcPr>
          <w:p w:rsidR="00085857" w:rsidRDefault="00085857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Address:</w:t>
            </w:r>
          </w:p>
          <w:p w:rsidR="00085857" w:rsidRDefault="00085857">
            <w:pPr>
              <w:rPr>
                <w:rFonts w:ascii="Segoe UI" w:hAnsi="Segoe UI" w:cs="Segoe UI"/>
                <w:b/>
              </w:rPr>
            </w:pPr>
          </w:p>
          <w:p w:rsidR="00085857" w:rsidRDefault="00085857">
            <w:pPr>
              <w:rPr>
                <w:rFonts w:ascii="Segoe UI" w:hAnsi="Segoe UI" w:cs="Segoe UI"/>
                <w:b/>
              </w:rPr>
            </w:pPr>
          </w:p>
          <w:p w:rsidR="00085857" w:rsidRDefault="00085857">
            <w:pPr>
              <w:rPr>
                <w:rFonts w:ascii="Segoe UI" w:hAnsi="Segoe UI" w:cs="Segoe UI"/>
                <w:b/>
              </w:rPr>
            </w:pPr>
          </w:p>
        </w:tc>
        <w:sdt>
          <w:sdtPr>
            <w:rPr>
              <w:rFonts w:asciiTheme="majorHAnsi" w:hAnsiTheme="majorHAnsi" w:cs="Segoe UI"/>
            </w:rPr>
            <w:id w:val="-1117757691"/>
            <w:placeholder>
              <w:docPart w:val="17FB248DD7324C7E9EBE3881EE296193"/>
            </w:placeholder>
            <w:showingPlcHdr/>
            <w15:appearance w15:val="hidden"/>
          </w:sdtPr>
          <w:sdtEndPr/>
          <w:sdtContent>
            <w:tc>
              <w:tcPr>
                <w:tcW w:w="6385" w:type="dxa"/>
                <w:tcBorders>
                  <w:top w:val="dotted" w:sz="4" w:space="0" w:color="7F7F7F" w:themeColor="text1" w:themeTint="80"/>
                  <w:left w:val="dotted" w:sz="4" w:space="0" w:color="7F7F7F" w:themeColor="text1" w:themeTint="80"/>
                  <w:bottom w:val="dotted" w:sz="4" w:space="0" w:color="7F7F7F" w:themeColor="text1" w:themeTint="80"/>
                  <w:right w:val="dotted" w:sz="4" w:space="0" w:color="7F7F7F" w:themeColor="text1" w:themeTint="80"/>
                </w:tcBorders>
              </w:tcPr>
              <w:p w:rsidR="00085857" w:rsidRPr="00DF2387" w:rsidRDefault="00DF2387" w:rsidP="00DF2387">
                <w:pPr>
                  <w:rPr>
                    <w:rFonts w:asciiTheme="majorHAnsi" w:hAnsiTheme="majorHAnsi" w:cs="Segoe UI"/>
                  </w:rPr>
                </w:pPr>
                <w:r w:rsidRPr="00DF2387">
                  <w:rPr>
                    <w:rFonts w:asciiTheme="majorHAnsi" w:hAnsiTheme="majorHAnsi" w:cs="Segoe UI"/>
                    <w:i/>
                    <w:color w:val="244061" w:themeColor="accent1" w:themeShade="80"/>
                    <w:highlight w:val="lightGray"/>
                  </w:rPr>
                  <w:t>Insert address</w:t>
                </w:r>
              </w:p>
            </w:tc>
          </w:sdtContent>
        </w:sdt>
      </w:tr>
      <w:tr w:rsidR="00085857" w:rsidTr="00BF5ED7">
        <w:tc>
          <w:tcPr>
            <w:tcW w:w="3145" w:type="dxa"/>
            <w:tcBorders>
              <w:right w:val="dotted" w:sz="4" w:space="0" w:color="7F7F7F" w:themeColor="text1" w:themeTint="80"/>
            </w:tcBorders>
          </w:tcPr>
          <w:p w:rsidR="00085857" w:rsidRDefault="00085857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Previous Address:</w:t>
            </w:r>
          </w:p>
          <w:p w:rsidR="00085857" w:rsidRDefault="00085857">
            <w:pPr>
              <w:rPr>
                <w:rFonts w:ascii="Segoe UI" w:hAnsi="Segoe UI" w:cs="Segoe UI"/>
                <w:sz w:val="20"/>
                <w:szCs w:val="20"/>
              </w:rPr>
            </w:pPr>
            <w:r w:rsidRPr="00085857">
              <w:rPr>
                <w:rFonts w:ascii="Segoe UI" w:hAnsi="Segoe UI" w:cs="Segoe UI"/>
                <w:sz w:val="20"/>
                <w:szCs w:val="20"/>
              </w:rPr>
              <w:t xml:space="preserve">(Complete this section if you have lived at your current address for less than one 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(1) </w:t>
            </w:r>
            <w:r w:rsidRPr="00085857">
              <w:rPr>
                <w:rFonts w:ascii="Segoe UI" w:hAnsi="Segoe UI" w:cs="Segoe UI"/>
                <w:sz w:val="20"/>
                <w:szCs w:val="20"/>
              </w:rPr>
              <w:t xml:space="preserve">year.  Indicate the </w:t>
            </w:r>
            <w:proofErr w:type="gramStart"/>
            <w:r w:rsidRPr="00085857">
              <w:rPr>
                <w:rFonts w:ascii="Segoe UI" w:hAnsi="Segoe UI" w:cs="Segoe UI"/>
                <w:sz w:val="20"/>
                <w:szCs w:val="20"/>
              </w:rPr>
              <w:t>time period</w:t>
            </w:r>
            <w:proofErr w:type="gramEnd"/>
            <w:r w:rsidRPr="00085857">
              <w:rPr>
                <w:rFonts w:ascii="Segoe UI" w:hAnsi="Segoe UI" w:cs="Segoe UI"/>
                <w:sz w:val="20"/>
                <w:szCs w:val="20"/>
              </w:rPr>
              <w:t xml:space="preserve"> that you have lived at each address.)</w:t>
            </w:r>
          </w:p>
          <w:p w:rsidR="006D69EE" w:rsidRPr="00085857" w:rsidRDefault="006D69EE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6385" w:type="dxa"/>
            <w:tcBorders>
              <w:top w:val="dotted" w:sz="4" w:space="0" w:color="7F7F7F" w:themeColor="text1" w:themeTint="80"/>
              <w:left w:val="dotted" w:sz="4" w:space="0" w:color="7F7F7F" w:themeColor="text1" w:themeTint="80"/>
              <w:bottom w:val="dotted" w:sz="4" w:space="0" w:color="7F7F7F" w:themeColor="text1" w:themeTint="80"/>
              <w:right w:val="dotted" w:sz="4" w:space="0" w:color="7F7F7F" w:themeColor="text1" w:themeTint="80"/>
            </w:tcBorders>
          </w:tcPr>
          <w:sdt>
            <w:sdtPr>
              <w:rPr>
                <w:rFonts w:ascii="Segoe UI" w:hAnsi="Segoe UI" w:cs="Segoe UI"/>
                <w:b/>
              </w:rPr>
              <w:id w:val="-1954632563"/>
              <w:placeholder>
                <w:docPart w:val="DefaultPlaceholder_-1854013440"/>
              </w:placeholder>
              <w15:appearance w15:val="hidden"/>
            </w:sdtPr>
            <w:sdtEndPr/>
            <w:sdtContent>
              <w:p w:rsidR="00085857" w:rsidRDefault="00DF2387">
                <w:pPr>
                  <w:rPr>
                    <w:rFonts w:ascii="Segoe UI" w:hAnsi="Segoe UI" w:cs="Segoe UI"/>
                    <w:b/>
                  </w:rPr>
                </w:pPr>
                <w:r w:rsidRPr="00DF2387">
                  <w:rPr>
                    <w:rFonts w:asciiTheme="majorHAnsi" w:hAnsiTheme="majorHAnsi" w:cs="Segoe UI"/>
                    <w:i/>
                    <w:color w:val="244061" w:themeColor="accent1" w:themeShade="80"/>
                    <w:highlight w:val="lightGray"/>
                  </w:rPr>
                  <w:t>Insert previous address</w:t>
                </w:r>
              </w:p>
            </w:sdtContent>
          </w:sdt>
        </w:tc>
      </w:tr>
      <w:tr w:rsidR="00085857" w:rsidTr="00BF5ED7">
        <w:tc>
          <w:tcPr>
            <w:tcW w:w="3145" w:type="dxa"/>
            <w:tcBorders>
              <w:right w:val="dotted" w:sz="4" w:space="0" w:color="7F7F7F" w:themeColor="text1" w:themeTint="80"/>
            </w:tcBorders>
          </w:tcPr>
          <w:p w:rsidR="00085857" w:rsidRDefault="00085857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Telephone No.:</w:t>
            </w:r>
          </w:p>
          <w:p w:rsidR="006D69EE" w:rsidRDefault="006D69EE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(I</w:t>
            </w:r>
            <w:r w:rsidRPr="006D69EE">
              <w:rPr>
                <w:rFonts w:ascii="Segoe UI" w:hAnsi="Segoe UI" w:cs="Segoe UI"/>
                <w:sz w:val="20"/>
                <w:szCs w:val="20"/>
              </w:rPr>
              <w:t>n case Expeditors needs to clarify your request)</w:t>
            </w:r>
          </w:p>
          <w:p w:rsidR="006D69EE" w:rsidRPr="006D69EE" w:rsidRDefault="006D69EE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sdt>
          <w:sdtPr>
            <w:rPr>
              <w:rFonts w:ascii="Segoe UI" w:hAnsi="Segoe UI" w:cs="Segoe UI"/>
              <w:b/>
            </w:rPr>
            <w:id w:val="1045874926"/>
            <w:placeholder>
              <w:docPart w:val="BBDA2C2A9714452B8645AEBFADF4231A"/>
            </w:placeholder>
            <w:showingPlcHdr/>
            <w15:appearance w15:val="hidden"/>
          </w:sdtPr>
          <w:sdtEndPr/>
          <w:sdtContent>
            <w:tc>
              <w:tcPr>
                <w:tcW w:w="6385" w:type="dxa"/>
                <w:tcBorders>
                  <w:top w:val="dotted" w:sz="4" w:space="0" w:color="7F7F7F" w:themeColor="text1" w:themeTint="80"/>
                  <w:left w:val="dotted" w:sz="4" w:space="0" w:color="7F7F7F" w:themeColor="text1" w:themeTint="80"/>
                  <w:bottom w:val="dotted" w:sz="4" w:space="0" w:color="7F7F7F" w:themeColor="text1" w:themeTint="80"/>
                  <w:right w:val="dotted" w:sz="4" w:space="0" w:color="7F7F7F" w:themeColor="text1" w:themeTint="80"/>
                </w:tcBorders>
              </w:tcPr>
              <w:p w:rsidR="00085857" w:rsidRDefault="00DF2387" w:rsidP="00DF2387">
                <w:pPr>
                  <w:rPr>
                    <w:rFonts w:ascii="Segoe UI" w:hAnsi="Segoe UI" w:cs="Segoe UI"/>
                    <w:b/>
                  </w:rPr>
                </w:pPr>
                <w:r w:rsidRPr="00DF2387">
                  <w:rPr>
                    <w:rFonts w:asciiTheme="majorHAnsi" w:hAnsiTheme="majorHAnsi" w:cs="Segoe UI"/>
                    <w:i/>
                    <w:color w:val="244061" w:themeColor="accent1" w:themeShade="80"/>
                    <w:highlight w:val="lightGray"/>
                  </w:rPr>
                  <w:t>Insert telephone number</w:t>
                </w:r>
              </w:p>
            </w:tc>
          </w:sdtContent>
        </w:sdt>
      </w:tr>
      <w:tr w:rsidR="00085857" w:rsidTr="00BF5ED7">
        <w:tc>
          <w:tcPr>
            <w:tcW w:w="3145" w:type="dxa"/>
            <w:tcBorders>
              <w:right w:val="dotted" w:sz="4" w:space="0" w:color="7F7F7F" w:themeColor="text1" w:themeTint="80"/>
            </w:tcBorders>
          </w:tcPr>
          <w:p w:rsidR="00085857" w:rsidRDefault="00085857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Email Address:</w:t>
            </w:r>
          </w:p>
          <w:p w:rsidR="006D69EE" w:rsidRDefault="006D69EE" w:rsidP="006D69EE">
            <w:pPr>
              <w:rPr>
                <w:rFonts w:ascii="Segoe UI" w:hAnsi="Segoe UI" w:cs="Segoe UI"/>
                <w:sz w:val="20"/>
                <w:szCs w:val="20"/>
              </w:rPr>
            </w:pPr>
            <w:r w:rsidRPr="006D69EE">
              <w:rPr>
                <w:rFonts w:ascii="Segoe UI" w:hAnsi="Segoe UI" w:cs="Segoe UI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sz w:val="20"/>
                <w:szCs w:val="20"/>
              </w:rPr>
              <w:t>I</w:t>
            </w:r>
            <w:r w:rsidRPr="006D69EE">
              <w:rPr>
                <w:rFonts w:ascii="Segoe UI" w:hAnsi="Segoe UI" w:cs="Segoe UI"/>
                <w:sz w:val="20"/>
                <w:szCs w:val="20"/>
              </w:rPr>
              <w:t>n case Expeditors needs to clarify your request)</w:t>
            </w:r>
          </w:p>
          <w:p w:rsidR="006D69EE" w:rsidRPr="006D69EE" w:rsidRDefault="006D69EE" w:rsidP="006D69EE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sdt>
          <w:sdtPr>
            <w:rPr>
              <w:rFonts w:ascii="Segoe UI" w:hAnsi="Segoe UI" w:cs="Segoe UI"/>
              <w:b/>
            </w:rPr>
            <w:id w:val="107786221"/>
            <w:placeholder>
              <w:docPart w:val="9F3530D4DB8548CDB776616482D23FB8"/>
            </w:placeholder>
            <w:showingPlcHdr/>
            <w15:appearance w15:val="hidden"/>
          </w:sdtPr>
          <w:sdtEndPr/>
          <w:sdtContent>
            <w:tc>
              <w:tcPr>
                <w:tcW w:w="6385" w:type="dxa"/>
                <w:tcBorders>
                  <w:top w:val="dotted" w:sz="4" w:space="0" w:color="7F7F7F" w:themeColor="text1" w:themeTint="80"/>
                  <w:left w:val="dotted" w:sz="4" w:space="0" w:color="7F7F7F" w:themeColor="text1" w:themeTint="80"/>
                  <w:bottom w:val="dotted" w:sz="4" w:space="0" w:color="7F7F7F" w:themeColor="text1" w:themeTint="80"/>
                  <w:right w:val="dotted" w:sz="4" w:space="0" w:color="7F7F7F" w:themeColor="text1" w:themeTint="80"/>
                </w:tcBorders>
              </w:tcPr>
              <w:p w:rsidR="00085857" w:rsidRDefault="00DF2387" w:rsidP="00DF2387">
                <w:pPr>
                  <w:rPr>
                    <w:rFonts w:ascii="Segoe UI" w:hAnsi="Segoe UI" w:cs="Segoe UI"/>
                    <w:b/>
                  </w:rPr>
                </w:pPr>
                <w:r w:rsidRPr="00DF2387">
                  <w:rPr>
                    <w:rStyle w:val="PlaceholderText"/>
                    <w:rFonts w:asciiTheme="majorHAnsi" w:hAnsiTheme="majorHAnsi"/>
                    <w:i/>
                    <w:color w:val="244061" w:themeColor="accent1" w:themeShade="80"/>
                    <w:highlight w:val="lightGray"/>
                  </w:rPr>
                  <w:t>Insert email address</w:t>
                </w:r>
              </w:p>
            </w:tc>
          </w:sdtContent>
        </w:sdt>
      </w:tr>
    </w:tbl>
    <w:p w:rsidR="00F414FE" w:rsidRDefault="00F414FE" w:rsidP="00F414FE">
      <w:pPr>
        <w:rPr>
          <w:rFonts w:ascii="Segoe UI" w:hAnsi="Segoe UI" w:cs="Segoe UI"/>
          <w:b/>
        </w:rPr>
      </w:pPr>
    </w:p>
    <w:p w:rsidR="00F414FE" w:rsidRPr="00F414FE" w:rsidRDefault="00F414FE" w:rsidP="00F414FE">
      <w:pPr>
        <w:rPr>
          <w:rFonts w:ascii="Segoe UI" w:hAnsi="Segoe UI" w:cs="Segoe UI"/>
          <w:b/>
        </w:rPr>
      </w:pPr>
      <w:r w:rsidRPr="00F414FE">
        <w:rPr>
          <w:rFonts w:ascii="Segoe UI" w:hAnsi="Segoe UI" w:cs="Segoe UI"/>
          <w:b/>
        </w:rPr>
        <w:t xml:space="preserve">Please provide proof of </w:t>
      </w:r>
      <w:proofErr w:type="gramStart"/>
      <w:r w:rsidRPr="00F414FE">
        <w:rPr>
          <w:rFonts w:ascii="Segoe UI" w:hAnsi="Segoe UI" w:cs="Segoe UI"/>
          <w:b/>
        </w:rPr>
        <w:t>identity which</w:t>
      </w:r>
      <w:proofErr w:type="gramEnd"/>
      <w:r w:rsidRPr="00F414FE">
        <w:rPr>
          <w:rFonts w:ascii="Segoe UI" w:hAnsi="Segoe UI" w:cs="Segoe UI"/>
          <w:b/>
        </w:rPr>
        <w:t xml:space="preserve"> connects you to the personal data you are requesting:</w:t>
      </w:r>
    </w:p>
    <w:p w:rsidR="00F414FE" w:rsidRPr="000C4944" w:rsidRDefault="00F414FE" w:rsidP="00F414FE">
      <w:pPr>
        <w:numPr>
          <w:ilvl w:val="0"/>
          <w:numId w:val="16"/>
        </w:numPr>
        <w:spacing w:before="120"/>
        <w:ind w:left="274" w:hanging="274"/>
        <w:rPr>
          <w:rFonts w:ascii="Segoe UI" w:hAnsi="Segoe UI" w:cs="Segoe UI"/>
        </w:rPr>
      </w:pPr>
      <w:r w:rsidRPr="000C4944">
        <w:rPr>
          <w:rFonts w:ascii="Segoe UI" w:hAnsi="Segoe UI" w:cs="Segoe UI"/>
        </w:rPr>
        <w:t xml:space="preserve">If you are requesting information about you as a contact within our customer organization, please supply the name of your organization, address </w:t>
      </w:r>
      <w:r>
        <w:rPr>
          <w:rFonts w:ascii="Segoe UI" w:hAnsi="Segoe UI" w:cs="Segoe UI"/>
        </w:rPr>
        <w:t xml:space="preserve">(or branch) </w:t>
      </w:r>
      <w:r w:rsidRPr="000C4944">
        <w:rPr>
          <w:rFonts w:ascii="Segoe UI" w:hAnsi="Segoe UI" w:cs="Segoe UI"/>
        </w:rPr>
        <w:t>of your organization, your name, and your title at your organization</w:t>
      </w:r>
    </w:p>
    <w:p w:rsidR="00F414FE" w:rsidRPr="000C4944" w:rsidRDefault="00F414FE" w:rsidP="00F414FE">
      <w:pPr>
        <w:numPr>
          <w:ilvl w:val="0"/>
          <w:numId w:val="16"/>
        </w:numPr>
        <w:spacing w:before="120"/>
        <w:ind w:left="274" w:hanging="274"/>
        <w:rPr>
          <w:rFonts w:ascii="Segoe UI" w:hAnsi="Segoe UI" w:cs="Segoe UI"/>
        </w:rPr>
      </w:pPr>
      <w:r w:rsidRPr="000C4944">
        <w:rPr>
          <w:rFonts w:ascii="Segoe UI" w:hAnsi="Segoe UI" w:cs="Segoe UI"/>
        </w:rPr>
        <w:t>If you are requesting information about you as an employee</w:t>
      </w:r>
      <w:r>
        <w:rPr>
          <w:rFonts w:ascii="Segoe UI" w:hAnsi="Segoe UI" w:cs="Segoe UI"/>
        </w:rPr>
        <w:t xml:space="preserve"> of Expeditors</w:t>
      </w:r>
      <w:r w:rsidRPr="000C4944">
        <w:rPr>
          <w:rFonts w:ascii="Segoe UI" w:hAnsi="Segoe UI" w:cs="Segoe UI"/>
        </w:rPr>
        <w:t xml:space="preserve"> please supply your name, your title/position in Expeditors, and the Expeditors branch office where you are based</w:t>
      </w:r>
    </w:p>
    <w:p w:rsidR="00F414FE" w:rsidRPr="000C4944" w:rsidRDefault="00F414FE" w:rsidP="00F414FE">
      <w:pPr>
        <w:numPr>
          <w:ilvl w:val="0"/>
          <w:numId w:val="16"/>
        </w:numPr>
        <w:spacing w:before="120"/>
        <w:ind w:left="274" w:hanging="274"/>
        <w:rPr>
          <w:rFonts w:ascii="Segoe UI" w:hAnsi="Segoe UI" w:cs="Segoe UI"/>
        </w:rPr>
      </w:pPr>
      <w:r w:rsidRPr="000C4944">
        <w:rPr>
          <w:rFonts w:ascii="Segoe UI" w:hAnsi="Segoe UI" w:cs="Segoe UI"/>
        </w:rPr>
        <w:t>If none of the above please supply a copy of your driver’s license or passport</w:t>
      </w:r>
    </w:p>
    <w:p w:rsidR="00F414FE" w:rsidRPr="00C6071B" w:rsidRDefault="00F414FE" w:rsidP="00F414FE">
      <w:pPr>
        <w:rPr>
          <w:rFonts w:asciiTheme="majorHAnsi" w:hAnsiTheme="majorHAnsi" w:cs="Arial"/>
        </w:rPr>
      </w:pPr>
    </w:p>
    <w:p w:rsidR="00F414FE" w:rsidRDefault="00F414FE" w:rsidP="00F414FE">
      <w:pPr>
        <w:rPr>
          <w:rFonts w:ascii="Segoe UI" w:hAnsi="Segoe UI" w:cs="Segoe UI"/>
        </w:rPr>
      </w:pPr>
    </w:p>
    <w:p w:rsidR="006D69EE" w:rsidRDefault="006D69EE">
      <w:pPr>
        <w:rPr>
          <w:rFonts w:ascii="Segoe UI" w:hAnsi="Segoe UI" w:cs="Segoe UI"/>
          <w:b/>
        </w:rPr>
      </w:pPr>
    </w:p>
    <w:p w:rsidR="00BF5ED7" w:rsidRDefault="00BF5ED7">
      <w:pPr>
        <w:rPr>
          <w:rFonts w:ascii="Segoe UI" w:hAnsi="Segoe UI" w:cs="Segoe UI"/>
          <w:b/>
        </w:rPr>
      </w:pPr>
    </w:p>
    <w:p w:rsidR="00F414FE" w:rsidRDefault="00F414FE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br w:type="page"/>
      </w:r>
    </w:p>
    <w:p w:rsidR="00085857" w:rsidRDefault="006D69EE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lastRenderedPageBreak/>
        <w:t>Type of Request:</w:t>
      </w:r>
    </w:p>
    <w:p w:rsidR="006D69EE" w:rsidRPr="00BF5ED7" w:rsidRDefault="006D69EE">
      <w:pPr>
        <w:rPr>
          <w:rFonts w:ascii="Segoe UI" w:hAnsi="Segoe UI" w:cs="Segoe UI"/>
        </w:rPr>
      </w:pPr>
      <w:r w:rsidRPr="00BF5ED7">
        <w:rPr>
          <w:rFonts w:ascii="Segoe UI" w:hAnsi="Segoe UI" w:cs="Segoe UI"/>
        </w:rPr>
        <w:t>Check where applicable</w:t>
      </w:r>
    </w:p>
    <w:p w:rsidR="006D69EE" w:rsidRDefault="006D69EE">
      <w:pPr>
        <w:rPr>
          <w:rFonts w:ascii="Segoe UI" w:hAnsi="Segoe UI" w:cs="Segoe UI"/>
          <w:sz w:val="20"/>
          <w:szCs w:val="20"/>
        </w:rPr>
      </w:pPr>
    </w:p>
    <w:p w:rsidR="006D69EE" w:rsidRPr="00F6390F" w:rsidRDefault="00862D87" w:rsidP="00BF5ED7">
      <w:pPr>
        <w:tabs>
          <w:tab w:val="left" w:pos="360"/>
        </w:tabs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sz w:val="28"/>
            <w:szCs w:val="28"/>
          </w:rPr>
          <w:id w:val="-1921402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ED7" w:rsidRPr="00F6390F">
            <w:rPr>
              <w:rFonts w:ascii="MS Gothic" w:eastAsia="MS Gothic" w:hAnsi="MS Gothic" w:cs="Segoe UI" w:hint="eastAsia"/>
              <w:b/>
              <w:sz w:val="28"/>
              <w:szCs w:val="28"/>
            </w:rPr>
            <w:t>☐</w:t>
          </w:r>
        </w:sdtContent>
      </w:sdt>
      <w:r w:rsidR="00BF5ED7" w:rsidRPr="00F6390F">
        <w:rPr>
          <w:rFonts w:ascii="Segoe UI" w:hAnsi="Segoe UI" w:cs="Segoe UI"/>
          <w:b/>
          <w:sz w:val="28"/>
          <w:szCs w:val="28"/>
        </w:rPr>
        <w:tab/>
      </w:r>
      <w:r w:rsidR="00F6390F" w:rsidRPr="00F6390F">
        <w:rPr>
          <w:rFonts w:ascii="Segoe UI" w:hAnsi="Segoe UI" w:cs="Segoe UI"/>
        </w:rPr>
        <w:t>Section A</w:t>
      </w:r>
      <w:r w:rsidR="00F6390F" w:rsidRPr="00F6390F">
        <w:rPr>
          <w:rFonts w:ascii="Segoe UI" w:hAnsi="Segoe UI" w:cs="Segoe UI"/>
          <w:b/>
        </w:rPr>
        <w:t xml:space="preserve"> </w:t>
      </w:r>
      <w:r w:rsidR="00F6390F" w:rsidRPr="00F6390F">
        <w:rPr>
          <w:rFonts w:ascii="Segoe UI" w:hAnsi="Segoe UI" w:cs="Segoe UI"/>
        </w:rPr>
        <w:t xml:space="preserve">- </w:t>
      </w:r>
      <w:r w:rsidR="006D69EE" w:rsidRPr="00F6390F">
        <w:rPr>
          <w:rFonts w:ascii="Segoe UI" w:hAnsi="Segoe UI" w:cs="Segoe UI"/>
        </w:rPr>
        <w:t>Access to personal data</w:t>
      </w:r>
    </w:p>
    <w:p w:rsidR="006D69EE" w:rsidRPr="00F6390F" w:rsidRDefault="00862D87" w:rsidP="00BF5ED7">
      <w:pPr>
        <w:tabs>
          <w:tab w:val="left" w:pos="360"/>
        </w:tabs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sz w:val="28"/>
            <w:szCs w:val="28"/>
          </w:rPr>
          <w:id w:val="1805808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ED7" w:rsidRPr="00F6390F">
            <w:rPr>
              <w:rFonts w:ascii="MS Gothic" w:eastAsia="MS Gothic" w:hAnsi="MS Gothic" w:cs="Segoe UI" w:hint="eastAsia"/>
              <w:b/>
              <w:sz w:val="28"/>
              <w:szCs w:val="28"/>
            </w:rPr>
            <w:t>☐</w:t>
          </w:r>
        </w:sdtContent>
      </w:sdt>
      <w:r w:rsidR="00BF5ED7" w:rsidRPr="00F6390F">
        <w:rPr>
          <w:rFonts w:ascii="Segoe UI" w:hAnsi="Segoe UI" w:cs="Segoe UI"/>
          <w:b/>
          <w:sz w:val="28"/>
          <w:szCs w:val="28"/>
        </w:rPr>
        <w:t xml:space="preserve"> </w:t>
      </w:r>
      <w:r w:rsidR="00F6390F" w:rsidRPr="00F6390F">
        <w:rPr>
          <w:rFonts w:ascii="Segoe UI" w:hAnsi="Segoe UI" w:cs="Segoe UI"/>
        </w:rPr>
        <w:t>Section B -</w:t>
      </w:r>
      <w:r w:rsidR="00F6390F" w:rsidRPr="00F6390F">
        <w:rPr>
          <w:rFonts w:ascii="Segoe UI" w:hAnsi="Segoe UI" w:cs="Segoe UI"/>
          <w:b/>
        </w:rPr>
        <w:t xml:space="preserve"> </w:t>
      </w:r>
      <w:r w:rsidR="006D69EE" w:rsidRPr="00F6390F">
        <w:rPr>
          <w:rFonts w:ascii="Segoe UI" w:hAnsi="Segoe UI" w:cs="Segoe UI"/>
        </w:rPr>
        <w:t>Correction of personal data</w:t>
      </w:r>
    </w:p>
    <w:p w:rsidR="006D69EE" w:rsidRDefault="00862D87" w:rsidP="00BF5ED7">
      <w:pPr>
        <w:tabs>
          <w:tab w:val="left" w:pos="360"/>
        </w:tabs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sz w:val="28"/>
            <w:szCs w:val="28"/>
          </w:rPr>
          <w:id w:val="241996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5ED7" w:rsidRPr="00F6390F">
            <w:rPr>
              <w:rFonts w:ascii="MS Gothic" w:eastAsia="MS Gothic" w:hAnsi="MS Gothic" w:cs="Segoe UI" w:hint="eastAsia"/>
              <w:b/>
              <w:sz w:val="28"/>
              <w:szCs w:val="28"/>
            </w:rPr>
            <w:t>☐</w:t>
          </w:r>
        </w:sdtContent>
      </w:sdt>
      <w:r w:rsidR="00BF5ED7" w:rsidRPr="00F6390F">
        <w:rPr>
          <w:rFonts w:ascii="Segoe UI" w:hAnsi="Segoe UI" w:cs="Segoe UI"/>
          <w:b/>
          <w:sz w:val="28"/>
          <w:szCs w:val="28"/>
        </w:rPr>
        <w:tab/>
      </w:r>
      <w:r w:rsidR="00F6390F" w:rsidRPr="00F6390F">
        <w:rPr>
          <w:rFonts w:ascii="Segoe UI" w:hAnsi="Segoe UI" w:cs="Segoe UI"/>
        </w:rPr>
        <w:t>Section C -</w:t>
      </w:r>
      <w:r w:rsidR="00F6390F" w:rsidRPr="00F6390F">
        <w:rPr>
          <w:rFonts w:ascii="Segoe UI" w:hAnsi="Segoe UI" w:cs="Segoe UI"/>
          <w:b/>
        </w:rPr>
        <w:t xml:space="preserve"> </w:t>
      </w:r>
      <w:r w:rsidR="006D69EE" w:rsidRPr="00F6390F">
        <w:rPr>
          <w:rFonts w:ascii="Segoe UI" w:hAnsi="Segoe UI" w:cs="Segoe UI"/>
        </w:rPr>
        <w:t>Withdrawal of consent to use and disclose of personal data</w:t>
      </w:r>
    </w:p>
    <w:p w:rsidR="00F6390F" w:rsidRDefault="00F6390F">
      <w:pPr>
        <w:rPr>
          <w:rFonts w:ascii="Segoe UI" w:hAnsi="Segoe UI" w:cs="Segoe UI"/>
          <w:b/>
        </w:rPr>
      </w:pPr>
    </w:p>
    <w:p w:rsidR="00BF5ED7" w:rsidRDefault="00F6390F" w:rsidP="00BF5ED7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Section </w:t>
      </w:r>
      <w:proofErr w:type="gramStart"/>
      <w:r>
        <w:rPr>
          <w:rFonts w:ascii="Segoe UI" w:hAnsi="Segoe UI" w:cs="Segoe UI"/>
          <w:b/>
        </w:rPr>
        <w:t>A</w:t>
      </w:r>
      <w:proofErr w:type="gramEnd"/>
      <w:r>
        <w:rPr>
          <w:rFonts w:ascii="Segoe UI" w:hAnsi="Segoe UI" w:cs="Segoe UI"/>
          <w:b/>
        </w:rPr>
        <w:t xml:space="preserve"> - </w:t>
      </w:r>
      <w:r w:rsidR="00BF5ED7" w:rsidRPr="00BF5ED7">
        <w:rPr>
          <w:rFonts w:ascii="Segoe UI" w:hAnsi="Segoe UI" w:cs="Segoe UI"/>
          <w:b/>
        </w:rPr>
        <w:t>Request for Access</w:t>
      </w:r>
    </w:p>
    <w:p w:rsidR="00BF5ED7" w:rsidRPr="00BF5ED7" w:rsidRDefault="00BF5ED7" w:rsidP="00BF5ED7">
      <w:pPr>
        <w:rPr>
          <w:rFonts w:ascii="Segoe UI" w:hAnsi="Segoe UI" w:cs="Segoe UI"/>
          <w:b/>
        </w:rPr>
      </w:pPr>
    </w:p>
    <w:p w:rsidR="00D72DF9" w:rsidRPr="00F6390F" w:rsidRDefault="005E3A92" w:rsidP="00F6390F">
      <w:pPr>
        <w:pStyle w:val="ListParagraph"/>
        <w:numPr>
          <w:ilvl w:val="0"/>
          <w:numId w:val="18"/>
        </w:numPr>
        <w:ind w:left="360"/>
        <w:rPr>
          <w:rFonts w:ascii="Segoe UI" w:hAnsi="Segoe UI" w:cs="Segoe UI"/>
          <w:b/>
        </w:rPr>
      </w:pPr>
      <w:r w:rsidRPr="00F6390F">
        <w:rPr>
          <w:rFonts w:ascii="Segoe UI" w:hAnsi="Segoe UI" w:cs="Segoe UI"/>
          <w:b/>
        </w:rPr>
        <w:t xml:space="preserve">Please provide details of the specific </w:t>
      </w:r>
      <w:r w:rsidR="00F6390F" w:rsidRPr="00F6390F">
        <w:rPr>
          <w:rFonts w:ascii="Segoe UI" w:hAnsi="Segoe UI" w:cs="Segoe UI"/>
          <w:b/>
        </w:rPr>
        <w:t>personal data you seek.</w:t>
      </w:r>
    </w:p>
    <w:p w:rsidR="00F6390F" w:rsidRPr="00F6390F" w:rsidRDefault="00F6390F" w:rsidP="00BF5ED7">
      <w:pPr>
        <w:rPr>
          <w:rFonts w:ascii="Segoe UI" w:hAnsi="Segoe UI" w:cs="Segoe UI"/>
          <w:sz w:val="16"/>
          <w:szCs w:val="16"/>
        </w:rPr>
      </w:pPr>
    </w:p>
    <w:tbl>
      <w:tblPr>
        <w:tblStyle w:val="TableGrid"/>
        <w:tblW w:w="9552" w:type="dxa"/>
        <w:tblInd w:w="-5" w:type="dxa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9552"/>
      </w:tblGrid>
      <w:tr w:rsidR="000B340A" w:rsidRPr="00572CA7" w:rsidTr="00F6390F">
        <w:trPr>
          <w:cantSplit/>
          <w:trHeight w:val="2304"/>
        </w:trPr>
        <w:tc>
          <w:tcPr>
            <w:tcW w:w="9552" w:type="dxa"/>
          </w:tcPr>
          <w:sdt>
            <w:sdtPr>
              <w:rPr>
                <w:rFonts w:asciiTheme="majorHAnsi" w:hAnsiTheme="majorHAnsi" w:cs="Segoe UI"/>
              </w:rPr>
              <w:id w:val="435716780"/>
              <w:placeholder>
                <w:docPart w:val="DF2362790B5A4D5EBDF0FF8040F43347"/>
              </w:placeholder>
              <w:showingPlcHdr/>
            </w:sdtPr>
            <w:sdtEndPr/>
            <w:sdtContent>
              <w:p w:rsidR="00572CA7" w:rsidRDefault="00AE2729" w:rsidP="00097A82">
                <w:pPr>
                  <w:rPr>
                    <w:rFonts w:asciiTheme="majorHAnsi" w:hAnsiTheme="majorHAnsi" w:cs="Segoe UI"/>
                  </w:rPr>
                </w:pPr>
                <w:r w:rsidRPr="00AE2729">
                  <w:rPr>
                    <w:rFonts w:asciiTheme="majorHAnsi" w:hAnsiTheme="majorHAnsi" w:cs="Segoe UI"/>
                    <w:i/>
                    <w:color w:val="17365D" w:themeColor="text2" w:themeShade="BF"/>
                    <w:highlight w:val="lightGray"/>
                  </w:rPr>
                  <w:t>Description of personal data sought to be accessed or corrected</w:t>
                </w:r>
              </w:p>
            </w:sdtContent>
          </w:sdt>
          <w:p w:rsidR="00572CA7" w:rsidRDefault="00572CA7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F414FE" w:rsidRDefault="00F414FE" w:rsidP="00097A82">
            <w:pPr>
              <w:rPr>
                <w:rFonts w:asciiTheme="majorHAnsi" w:hAnsiTheme="majorHAnsi" w:cs="Segoe UI"/>
              </w:rPr>
            </w:pPr>
          </w:p>
          <w:p w:rsidR="00F414FE" w:rsidRDefault="00F414FE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BF5ED7" w:rsidRDefault="00BF5ED7" w:rsidP="00097A82">
            <w:pPr>
              <w:rPr>
                <w:rFonts w:asciiTheme="majorHAnsi" w:hAnsiTheme="majorHAnsi" w:cs="Segoe UI"/>
              </w:rPr>
            </w:pPr>
          </w:p>
          <w:p w:rsidR="00BF5ED7" w:rsidRPr="00572CA7" w:rsidRDefault="00BF5ED7" w:rsidP="00097A82">
            <w:pPr>
              <w:rPr>
                <w:rFonts w:asciiTheme="majorHAnsi" w:hAnsiTheme="majorHAnsi" w:cs="Segoe UI"/>
              </w:rPr>
            </w:pPr>
          </w:p>
        </w:tc>
      </w:tr>
    </w:tbl>
    <w:p w:rsidR="00097A82" w:rsidRDefault="00097A82" w:rsidP="00097A82">
      <w:pPr>
        <w:ind w:left="720"/>
        <w:rPr>
          <w:rFonts w:asciiTheme="majorHAnsi" w:hAnsiTheme="majorHAnsi" w:cs="Segoe UI"/>
        </w:rPr>
      </w:pPr>
    </w:p>
    <w:p w:rsidR="00F6390F" w:rsidRPr="00F6390F" w:rsidRDefault="00F6390F" w:rsidP="00F6390F">
      <w:pPr>
        <w:pStyle w:val="ListParagraph"/>
        <w:numPr>
          <w:ilvl w:val="0"/>
          <w:numId w:val="18"/>
        </w:numPr>
        <w:ind w:left="360"/>
        <w:rPr>
          <w:rFonts w:ascii="Segoe UI" w:hAnsi="Segoe UI" w:cs="Segoe UI"/>
          <w:b/>
        </w:rPr>
      </w:pPr>
      <w:r w:rsidRPr="00F6390F">
        <w:rPr>
          <w:rFonts w:ascii="Segoe UI" w:hAnsi="Segoe UI" w:cs="Segoe UI"/>
          <w:b/>
        </w:rPr>
        <w:t>Please explain why Expeditors is likely to hold the above personal data (</w:t>
      </w:r>
      <w:r w:rsidRPr="00F6390F">
        <w:rPr>
          <w:rFonts w:ascii="Segoe UI" w:hAnsi="Segoe UI" w:cs="Segoe UI"/>
          <w:b/>
          <w:i/>
        </w:rPr>
        <w:t>e.g.,</w:t>
      </w:r>
      <w:r w:rsidRPr="00F6390F">
        <w:rPr>
          <w:rFonts w:ascii="Segoe UI" w:hAnsi="Segoe UI" w:cs="Segoe UI"/>
          <w:b/>
        </w:rPr>
        <w:t xml:space="preserve"> explain your relationship with Expeditors) and include relevant dates.</w:t>
      </w:r>
    </w:p>
    <w:p w:rsidR="00FF1C00" w:rsidRPr="0023377F" w:rsidRDefault="00FF1C00" w:rsidP="00FF1C00">
      <w:pPr>
        <w:pStyle w:val="ListParagraph"/>
        <w:rPr>
          <w:rFonts w:asciiTheme="majorHAnsi" w:hAnsiTheme="majorHAnsi" w:cs="Arial"/>
          <w:b/>
          <w:sz w:val="16"/>
          <w:szCs w:val="16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35"/>
      </w:tblGrid>
      <w:tr w:rsidR="00FF1C00" w:rsidTr="00F6390F">
        <w:trPr>
          <w:cantSplit/>
          <w:trHeight w:val="2304"/>
        </w:trPr>
        <w:tc>
          <w:tcPr>
            <w:tcW w:w="9535" w:type="dxa"/>
            <w:tcBorders>
              <w:top w:val="dotted" w:sz="4" w:space="0" w:color="7F7F7F" w:themeColor="text1" w:themeTint="80"/>
              <w:left w:val="dotted" w:sz="4" w:space="0" w:color="7F7F7F" w:themeColor="text1" w:themeTint="80"/>
              <w:bottom w:val="dotted" w:sz="4" w:space="0" w:color="7F7F7F" w:themeColor="text1" w:themeTint="80"/>
              <w:right w:val="dotted" w:sz="4" w:space="0" w:color="7F7F7F" w:themeColor="text1" w:themeTint="80"/>
            </w:tcBorders>
          </w:tcPr>
          <w:sdt>
            <w:sdtPr>
              <w:rPr>
                <w:rFonts w:asciiTheme="majorHAnsi" w:hAnsiTheme="majorHAnsi" w:cs="Arial"/>
              </w:rPr>
              <w:id w:val="320238783"/>
              <w:placeholder>
                <w:docPart w:val="FBFA5FFD12224B078FDA18BEE85632FA"/>
              </w:placeholder>
              <w:showingPlcHdr/>
            </w:sdtPr>
            <w:sdtEndPr/>
            <w:sdtContent>
              <w:p w:rsidR="00FF1C00" w:rsidRDefault="00AE2729" w:rsidP="00AE2729">
                <w:pPr>
                  <w:rPr>
                    <w:rFonts w:asciiTheme="majorHAnsi" w:hAnsiTheme="majorHAnsi" w:cs="Arial"/>
                  </w:rPr>
                </w:pPr>
                <w:r w:rsidRPr="00C3089A"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 xml:space="preserve">Explain </w:t>
                </w:r>
                <w:r w:rsidR="00C3089A" w:rsidRPr="00C3089A"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why Expeditors is likely to process and store your personal data and include relevant dates</w:t>
                </w:r>
              </w:p>
            </w:sdtContent>
          </w:sdt>
          <w:p w:rsidR="00C3089A" w:rsidRDefault="00C3089A" w:rsidP="00AE2729">
            <w:pPr>
              <w:rPr>
                <w:rFonts w:asciiTheme="majorHAnsi" w:hAnsiTheme="majorHAnsi" w:cs="Arial"/>
              </w:rPr>
            </w:pPr>
          </w:p>
          <w:p w:rsidR="00F6390F" w:rsidRDefault="00F6390F" w:rsidP="00AE2729">
            <w:pPr>
              <w:rPr>
                <w:rFonts w:asciiTheme="majorHAnsi" w:hAnsiTheme="majorHAnsi" w:cs="Arial"/>
              </w:rPr>
            </w:pPr>
          </w:p>
          <w:p w:rsidR="00F414FE" w:rsidRDefault="00F414FE" w:rsidP="00AE2729">
            <w:pPr>
              <w:rPr>
                <w:rFonts w:asciiTheme="majorHAnsi" w:hAnsiTheme="majorHAnsi" w:cs="Arial"/>
              </w:rPr>
            </w:pPr>
          </w:p>
          <w:p w:rsidR="00F414FE" w:rsidRDefault="00F414FE" w:rsidP="00AE2729">
            <w:pPr>
              <w:rPr>
                <w:rFonts w:asciiTheme="majorHAnsi" w:hAnsiTheme="majorHAnsi" w:cs="Arial"/>
              </w:rPr>
            </w:pPr>
          </w:p>
          <w:p w:rsidR="00F6390F" w:rsidRDefault="00F6390F" w:rsidP="00AE2729">
            <w:pPr>
              <w:rPr>
                <w:rFonts w:asciiTheme="majorHAnsi" w:hAnsiTheme="majorHAnsi" w:cs="Arial"/>
              </w:rPr>
            </w:pPr>
          </w:p>
          <w:p w:rsidR="00AE2729" w:rsidRDefault="00AE2729" w:rsidP="00AE2729">
            <w:pPr>
              <w:rPr>
                <w:rFonts w:asciiTheme="majorHAnsi" w:hAnsiTheme="majorHAnsi" w:cs="Arial"/>
              </w:rPr>
            </w:pPr>
          </w:p>
          <w:p w:rsidR="00AE2729" w:rsidRDefault="00AE2729" w:rsidP="00AE2729">
            <w:pPr>
              <w:rPr>
                <w:rFonts w:asciiTheme="majorHAnsi" w:hAnsiTheme="majorHAnsi" w:cs="Arial"/>
              </w:rPr>
            </w:pPr>
          </w:p>
          <w:p w:rsidR="00AE2729" w:rsidRDefault="00AE2729" w:rsidP="00AE2729">
            <w:pPr>
              <w:rPr>
                <w:rFonts w:asciiTheme="majorHAnsi" w:hAnsiTheme="majorHAnsi" w:cs="Arial"/>
              </w:rPr>
            </w:pPr>
          </w:p>
          <w:p w:rsidR="00AE2729" w:rsidRDefault="00AE2729" w:rsidP="00AE2729">
            <w:pPr>
              <w:rPr>
                <w:rFonts w:asciiTheme="majorHAnsi" w:hAnsiTheme="majorHAnsi" w:cs="Arial"/>
              </w:rPr>
            </w:pPr>
          </w:p>
          <w:p w:rsidR="00AE2729" w:rsidRDefault="00AE2729" w:rsidP="00AE2729">
            <w:pPr>
              <w:rPr>
                <w:rFonts w:asciiTheme="majorHAnsi" w:hAnsiTheme="majorHAnsi" w:cs="Arial"/>
              </w:rPr>
            </w:pPr>
          </w:p>
        </w:tc>
      </w:tr>
    </w:tbl>
    <w:p w:rsidR="00F6390F" w:rsidRDefault="00F6390F" w:rsidP="00F6390F">
      <w:pPr>
        <w:rPr>
          <w:rFonts w:asciiTheme="majorHAnsi" w:hAnsiTheme="majorHAnsi" w:cs="Arial"/>
        </w:rPr>
      </w:pPr>
    </w:p>
    <w:p w:rsidR="00F6390F" w:rsidRPr="000C4944" w:rsidRDefault="00F6390F" w:rsidP="00E51672">
      <w:pPr>
        <w:rPr>
          <w:rFonts w:ascii="Segoe UI" w:hAnsi="Segoe UI" w:cs="Segoe UI"/>
        </w:rPr>
      </w:pPr>
    </w:p>
    <w:p w:rsidR="00743DDC" w:rsidRDefault="00743DDC" w:rsidP="00E51672">
      <w:pPr>
        <w:ind w:left="720"/>
        <w:rPr>
          <w:rFonts w:asciiTheme="majorHAnsi" w:hAnsiTheme="majorHAnsi" w:cs="Arial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0"/>
        <w:gridCol w:w="4040"/>
        <w:gridCol w:w="269"/>
        <w:gridCol w:w="766"/>
        <w:gridCol w:w="2465"/>
      </w:tblGrid>
      <w:tr w:rsidR="00FF1C00" w:rsidTr="00FF1C00">
        <w:tc>
          <w:tcPr>
            <w:tcW w:w="1266" w:type="dxa"/>
          </w:tcPr>
          <w:p w:rsidR="00FF1C00" w:rsidRPr="000C4944" w:rsidRDefault="00FF1C00" w:rsidP="0034331F">
            <w:pPr>
              <w:rPr>
                <w:rFonts w:ascii="Segoe UI" w:hAnsi="Segoe UI" w:cs="Segoe UI"/>
              </w:rPr>
            </w:pPr>
            <w:r w:rsidRPr="000C4944">
              <w:rPr>
                <w:rFonts w:ascii="Segoe UI" w:hAnsi="Segoe UI" w:cs="Segoe UI"/>
              </w:rPr>
              <w:t>Signature:</w:t>
            </w:r>
          </w:p>
        </w:tc>
        <w:sdt>
          <w:sdtPr>
            <w:rPr>
              <w:rFonts w:asciiTheme="majorHAnsi" w:hAnsiTheme="majorHAnsi" w:cs="Arial"/>
            </w:rPr>
            <w:id w:val="-2109342570"/>
            <w:placeholder>
              <w:docPart w:val="5AB6CBF4DB6A41928D0622F3CD8DE86C"/>
            </w:placeholder>
            <w:showingPlcHdr/>
          </w:sdtPr>
          <w:sdtEndPr/>
          <w:sdtContent>
            <w:tc>
              <w:tcPr>
                <w:tcW w:w="4057" w:type="dxa"/>
                <w:tcBorders>
                  <w:bottom w:val="dotted" w:sz="4" w:space="0" w:color="7F7F7F" w:themeColor="text1" w:themeTint="80"/>
                </w:tcBorders>
              </w:tcPr>
              <w:p w:rsidR="00FF1C00" w:rsidRDefault="00C3089A" w:rsidP="00C3089A">
                <w:pPr>
                  <w:rPr>
                    <w:rFonts w:asciiTheme="majorHAnsi" w:hAnsiTheme="majorHAnsi" w:cs="Arial"/>
                  </w:rPr>
                </w:pPr>
                <w:r w:rsidRPr="00C3089A"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Sign here</w:t>
                </w:r>
              </w:p>
            </w:tc>
          </w:sdtContent>
        </w:sdt>
        <w:tc>
          <w:tcPr>
            <w:tcW w:w="269" w:type="dxa"/>
          </w:tcPr>
          <w:p w:rsidR="00FF1C00" w:rsidRDefault="00FF1C00" w:rsidP="0034331F">
            <w:pPr>
              <w:rPr>
                <w:rFonts w:asciiTheme="majorHAnsi" w:hAnsiTheme="majorHAnsi" w:cs="Arial"/>
              </w:rPr>
            </w:pPr>
          </w:p>
        </w:tc>
        <w:tc>
          <w:tcPr>
            <w:tcW w:w="754" w:type="dxa"/>
          </w:tcPr>
          <w:p w:rsidR="00FF1C00" w:rsidRPr="000C4944" w:rsidRDefault="00FF1C00" w:rsidP="0034331F">
            <w:pPr>
              <w:rPr>
                <w:rFonts w:ascii="Segoe UI" w:hAnsi="Segoe UI" w:cs="Segoe UI"/>
              </w:rPr>
            </w:pPr>
            <w:r w:rsidRPr="000C4944">
              <w:rPr>
                <w:rFonts w:ascii="Segoe UI" w:hAnsi="Segoe UI" w:cs="Segoe UI"/>
              </w:rPr>
              <w:t>Date:</w:t>
            </w:r>
          </w:p>
        </w:tc>
        <w:sdt>
          <w:sdtPr>
            <w:rPr>
              <w:rFonts w:asciiTheme="majorHAnsi" w:hAnsiTheme="majorHAnsi" w:cs="Arial"/>
              <w:i/>
              <w:color w:val="17365D" w:themeColor="text2" w:themeShade="BF"/>
              <w:highlight w:val="lightGray"/>
            </w:rPr>
            <w:id w:val="164989786"/>
            <w:placeholder>
              <w:docPart w:val="DefaultPlaceholder_-1854013438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474" w:type="dxa"/>
                <w:tcBorders>
                  <w:bottom w:val="dotted" w:sz="4" w:space="0" w:color="7F7F7F" w:themeColor="text1" w:themeTint="80"/>
                </w:tcBorders>
              </w:tcPr>
              <w:p w:rsidR="00FF1C00" w:rsidRDefault="00C3089A" w:rsidP="00C3089A">
                <w:pPr>
                  <w:rPr>
                    <w:rFonts w:asciiTheme="majorHAnsi" w:hAnsiTheme="majorHAnsi" w:cs="Arial"/>
                  </w:rPr>
                </w:pPr>
                <w:r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Click on date</w:t>
                </w:r>
              </w:p>
            </w:tc>
          </w:sdtContent>
        </w:sdt>
      </w:tr>
    </w:tbl>
    <w:p w:rsidR="00F6390F" w:rsidRDefault="00F6390F" w:rsidP="00E51672">
      <w:pPr>
        <w:ind w:left="720"/>
        <w:rPr>
          <w:rFonts w:asciiTheme="majorHAnsi" w:hAnsiTheme="majorHAnsi" w:cs="Arial"/>
        </w:rPr>
      </w:pPr>
    </w:p>
    <w:p w:rsidR="00F6390F" w:rsidRDefault="00F6390F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br w:type="page"/>
      </w:r>
    </w:p>
    <w:p w:rsidR="00F6390F" w:rsidRDefault="00F6390F" w:rsidP="00F6390F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lastRenderedPageBreak/>
        <w:t xml:space="preserve">Section B - </w:t>
      </w:r>
      <w:r w:rsidRPr="00BF5ED7">
        <w:rPr>
          <w:rFonts w:ascii="Segoe UI" w:hAnsi="Segoe UI" w:cs="Segoe UI"/>
          <w:b/>
        </w:rPr>
        <w:t xml:space="preserve">Request for </w:t>
      </w:r>
      <w:r>
        <w:rPr>
          <w:rFonts w:ascii="Segoe UI" w:hAnsi="Segoe UI" w:cs="Segoe UI"/>
          <w:b/>
        </w:rPr>
        <w:t>Correction</w:t>
      </w:r>
    </w:p>
    <w:p w:rsidR="00F6390F" w:rsidRDefault="00F6390F" w:rsidP="00F6390F">
      <w:pPr>
        <w:rPr>
          <w:rFonts w:ascii="Segoe UI" w:hAnsi="Segoe UI" w:cs="Segoe UI"/>
        </w:rPr>
      </w:pPr>
    </w:p>
    <w:p w:rsidR="00F6390F" w:rsidRDefault="00F6390F" w:rsidP="00F6390F">
      <w:pPr>
        <w:rPr>
          <w:rFonts w:ascii="Segoe UI" w:hAnsi="Segoe UI" w:cs="Segoe UI"/>
          <w:b/>
        </w:rPr>
      </w:pPr>
      <w:r w:rsidRPr="00F6390F">
        <w:rPr>
          <w:rFonts w:ascii="Segoe UI" w:hAnsi="Segoe UI" w:cs="Segoe UI"/>
          <w:b/>
        </w:rPr>
        <w:t>Please complete this section if you are requesting for a correction of your personal data by Expeditors.</w:t>
      </w:r>
    </w:p>
    <w:p w:rsidR="00F6390F" w:rsidRDefault="00F6390F" w:rsidP="00F6390F">
      <w:pPr>
        <w:rPr>
          <w:rFonts w:ascii="Segoe UI" w:hAnsi="Segoe UI" w:cs="Segoe UI"/>
          <w:b/>
        </w:rPr>
      </w:pPr>
    </w:p>
    <w:tbl>
      <w:tblPr>
        <w:tblStyle w:val="TableGrid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765"/>
        <w:gridCol w:w="4765"/>
      </w:tblGrid>
      <w:tr w:rsidR="00F6390F" w:rsidTr="00F414FE">
        <w:tc>
          <w:tcPr>
            <w:tcW w:w="4765" w:type="dxa"/>
          </w:tcPr>
          <w:p w:rsidR="00F6390F" w:rsidRDefault="00F414FE" w:rsidP="00F6390F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Before Correction</w:t>
            </w: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</w:tc>
        <w:tc>
          <w:tcPr>
            <w:tcW w:w="4765" w:type="dxa"/>
          </w:tcPr>
          <w:p w:rsidR="00F6390F" w:rsidRDefault="00F414FE" w:rsidP="00F6390F">
            <w:pPr>
              <w:rPr>
                <w:rFonts w:ascii="Segoe UI" w:hAnsi="Segoe UI" w:cs="Segoe UI"/>
                <w:b/>
              </w:rPr>
            </w:pPr>
            <w:r>
              <w:rPr>
                <w:rFonts w:ascii="Segoe UI" w:hAnsi="Segoe UI" w:cs="Segoe UI"/>
                <w:b/>
              </w:rPr>
              <w:t>After Correction</w:t>
            </w:r>
          </w:p>
        </w:tc>
      </w:tr>
      <w:tr w:rsidR="00F6390F" w:rsidTr="00F414FE">
        <w:tc>
          <w:tcPr>
            <w:tcW w:w="4765" w:type="dxa"/>
          </w:tcPr>
          <w:sdt>
            <w:sdtPr>
              <w:rPr>
                <w:rFonts w:ascii="Segoe UI" w:hAnsi="Segoe UI" w:cs="Segoe UI"/>
                <w:b/>
              </w:rPr>
              <w:id w:val="1401560647"/>
              <w:placeholder>
                <w:docPart w:val="1C204936F56D432C9A00662A48E2BAD8"/>
              </w:placeholder>
              <w:showingPlcHdr/>
            </w:sdtPr>
            <w:sdtEndPr/>
            <w:sdtContent>
              <w:p w:rsidR="00F6390F" w:rsidRDefault="00F414FE" w:rsidP="00F6390F">
                <w:pPr>
                  <w:rPr>
                    <w:rFonts w:ascii="Segoe UI" w:hAnsi="Segoe UI" w:cs="Segoe UI"/>
                    <w:b/>
                  </w:rPr>
                </w:pPr>
                <w:r w:rsidRPr="00F414FE">
                  <w:rPr>
                    <w:rStyle w:val="PlaceholderText"/>
                    <w:highlight w:val="lightGray"/>
                  </w:rPr>
                  <w:t>Click or tap here to enter text.</w:t>
                </w:r>
              </w:p>
            </w:sdtContent>
          </w:sdt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  <w:p w:rsidR="00F414FE" w:rsidRDefault="00F414FE" w:rsidP="00F6390F">
            <w:pPr>
              <w:rPr>
                <w:rFonts w:ascii="Segoe UI" w:hAnsi="Segoe UI" w:cs="Segoe UI"/>
                <w:b/>
              </w:rPr>
            </w:pPr>
          </w:p>
        </w:tc>
        <w:sdt>
          <w:sdtPr>
            <w:rPr>
              <w:rFonts w:ascii="Segoe UI" w:hAnsi="Segoe UI" w:cs="Segoe UI"/>
              <w:b/>
            </w:rPr>
            <w:id w:val="-1307615434"/>
            <w:placeholder>
              <w:docPart w:val="22FCA40A162144D5B65CD529654ED556"/>
            </w:placeholder>
            <w:showingPlcHdr/>
          </w:sdtPr>
          <w:sdtEndPr/>
          <w:sdtContent>
            <w:tc>
              <w:tcPr>
                <w:tcW w:w="4765" w:type="dxa"/>
              </w:tcPr>
              <w:p w:rsidR="00F6390F" w:rsidRDefault="00F414FE" w:rsidP="00F6390F">
                <w:pPr>
                  <w:rPr>
                    <w:rFonts w:ascii="Segoe UI" w:hAnsi="Segoe UI" w:cs="Segoe UI"/>
                    <w:b/>
                  </w:rPr>
                </w:pPr>
                <w:r w:rsidRPr="00F414FE">
                  <w:rPr>
                    <w:rStyle w:val="PlaceholderText"/>
                    <w:rFonts w:asciiTheme="majorHAnsi" w:hAnsiTheme="majorHAnsi"/>
                    <w:highlight w:val="lightGray"/>
                  </w:rPr>
                  <w:t>Click or tap here to enter text.</w:t>
                </w:r>
              </w:p>
            </w:tc>
          </w:sdtContent>
        </w:sdt>
      </w:tr>
    </w:tbl>
    <w:p w:rsidR="00F6390F" w:rsidRPr="00F6390F" w:rsidRDefault="00F6390F" w:rsidP="00F6390F">
      <w:pPr>
        <w:rPr>
          <w:rFonts w:ascii="Segoe UI" w:hAnsi="Segoe UI" w:cs="Segoe UI"/>
          <w:b/>
        </w:rPr>
      </w:pPr>
    </w:p>
    <w:p w:rsidR="00C6071B" w:rsidRPr="00C6071B" w:rsidRDefault="00C6071B" w:rsidP="00E51672">
      <w:pPr>
        <w:ind w:left="720"/>
        <w:rPr>
          <w:rFonts w:asciiTheme="majorHAnsi" w:hAnsiTheme="majorHAnsi" w:cs="Arial"/>
        </w:rPr>
      </w:pPr>
    </w:p>
    <w:p w:rsidR="00F30937" w:rsidRDefault="00F30937" w:rsidP="00E51672">
      <w:pPr>
        <w:ind w:left="720"/>
        <w:rPr>
          <w:rFonts w:asciiTheme="majorHAnsi" w:hAnsiTheme="majorHAnsi" w:cs="Arial"/>
        </w:rPr>
      </w:pPr>
    </w:p>
    <w:p w:rsidR="00F414FE" w:rsidRDefault="00F414FE" w:rsidP="00E51672">
      <w:pPr>
        <w:ind w:left="720"/>
        <w:rPr>
          <w:rFonts w:asciiTheme="majorHAnsi" w:hAnsiTheme="majorHAnsi" w:cs="Arial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0"/>
        <w:gridCol w:w="4040"/>
        <w:gridCol w:w="269"/>
        <w:gridCol w:w="766"/>
        <w:gridCol w:w="2465"/>
      </w:tblGrid>
      <w:tr w:rsidR="00F414FE" w:rsidTr="00CC594B">
        <w:tc>
          <w:tcPr>
            <w:tcW w:w="1266" w:type="dxa"/>
          </w:tcPr>
          <w:p w:rsidR="00F414FE" w:rsidRPr="000C4944" w:rsidRDefault="00F414FE" w:rsidP="00CC594B">
            <w:pPr>
              <w:rPr>
                <w:rFonts w:ascii="Segoe UI" w:hAnsi="Segoe UI" w:cs="Segoe UI"/>
              </w:rPr>
            </w:pPr>
            <w:r w:rsidRPr="000C4944">
              <w:rPr>
                <w:rFonts w:ascii="Segoe UI" w:hAnsi="Segoe UI" w:cs="Segoe UI"/>
              </w:rPr>
              <w:t>Signature:</w:t>
            </w:r>
          </w:p>
        </w:tc>
        <w:sdt>
          <w:sdtPr>
            <w:rPr>
              <w:rFonts w:asciiTheme="majorHAnsi" w:hAnsiTheme="majorHAnsi" w:cs="Arial"/>
            </w:rPr>
            <w:id w:val="-1935966337"/>
            <w:placeholder>
              <w:docPart w:val="39830EDB73B4416ABE63E7B941D1579C"/>
            </w:placeholder>
            <w:showingPlcHdr/>
          </w:sdtPr>
          <w:sdtEndPr/>
          <w:sdtContent>
            <w:tc>
              <w:tcPr>
                <w:tcW w:w="4057" w:type="dxa"/>
                <w:tcBorders>
                  <w:bottom w:val="dotted" w:sz="4" w:space="0" w:color="7F7F7F" w:themeColor="text1" w:themeTint="80"/>
                </w:tcBorders>
              </w:tcPr>
              <w:p w:rsidR="00F414FE" w:rsidRDefault="00F414FE" w:rsidP="00CC594B">
                <w:pPr>
                  <w:rPr>
                    <w:rFonts w:asciiTheme="majorHAnsi" w:hAnsiTheme="majorHAnsi" w:cs="Arial"/>
                  </w:rPr>
                </w:pPr>
                <w:r w:rsidRPr="00C3089A"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Sign here</w:t>
                </w:r>
              </w:p>
            </w:tc>
          </w:sdtContent>
        </w:sdt>
        <w:tc>
          <w:tcPr>
            <w:tcW w:w="269" w:type="dxa"/>
          </w:tcPr>
          <w:p w:rsidR="00F414FE" w:rsidRDefault="00F414FE" w:rsidP="00CC594B">
            <w:pPr>
              <w:rPr>
                <w:rFonts w:asciiTheme="majorHAnsi" w:hAnsiTheme="majorHAnsi" w:cs="Arial"/>
              </w:rPr>
            </w:pPr>
          </w:p>
        </w:tc>
        <w:tc>
          <w:tcPr>
            <w:tcW w:w="754" w:type="dxa"/>
          </w:tcPr>
          <w:p w:rsidR="00F414FE" w:rsidRPr="000C4944" w:rsidRDefault="00F414FE" w:rsidP="00CC594B">
            <w:pPr>
              <w:rPr>
                <w:rFonts w:ascii="Segoe UI" w:hAnsi="Segoe UI" w:cs="Segoe UI"/>
              </w:rPr>
            </w:pPr>
            <w:r w:rsidRPr="000C4944">
              <w:rPr>
                <w:rFonts w:ascii="Segoe UI" w:hAnsi="Segoe UI" w:cs="Segoe UI"/>
              </w:rPr>
              <w:t>Date:</w:t>
            </w:r>
          </w:p>
        </w:tc>
        <w:sdt>
          <w:sdtPr>
            <w:rPr>
              <w:rFonts w:asciiTheme="majorHAnsi" w:hAnsiTheme="majorHAnsi" w:cs="Arial"/>
              <w:i/>
              <w:color w:val="17365D" w:themeColor="text2" w:themeShade="BF"/>
              <w:highlight w:val="lightGray"/>
            </w:rPr>
            <w:id w:val="2008544877"/>
            <w:placeholder>
              <w:docPart w:val="68AABCC80FE141628960EFE54F54324C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474" w:type="dxa"/>
                <w:tcBorders>
                  <w:bottom w:val="dotted" w:sz="4" w:space="0" w:color="7F7F7F" w:themeColor="text1" w:themeTint="80"/>
                </w:tcBorders>
              </w:tcPr>
              <w:p w:rsidR="00F414FE" w:rsidRDefault="00F414FE" w:rsidP="00CC594B">
                <w:pPr>
                  <w:rPr>
                    <w:rFonts w:asciiTheme="majorHAnsi" w:hAnsiTheme="majorHAnsi" w:cs="Arial"/>
                  </w:rPr>
                </w:pPr>
                <w:r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Click on date</w:t>
                </w:r>
              </w:p>
            </w:tc>
          </w:sdtContent>
        </w:sdt>
      </w:tr>
    </w:tbl>
    <w:p w:rsidR="00F414FE" w:rsidRDefault="00F414FE" w:rsidP="00E51672">
      <w:pPr>
        <w:ind w:left="720"/>
        <w:rPr>
          <w:rFonts w:asciiTheme="majorHAnsi" w:hAnsiTheme="majorHAnsi" w:cs="Arial"/>
        </w:rPr>
      </w:pPr>
    </w:p>
    <w:p w:rsidR="00F414FE" w:rsidRDefault="00F414FE">
      <w:pPr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br w:type="page"/>
      </w:r>
    </w:p>
    <w:p w:rsidR="00F414FE" w:rsidRDefault="00F414FE" w:rsidP="00F414FE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lastRenderedPageBreak/>
        <w:t>Section C - Withdrawal of Consent</w:t>
      </w:r>
    </w:p>
    <w:p w:rsidR="00F414FE" w:rsidRDefault="00F414FE" w:rsidP="00F414FE">
      <w:pPr>
        <w:rPr>
          <w:rFonts w:ascii="Segoe UI" w:hAnsi="Segoe UI" w:cs="Segoe UI"/>
          <w:b/>
        </w:rPr>
      </w:pPr>
    </w:p>
    <w:p w:rsidR="00F414FE" w:rsidRPr="00F414FE" w:rsidRDefault="00F414FE" w:rsidP="00F414FE">
      <w:pPr>
        <w:rPr>
          <w:rFonts w:ascii="Segoe UI" w:hAnsi="Segoe UI" w:cs="Segoe UI"/>
          <w:b/>
        </w:rPr>
      </w:pPr>
      <w:r w:rsidRPr="00F414FE">
        <w:rPr>
          <w:rFonts w:ascii="Segoe UI" w:hAnsi="Segoe UI" w:cs="Segoe UI"/>
          <w:b/>
        </w:rPr>
        <w:t xml:space="preserve">Important information on Withdrawal of Consent </w:t>
      </w:r>
    </w:p>
    <w:p w:rsidR="00F414FE" w:rsidRPr="00F414FE" w:rsidRDefault="00F414FE" w:rsidP="00F414FE">
      <w:pPr>
        <w:rPr>
          <w:rFonts w:ascii="Segoe UI" w:hAnsi="Segoe UI" w:cs="Segoe UI"/>
        </w:rPr>
      </w:pPr>
    </w:p>
    <w:p w:rsidR="00F414FE" w:rsidRPr="00F414FE" w:rsidRDefault="00F414FE" w:rsidP="00F414FE">
      <w:pPr>
        <w:pStyle w:val="ListParagraph"/>
        <w:numPr>
          <w:ilvl w:val="0"/>
          <w:numId w:val="19"/>
        </w:numPr>
        <w:ind w:left="360"/>
        <w:rPr>
          <w:rFonts w:ascii="Segoe UI" w:hAnsi="Segoe UI" w:cs="Segoe UI"/>
          <w:b/>
        </w:rPr>
      </w:pPr>
      <w:r w:rsidRPr="00F414FE">
        <w:rPr>
          <w:rFonts w:ascii="Segoe UI" w:hAnsi="Segoe UI" w:cs="Segoe UI"/>
        </w:rPr>
        <w:t xml:space="preserve">This Notice of Withdrawal of Consent </w:t>
      </w:r>
      <w:proofErr w:type="gramStart"/>
      <w:r w:rsidRPr="00F414FE">
        <w:rPr>
          <w:rFonts w:ascii="Segoe UI" w:hAnsi="Segoe UI" w:cs="Segoe UI"/>
        </w:rPr>
        <w:t>must be duly and fully completed accurately, dated and signed by the person requesting for the withdrawal</w:t>
      </w:r>
      <w:proofErr w:type="gramEnd"/>
      <w:r w:rsidRPr="00F414FE">
        <w:rPr>
          <w:rFonts w:ascii="Segoe UI" w:hAnsi="Segoe UI" w:cs="Segoe UI"/>
        </w:rPr>
        <w:t>.</w:t>
      </w:r>
    </w:p>
    <w:p w:rsidR="00F414FE" w:rsidRPr="00F414FE" w:rsidRDefault="00F414FE" w:rsidP="00F414FE">
      <w:pPr>
        <w:pStyle w:val="ListParagraph"/>
        <w:ind w:left="360"/>
        <w:rPr>
          <w:rFonts w:ascii="Segoe UI" w:hAnsi="Segoe UI" w:cs="Segoe UI"/>
          <w:b/>
        </w:rPr>
      </w:pPr>
    </w:p>
    <w:p w:rsidR="00F414FE" w:rsidRPr="00F414FE" w:rsidRDefault="00F414FE" w:rsidP="00F414FE">
      <w:pPr>
        <w:pStyle w:val="ListParagraph"/>
        <w:numPr>
          <w:ilvl w:val="0"/>
          <w:numId w:val="19"/>
        </w:numPr>
        <w:ind w:left="360"/>
        <w:rPr>
          <w:rFonts w:ascii="Segoe UI" w:hAnsi="Segoe UI" w:cs="Segoe UI"/>
          <w:b/>
        </w:rPr>
      </w:pPr>
      <w:r w:rsidRPr="00F414FE">
        <w:rPr>
          <w:rFonts w:ascii="Segoe UI" w:hAnsi="Segoe UI" w:cs="Segoe UI"/>
        </w:rPr>
        <w:t>Please send a copy of the duly completed form to</w:t>
      </w:r>
      <w:r>
        <w:rPr>
          <w:rFonts w:ascii="Segoe UI" w:hAnsi="Segoe UI" w:cs="Segoe UI"/>
        </w:rPr>
        <w:t>:</w:t>
      </w:r>
    </w:p>
    <w:p w:rsidR="00F414FE" w:rsidRPr="00085857" w:rsidRDefault="00F414FE" w:rsidP="00F414FE">
      <w:pPr>
        <w:pStyle w:val="ListParagraph"/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Expeditors International of Washington, Inc.</w:t>
      </w:r>
    </w:p>
    <w:p w:rsidR="00F414FE" w:rsidRPr="00085857" w:rsidRDefault="00F414FE" w:rsidP="00F414FE">
      <w:pPr>
        <w:pStyle w:val="ListParagraph"/>
        <w:tabs>
          <w:tab w:val="left" w:pos="1260"/>
        </w:tabs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Legal Department</w:t>
      </w:r>
    </w:p>
    <w:p w:rsidR="00F414FE" w:rsidRPr="00085857" w:rsidRDefault="00F414FE" w:rsidP="00F414FE">
      <w:pPr>
        <w:pStyle w:val="ListParagraph"/>
        <w:tabs>
          <w:tab w:val="left" w:pos="1260"/>
        </w:tabs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1015 3</w:t>
      </w:r>
      <w:r w:rsidRPr="00085857">
        <w:rPr>
          <w:rFonts w:ascii="Segoe UI" w:hAnsi="Segoe UI" w:cs="Segoe UI"/>
          <w:vertAlign w:val="superscript"/>
        </w:rPr>
        <w:t>rd</w:t>
      </w:r>
      <w:r w:rsidRPr="00085857">
        <w:rPr>
          <w:rFonts w:ascii="Segoe UI" w:hAnsi="Segoe UI" w:cs="Segoe UI"/>
        </w:rPr>
        <w:t xml:space="preserve"> Ave, 12</w:t>
      </w:r>
      <w:r w:rsidRPr="00085857">
        <w:rPr>
          <w:rFonts w:ascii="Segoe UI" w:hAnsi="Segoe UI" w:cs="Segoe UI"/>
          <w:vertAlign w:val="superscript"/>
        </w:rPr>
        <w:t>th</w:t>
      </w:r>
      <w:r w:rsidRPr="00085857">
        <w:rPr>
          <w:rFonts w:ascii="Segoe UI" w:hAnsi="Segoe UI" w:cs="Segoe UI"/>
        </w:rPr>
        <w:t xml:space="preserve"> Floor</w:t>
      </w:r>
    </w:p>
    <w:p w:rsidR="00F414FE" w:rsidRPr="00085857" w:rsidRDefault="00F414FE" w:rsidP="00F414FE">
      <w:pPr>
        <w:pStyle w:val="ListParagraph"/>
        <w:tabs>
          <w:tab w:val="left" w:pos="1260"/>
        </w:tabs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Seattle, Washington State 98104</w:t>
      </w:r>
    </w:p>
    <w:p w:rsidR="00F414FE" w:rsidRPr="00085857" w:rsidRDefault="00F414FE" w:rsidP="00F414FE">
      <w:pPr>
        <w:pStyle w:val="ListParagraph"/>
        <w:tabs>
          <w:tab w:val="left" w:pos="1260"/>
        </w:tabs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USA</w:t>
      </w:r>
    </w:p>
    <w:p w:rsidR="00F414FE" w:rsidRPr="00085857" w:rsidRDefault="00F414FE" w:rsidP="00F414FE">
      <w:pPr>
        <w:pStyle w:val="ListParagraph"/>
        <w:tabs>
          <w:tab w:val="left" w:pos="1260"/>
        </w:tabs>
        <w:rPr>
          <w:rFonts w:ascii="Segoe UI" w:hAnsi="Segoe UI" w:cs="Segoe UI"/>
        </w:rPr>
      </w:pPr>
      <w:r w:rsidRPr="00085857">
        <w:rPr>
          <w:rFonts w:ascii="Segoe UI" w:hAnsi="Segoe UI" w:cs="Segoe UI"/>
        </w:rPr>
        <w:t>Attn:  Melissa Loh</w:t>
      </w:r>
      <w:r>
        <w:rPr>
          <w:rFonts w:ascii="Segoe UI" w:hAnsi="Segoe UI" w:cs="Segoe UI"/>
        </w:rPr>
        <w:t xml:space="preserve"> | </w:t>
      </w:r>
      <w:r w:rsidRPr="00085857">
        <w:rPr>
          <w:rFonts w:ascii="Segoe UI" w:hAnsi="Segoe UI" w:cs="Segoe UI"/>
        </w:rPr>
        <w:t>Senior Counsel and Global Data Privacy</w:t>
      </w:r>
      <w:r>
        <w:rPr>
          <w:rFonts w:ascii="Segoe UI" w:hAnsi="Segoe UI" w:cs="Segoe UI"/>
        </w:rPr>
        <w:t xml:space="preserve"> Officer</w:t>
      </w:r>
    </w:p>
    <w:p w:rsidR="00F414FE" w:rsidRPr="00F414FE" w:rsidRDefault="00F414FE" w:rsidP="00F414FE">
      <w:pPr>
        <w:pStyle w:val="ListParagraph"/>
        <w:rPr>
          <w:rFonts w:ascii="Segoe UI" w:hAnsi="Segoe UI" w:cs="Segoe UI"/>
        </w:rPr>
      </w:pPr>
    </w:p>
    <w:p w:rsidR="00F414FE" w:rsidRPr="00F414FE" w:rsidRDefault="00F414FE" w:rsidP="00F414FE">
      <w:pPr>
        <w:pStyle w:val="ListParagraph"/>
        <w:numPr>
          <w:ilvl w:val="0"/>
          <w:numId w:val="19"/>
        </w:numPr>
        <w:ind w:left="360"/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Expeditors Global Data Privacy Officer </w:t>
      </w:r>
      <w:r w:rsidRPr="00F414FE">
        <w:rPr>
          <w:rFonts w:ascii="Segoe UI" w:hAnsi="Segoe UI" w:cs="Segoe UI"/>
        </w:rPr>
        <w:t xml:space="preserve">will contact you if more information is required to process your request for the withdrawal. </w:t>
      </w:r>
    </w:p>
    <w:p w:rsidR="00F414FE" w:rsidRPr="00F414FE" w:rsidRDefault="00F414FE" w:rsidP="00F414FE">
      <w:pPr>
        <w:pStyle w:val="ListParagraph"/>
        <w:ind w:left="360"/>
        <w:rPr>
          <w:rFonts w:ascii="Segoe UI" w:hAnsi="Segoe UI" w:cs="Segoe UI"/>
          <w:b/>
        </w:rPr>
      </w:pPr>
    </w:p>
    <w:p w:rsidR="00F414FE" w:rsidRPr="00F414FE" w:rsidRDefault="00F414FE" w:rsidP="00F414FE">
      <w:pPr>
        <w:pStyle w:val="ListParagraph"/>
        <w:numPr>
          <w:ilvl w:val="0"/>
          <w:numId w:val="19"/>
        </w:numPr>
        <w:ind w:left="360"/>
        <w:rPr>
          <w:rFonts w:ascii="Segoe UI" w:hAnsi="Segoe UI" w:cs="Segoe UI"/>
          <w:b/>
        </w:rPr>
      </w:pPr>
      <w:r w:rsidRPr="00F414FE">
        <w:rPr>
          <w:rFonts w:ascii="Segoe UI" w:hAnsi="Segoe UI" w:cs="Segoe UI"/>
        </w:rPr>
        <w:t xml:space="preserve">Upon the receipt of this completed Notice of Withdrawal of Consent, </w:t>
      </w:r>
      <w:r>
        <w:rPr>
          <w:rFonts w:ascii="Segoe UI" w:hAnsi="Segoe UI" w:cs="Segoe UI"/>
        </w:rPr>
        <w:t xml:space="preserve">Expeditors </w:t>
      </w:r>
      <w:r w:rsidRPr="00F414FE">
        <w:rPr>
          <w:rFonts w:ascii="Segoe UI" w:hAnsi="Segoe UI" w:cs="Segoe UI"/>
        </w:rPr>
        <w:t>and our data intermediaries will discontinue sending marketing messages to you</w:t>
      </w:r>
      <w:r>
        <w:rPr>
          <w:rFonts w:ascii="Segoe UI" w:hAnsi="Segoe UI" w:cs="Segoe UI"/>
        </w:rPr>
        <w:t xml:space="preserve"> </w:t>
      </w:r>
      <w:r w:rsidRPr="00F414FE">
        <w:rPr>
          <w:rFonts w:ascii="Segoe UI" w:hAnsi="Segoe UI" w:cs="Segoe UI"/>
        </w:rPr>
        <w:t xml:space="preserve">and cease using your personal data where indicated by you within thirty (30) working days from the date of receipt of your notice. </w:t>
      </w:r>
    </w:p>
    <w:p w:rsidR="00F414FE" w:rsidRDefault="00F414FE" w:rsidP="00F414FE">
      <w:pPr>
        <w:ind w:left="360"/>
      </w:pPr>
    </w:p>
    <w:p w:rsidR="00F414FE" w:rsidRDefault="00F414FE" w:rsidP="00F414FE">
      <w:pPr>
        <w:ind w:left="360"/>
        <w:rPr>
          <w:rFonts w:ascii="Segoe UI" w:hAnsi="Segoe UI" w:cs="Segoe UI"/>
        </w:rPr>
      </w:pPr>
      <w:r w:rsidRPr="00F414FE">
        <w:rPr>
          <w:rFonts w:ascii="Segoe UI" w:hAnsi="Segoe UI" w:cs="Segoe UI"/>
        </w:rPr>
        <w:t>Please indicate the purpose for which you wish to withdraw consent to use your personal data</w:t>
      </w:r>
      <w:r>
        <w:rPr>
          <w:rFonts w:ascii="Segoe UI" w:hAnsi="Segoe UI" w:cs="Segoe UI"/>
        </w:rPr>
        <w:t>:</w:t>
      </w:r>
    </w:p>
    <w:p w:rsidR="00F414FE" w:rsidRDefault="00F414FE" w:rsidP="00F414FE">
      <w:pPr>
        <w:ind w:left="360"/>
        <w:rPr>
          <w:rFonts w:ascii="Segoe UI" w:hAnsi="Segoe UI" w:cs="Segoe UI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60"/>
        <w:gridCol w:w="6110"/>
        <w:gridCol w:w="10"/>
      </w:tblGrid>
      <w:tr w:rsidR="00B47494" w:rsidTr="00B47494">
        <w:tc>
          <w:tcPr>
            <w:tcW w:w="91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B47494" w:rsidRDefault="00862D87" w:rsidP="00F414FE">
            <w:pPr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  <w:b/>
                  <w:sz w:val="28"/>
                  <w:szCs w:val="28"/>
                </w:rPr>
                <w:id w:val="38176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494" w:rsidRPr="00F6390F">
                  <w:rPr>
                    <w:rFonts w:ascii="MS Gothic" w:eastAsia="MS Gothic" w:hAnsi="MS Gothic" w:cs="Segoe UI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B47494">
              <w:t xml:space="preserve"> </w:t>
            </w:r>
            <w:r w:rsidR="00B47494" w:rsidRPr="00F414FE">
              <w:rPr>
                <w:rFonts w:ascii="Segoe UI" w:hAnsi="Segoe UI" w:cs="Segoe UI"/>
              </w:rPr>
              <w:t>For marketing and promotion materials</w:t>
            </w:r>
          </w:p>
        </w:tc>
      </w:tr>
      <w:tr w:rsidR="00B47494" w:rsidTr="00B474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10" w:type="dxa"/>
        </w:trPr>
        <w:tc>
          <w:tcPr>
            <w:tcW w:w="3060" w:type="dxa"/>
          </w:tcPr>
          <w:p w:rsidR="00B47494" w:rsidRDefault="00862D87" w:rsidP="00F414FE">
            <w:pPr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  <w:b/>
                  <w:sz w:val="28"/>
                  <w:szCs w:val="28"/>
                </w:rPr>
                <w:id w:val="-61497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7494" w:rsidRPr="00F6390F">
                  <w:rPr>
                    <w:rFonts w:ascii="MS Gothic" w:eastAsia="MS Gothic" w:hAnsi="MS Gothic" w:cs="Segoe UI" w:hint="eastAsia"/>
                    <w:b/>
                    <w:sz w:val="28"/>
                    <w:szCs w:val="28"/>
                  </w:rPr>
                  <w:t>☐</w:t>
                </w:r>
              </w:sdtContent>
            </w:sdt>
            <w:r w:rsidR="00B47494">
              <w:rPr>
                <w:rFonts w:ascii="Segoe UI" w:hAnsi="Segoe UI" w:cs="Segoe UI"/>
                <w:b/>
                <w:sz w:val="28"/>
                <w:szCs w:val="28"/>
              </w:rPr>
              <w:t xml:space="preserve"> </w:t>
            </w:r>
            <w:r w:rsidR="00B47494" w:rsidRPr="00F414FE">
              <w:rPr>
                <w:rFonts w:ascii="Segoe UI" w:hAnsi="Segoe UI" w:cs="Segoe UI"/>
              </w:rPr>
              <w:t>Others (please specify)</w:t>
            </w:r>
          </w:p>
        </w:tc>
        <w:sdt>
          <w:sdtPr>
            <w:rPr>
              <w:rFonts w:ascii="Segoe UI" w:hAnsi="Segoe UI" w:cs="Segoe UI"/>
            </w:rPr>
            <w:id w:val="-1279098833"/>
            <w:placeholder>
              <w:docPart w:val="39704485DF694542985FA47138D1050B"/>
            </w:placeholder>
            <w:showingPlcHdr/>
          </w:sdtPr>
          <w:sdtEndPr/>
          <w:sdtContent>
            <w:tc>
              <w:tcPr>
                <w:tcW w:w="6110" w:type="dxa"/>
                <w:tcBorders>
                  <w:bottom w:val="dotted" w:sz="4" w:space="0" w:color="7F7F7F" w:themeColor="text1" w:themeTint="80"/>
                </w:tcBorders>
              </w:tcPr>
              <w:p w:rsidR="00B47494" w:rsidRDefault="00B47494" w:rsidP="00F414FE">
                <w:pPr>
                  <w:rPr>
                    <w:rFonts w:ascii="Segoe UI" w:hAnsi="Segoe UI" w:cs="Segoe UI"/>
                  </w:rPr>
                </w:pPr>
                <w:r w:rsidRPr="00B47494">
                  <w:rPr>
                    <w:rStyle w:val="PlaceholderText"/>
                    <w:highlight w:val="lightGray"/>
                  </w:rPr>
                  <w:t>Click or tap here to enter text.</w:t>
                </w:r>
              </w:p>
            </w:tc>
          </w:sdtContent>
        </w:sdt>
      </w:tr>
    </w:tbl>
    <w:p w:rsidR="00B47494" w:rsidRPr="00F414FE" w:rsidRDefault="00B47494" w:rsidP="00F414FE">
      <w:pPr>
        <w:ind w:left="360"/>
        <w:rPr>
          <w:rFonts w:ascii="Segoe UI" w:hAnsi="Segoe UI" w:cs="Segoe UI"/>
        </w:rPr>
      </w:pPr>
    </w:p>
    <w:p w:rsidR="00F414FE" w:rsidRPr="00F414FE" w:rsidRDefault="00F414FE" w:rsidP="00B47494">
      <w:pPr>
        <w:rPr>
          <w:rFonts w:ascii="Segoe UI" w:hAnsi="Segoe UI" w:cs="Segoe UI"/>
          <w:b/>
        </w:rPr>
      </w:pPr>
    </w:p>
    <w:p w:rsidR="00F414FE" w:rsidRDefault="00F414FE" w:rsidP="00E51672">
      <w:pPr>
        <w:ind w:left="720"/>
        <w:rPr>
          <w:rFonts w:asciiTheme="majorHAnsi" w:hAnsiTheme="majorHAnsi" w:cs="Arial"/>
        </w:rPr>
      </w:pPr>
    </w:p>
    <w:p w:rsidR="00B47494" w:rsidRDefault="00B47494" w:rsidP="00E51672">
      <w:pPr>
        <w:ind w:left="720"/>
        <w:rPr>
          <w:rFonts w:asciiTheme="majorHAnsi" w:hAnsiTheme="majorHAnsi" w:cs="Arial"/>
        </w:rPr>
      </w:pPr>
    </w:p>
    <w:p w:rsidR="00B47494" w:rsidRDefault="00B47494" w:rsidP="00E51672">
      <w:pPr>
        <w:ind w:left="720"/>
        <w:rPr>
          <w:rFonts w:asciiTheme="majorHAnsi" w:hAnsiTheme="majorHAnsi" w:cs="Arial"/>
        </w:rPr>
      </w:pPr>
    </w:p>
    <w:p w:rsidR="00B47494" w:rsidRDefault="00B47494" w:rsidP="00E51672">
      <w:pPr>
        <w:ind w:left="720"/>
        <w:rPr>
          <w:rFonts w:asciiTheme="majorHAnsi" w:hAnsiTheme="majorHAnsi" w:cs="Arial"/>
        </w:rPr>
      </w:pPr>
    </w:p>
    <w:p w:rsidR="00B47494" w:rsidRDefault="00B47494" w:rsidP="00E51672">
      <w:pPr>
        <w:ind w:left="720"/>
        <w:rPr>
          <w:rFonts w:asciiTheme="majorHAnsi" w:hAnsiTheme="majorHAnsi" w:cs="Arial"/>
        </w:rPr>
      </w:pPr>
    </w:p>
    <w:p w:rsidR="00B47494" w:rsidRDefault="00B47494" w:rsidP="00E51672">
      <w:pPr>
        <w:ind w:left="720"/>
        <w:rPr>
          <w:rFonts w:asciiTheme="majorHAnsi" w:hAnsiTheme="majorHAnsi" w:cs="Arial"/>
        </w:rPr>
      </w:pPr>
    </w:p>
    <w:p w:rsidR="00B47494" w:rsidRDefault="00B47494" w:rsidP="00E51672">
      <w:pPr>
        <w:ind w:left="720"/>
        <w:rPr>
          <w:rFonts w:asciiTheme="majorHAnsi" w:hAnsiTheme="majorHAnsi" w:cs="Arial"/>
        </w:rPr>
      </w:pPr>
    </w:p>
    <w:p w:rsidR="00B47494" w:rsidRDefault="00B47494" w:rsidP="00B47494">
      <w:pPr>
        <w:ind w:left="720"/>
        <w:rPr>
          <w:rFonts w:asciiTheme="majorHAnsi" w:hAnsiTheme="majorHAnsi" w:cs="Arial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0"/>
        <w:gridCol w:w="4040"/>
        <w:gridCol w:w="269"/>
        <w:gridCol w:w="766"/>
        <w:gridCol w:w="2465"/>
      </w:tblGrid>
      <w:tr w:rsidR="00B47494" w:rsidTr="00CC594B">
        <w:tc>
          <w:tcPr>
            <w:tcW w:w="1266" w:type="dxa"/>
          </w:tcPr>
          <w:p w:rsidR="00B47494" w:rsidRPr="000C4944" w:rsidRDefault="00B47494" w:rsidP="00CC594B">
            <w:pPr>
              <w:rPr>
                <w:rFonts w:ascii="Segoe UI" w:hAnsi="Segoe UI" w:cs="Segoe UI"/>
              </w:rPr>
            </w:pPr>
            <w:r w:rsidRPr="000C4944">
              <w:rPr>
                <w:rFonts w:ascii="Segoe UI" w:hAnsi="Segoe UI" w:cs="Segoe UI"/>
              </w:rPr>
              <w:t>Signature:</w:t>
            </w:r>
          </w:p>
        </w:tc>
        <w:sdt>
          <w:sdtPr>
            <w:rPr>
              <w:rFonts w:asciiTheme="majorHAnsi" w:hAnsiTheme="majorHAnsi" w:cs="Arial"/>
            </w:rPr>
            <w:id w:val="549421874"/>
            <w:placeholder>
              <w:docPart w:val="08BFF1381CF84620B86E03D0177BE510"/>
            </w:placeholder>
            <w:showingPlcHdr/>
          </w:sdtPr>
          <w:sdtEndPr/>
          <w:sdtContent>
            <w:tc>
              <w:tcPr>
                <w:tcW w:w="4057" w:type="dxa"/>
                <w:tcBorders>
                  <w:bottom w:val="dotted" w:sz="4" w:space="0" w:color="7F7F7F" w:themeColor="text1" w:themeTint="80"/>
                </w:tcBorders>
              </w:tcPr>
              <w:p w:rsidR="00B47494" w:rsidRDefault="00B47494" w:rsidP="00CC594B">
                <w:pPr>
                  <w:rPr>
                    <w:rFonts w:asciiTheme="majorHAnsi" w:hAnsiTheme="majorHAnsi" w:cs="Arial"/>
                  </w:rPr>
                </w:pPr>
                <w:r w:rsidRPr="00C3089A"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Sign here</w:t>
                </w:r>
              </w:p>
            </w:tc>
          </w:sdtContent>
        </w:sdt>
        <w:tc>
          <w:tcPr>
            <w:tcW w:w="269" w:type="dxa"/>
          </w:tcPr>
          <w:p w:rsidR="00B47494" w:rsidRDefault="00B47494" w:rsidP="00CC594B">
            <w:pPr>
              <w:rPr>
                <w:rFonts w:asciiTheme="majorHAnsi" w:hAnsiTheme="majorHAnsi" w:cs="Arial"/>
              </w:rPr>
            </w:pPr>
          </w:p>
        </w:tc>
        <w:tc>
          <w:tcPr>
            <w:tcW w:w="754" w:type="dxa"/>
          </w:tcPr>
          <w:p w:rsidR="00B47494" w:rsidRPr="000C4944" w:rsidRDefault="00B47494" w:rsidP="00CC594B">
            <w:pPr>
              <w:rPr>
                <w:rFonts w:ascii="Segoe UI" w:hAnsi="Segoe UI" w:cs="Segoe UI"/>
              </w:rPr>
            </w:pPr>
            <w:r w:rsidRPr="000C4944">
              <w:rPr>
                <w:rFonts w:ascii="Segoe UI" w:hAnsi="Segoe UI" w:cs="Segoe UI"/>
              </w:rPr>
              <w:t>Date:</w:t>
            </w:r>
          </w:p>
        </w:tc>
        <w:sdt>
          <w:sdtPr>
            <w:rPr>
              <w:rFonts w:asciiTheme="majorHAnsi" w:hAnsiTheme="majorHAnsi" w:cs="Arial"/>
              <w:i/>
              <w:color w:val="17365D" w:themeColor="text2" w:themeShade="BF"/>
              <w:highlight w:val="lightGray"/>
            </w:rPr>
            <w:id w:val="1776750402"/>
            <w:placeholder>
              <w:docPart w:val="0D7663D630424651823A6B052C2E26F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474" w:type="dxa"/>
                <w:tcBorders>
                  <w:bottom w:val="dotted" w:sz="4" w:space="0" w:color="7F7F7F" w:themeColor="text1" w:themeTint="80"/>
                </w:tcBorders>
              </w:tcPr>
              <w:p w:rsidR="00B47494" w:rsidRDefault="00B47494" w:rsidP="00CC594B">
                <w:pPr>
                  <w:rPr>
                    <w:rFonts w:asciiTheme="majorHAnsi" w:hAnsiTheme="majorHAnsi" w:cs="Arial"/>
                  </w:rPr>
                </w:pPr>
                <w:r>
                  <w:rPr>
                    <w:rFonts w:asciiTheme="majorHAnsi" w:hAnsiTheme="majorHAnsi" w:cs="Arial"/>
                    <w:i/>
                    <w:color w:val="17365D" w:themeColor="text2" w:themeShade="BF"/>
                    <w:highlight w:val="lightGray"/>
                  </w:rPr>
                  <w:t>Click on date</w:t>
                </w:r>
              </w:p>
            </w:tc>
          </w:sdtContent>
        </w:sdt>
      </w:tr>
    </w:tbl>
    <w:p w:rsidR="00B47494" w:rsidRDefault="00B47494" w:rsidP="00B47494">
      <w:pPr>
        <w:ind w:left="720"/>
        <w:rPr>
          <w:rFonts w:asciiTheme="majorHAnsi" w:hAnsiTheme="majorHAnsi" w:cs="Arial"/>
        </w:rPr>
      </w:pPr>
    </w:p>
    <w:p w:rsidR="00B47494" w:rsidRPr="00C6071B" w:rsidRDefault="00B47494" w:rsidP="00E51672">
      <w:pPr>
        <w:ind w:left="720"/>
        <w:rPr>
          <w:rFonts w:asciiTheme="majorHAnsi" w:hAnsiTheme="majorHAnsi" w:cs="Arial"/>
        </w:rPr>
      </w:pPr>
    </w:p>
    <w:sectPr w:rsidR="00B47494" w:rsidRPr="00C6071B" w:rsidSect="000B340A">
      <w:headerReference w:type="default" r:id="rId9"/>
      <w:footerReference w:type="default" r:id="rId10"/>
      <w:pgSz w:w="11906" w:h="16838"/>
      <w:pgMar w:top="1258" w:right="1106" w:bottom="899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5ECC" w:rsidRDefault="00815ECC">
      <w:r>
        <w:separator/>
      </w:r>
    </w:p>
  </w:endnote>
  <w:endnote w:type="continuationSeparator" w:id="0">
    <w:p w:rsidR="00815ECC" w:rsidRDefault="00815E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E3A" w:rsidRDefault="003135A5">
    <w:pPr>
      <w:pStyle w:val="Foot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797560</wp:posOffset>
              </wp:positionH>
              <wp:positionV relativeFrom="paragraph">
                <wp:posOffset>-275590</wp:posOffset>
              </wp:positionV>
              <wp:extent cx="7807960" cy="923925"/>
              <wp:effectExtent l="0" t="0" r="2540" b="952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807960" cy="923925"/>
                        <a:chOff x="4" y="14385"/>
                        <a:chExt cx="12296" cy="1455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4" y="14385"/>
                          <a:ext cx="12296" cy="145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" name="Text Box 3"/>
                      <wps:cNvSpPr txBox="1">
                        <a:spLocks noChangeArrowheads="1"/>
                      </wps:cNvSpPr>
                      <wps:spPr bwMode="auto">
                        <a:xfrm>
                          <a:off x="130" y="14580"/>
                          <a:ext cx="11930" cy="1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1E3A" w:rsidRPr="000C4944" w:rsidRDefault="004147EE" w:rsidP="00341E3A">
                            <w:pPr>
                              <w:pStyle w:val="Footer"/>
                              <w:ind w:left="142" w:right="443"/>
                              <w:jc w:val="both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>Copyright ©2018</w:t>
                            </w:r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 by </w:t>
                            </w:r>
                            <w:r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Expeditors International of Washington, </w:t>
                            </w:r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Inc. </w:t>
                            </w:r>
                            <w:r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(“Expeditors”). </w:t>
                            </w:r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All rights reserved. This document is provided “as is” without any express or implied warranty. This document does not constitute legal advice and if you require legal </w:t>
                            </w:r>
                            <w:proofErr w:type="gramStart"/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>advice</w:t>
                            </w:r>
                            <w:proofErr w:type="gramEnd"/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 you should consult with an attorney.  </w:t>
                            </w:r>
                            <w:r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Expeditors </w:t>
                            </w:r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>may not have addressed all legal requirements applicable to you</w:t>
                            </w:r>
                            <w:r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 or your</w:t>
                            </w:r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 organization and the document may need to </w:t>
                            </w:r>
                            <w:proofErr w:type="gramStart"/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>be modified</w:t>
                            </w:r>
                            <w:proofErr w:type="gramEnd"/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 in order to comply with relevant law. Forwarding this document outside your organization </w:t>
                            </w:r>
                            <w:proofErr w:type="gramStart"/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>is prohibited</w:t>
                            </w:r>
                            <w:proofErr w:type="gramEnd"/>
                            <w:r w:rsidR="00341E3A"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 xml:space="preserve">. Reproduction or use of this document for commercial purposes requires the prior written permission of </w:t>
                            </w:r>
                            <w:r w:rsidRPr="000C4944">
                              <w:rPr>
                                <w:rFonts w:ascii="Segoe UI" w:hAnsi="Segoe UI" w:cs="Segoe UI"/>
                                <w:i/>
                                <w:color w:val="FFFFFF"/>
                                <w:sz w:val="16"/>
                                <w:szCs w:val="16"/>
                              </w:rPr>
                              <w:t>Expedito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-62.8pt;margin-top:-21.7pt;width:614.8pt;height:72.75pt;z-index:251659264" coordorigin="4,14385" coordsize="12296,1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">
              <v:rect id="Rectangle 2" o:spid="_x0000_s1027" style="position:absolute;left:4;top:14385;width:12296;height:1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" fillcolor="#404040 [2429]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130;top:14580;width:11930;height:1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" filled="f" fillcolor="black" stroked="f" strokecolor="#f2f2f2" strokeweight="3pt">
                <v:textbox>
                  <w:txbxContent>
                    <w:p w:rsidR="00341E3A" w:rsidRPr="000C4944" w:rsidRDefault="004147EE" w:rsidP="00341E3A">
                      <w:pPr>
                        <w:pStyle w:val="Footer"/>
                        <w:ind w:left="142" w:right="443"/>
                        <w:jc w:val="both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>Copyright ©2018</w:t>
                      </w:r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 by </w:t>
                      </w:r>
                      <w:r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Expeditors International of Washington, </w:t>
                      </w:r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Inc. </w:t>
                      </w:r>
                      <w:r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(“Expeditors”). </w:t>
                      </w:r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All rights reserved. This document is provided “as is” without any express or implied warranty. This document does not constitute legal advice and if you require legal </w:t>
                      </w:r>
                      <w:proofErr w:type="gramStart"/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>advice</w:t>
                      </w:r>
                      <w:proofErr w:type="gramEnd"/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 you should consult with an attorney.  </w:t>
                      </w:r>
                      <w:r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Expeditors </w:t>
                      </w:r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>may not have addressed all legal requirements applicable to you</w:t>
                      </w:r>
                      <w:r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 or your</w:t>
                      </w:r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 organization and the document may need to </w:t>
                      </w:r>
                      <w:proofErr w:type="gramStart"/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>be modified</w:t>
                      </w:r>
                      <w:proofErr w:type="gramEnd"/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 in order to comply with relevant law. Forwarding this document outside your organization </w:t>
                      </w:r>
                      <w:proofErr w:type="gramStart"/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>is prohibited</w:t>
                      </w:r>
                      <w:proofErr w:type="gramEnd"/>
                      <w:r w:rsidR="00341E3A"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 xml:space="preserve">. Reproduction or use of this document for commercial purposes requires the prior written permission of </w:t>
                      </w:r>
                      <w:r w:rsidRPr="000C4944">
                        <w:rPr>
                          <w:rFonts w:ascii="Segoe UI" w:hAnsi="Segoe UI" w:cs="Segoe UI"/>
                          <w:i/>
                          <w:color w:val="FFFFFF"/>
                          <w:sz w:val="16"/>
                          <w:szCs w:val="16"/>
                        </w:rPr>
                        <w:t>Expeditors.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5ECC" w:rsidRDefault="00815ECC">
      <w:r>
        <w:separator/>
      </w:r>
    </w:p>
  </w:footnote>
  <w:footnote w:type="continuationSeparator" w:id="0">
    <w:p w:rsidR="00815ECC" w:rsidRDefault="00815E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6560" w:rsidRPr="0084215F" w:rsidRDefault="008D6560" w:rsidP="0084215F">
    <w:pPr>
      <w:pStyle w:val="Header"/>
      <w:jc w:val="right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77BF0"/>
    <w:multiLevelType w:val="hybridMultilevel"/>
    <w:tmpl w:val="C34E0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3696F"/>
    <w:multiLevelType w:val="hybridMultilevel"/>
    <w:tmpl w:val="0D2A82A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814721"/>
    <w:multiLevelType w:val="hybridMultilevel"/>
    <w:tmpl w:val="27180E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669A4"/>
    <w:multiLevelType w:val="hybridMultilevel"/>
    <w:tmpl w:val="F3C2E0C8"/>
    <w:lvl w:ilvl="0" w:tplc="091A8390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F26676"/>
    <w:multiLevelType w:val="hybridMultilevel"/>
    <w:tmpl w:val="2716E4C2"/>
    <w:lvl w:ilvl="0" w:tplc="9786969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7F3CD2"/>
    <w:multiLevelType w:val="hybridMultilevel"/>
    <w:tmpl w:val="0EA64A92"/>
    <w:lvl w:ilvl="0" w:tplc="091A8390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2D26B6"/>
    <w:multiLevelType w:val="hybridMultilevel"/>
    <w:tmpl w:val="3E92F4B8"/>
    <w:lvl w:ilvl="0" w:tplc="091A8390">
      <w:start w:val="4"/>
      <w:numFmt w:val="decimal"/>
      <w:lvlText w:val="%1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296C5CAF"/>
    <w:multiLevelType w:val="hybridMultilevel"/>
    <w:tmpl w:val="CC14A0EA"/>
    <w:lvl w:ilvl="0" w:tplc="091A8390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DBB7301"/>
    <w:multiLevelType w:val="hybridMultilevel"/>
    <w:tmpl w:val="41C69C1C"/>
    <w:lvl w:ilvl="0" w:tplc="091A8390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083170D"/>
    <w:multiLevelType w:val="hybridMultilevel"/>
    <w:tmpl w:val="F26A57F2"/>
    <w:lvl w:ilvl="0" w:tplc="091A8390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27F3A38"/>
    <w:multiLevelType w:val="hybridMultilevel"/>
    <w:tmpl w:val="67B29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577C0"/>
    <w:multiLevelType w:val="multilevel"/>
    <w:tmpl w:val="7F462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65557"/>
    <w:multiLevelType w:val="hybridMultilevel"/>
    <w:tmpl w:val="09042000"/>
    <w:lvl w:ilvl="0" w:tplc="08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98925A5"/>
    <w:multiLevelType w:val="hybridMultilevel"/>
    <w:tmpl w:val="E4AC1EAE"/>
    <w:lvl w:ilvl="0" w:tplc="091A839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A3902F3"/>
    <w:multiLevelType w:val="hybridMultilevel"/>
    <w:tmpl w:val="828CBD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20C8D"/>
    <w:multiLevelType w:val="hybridMultilevel"/>
    <w:tmpl w:val="7F4625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F6013"/>
    <w:multiLevelType w:val="hybridMultilevel"/>
    <w:tmpl w:val="EBC445C0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84037"/>
    <w:multiLevelType w:val="hybridMultilevel"/>
    <w:tmpl w:val="3BFC7D70"/>
    <w:lvl w:ilvl="0" w:tplc="B26EB6F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6C31B6"/>
    <w:multiLevelType w:val="hybridMultilevel"/>
    <w:tmpl w:val="903CD9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16"/>
  </w:num>
  <w:num w:numId="4">
    <w:abstractNumId w:val="3"/>
  </w:num>
  <w:num w:numId="5">
    <w:abstractNumId w:val="9"/>
  </w:num>
  <w:num w:numId="6">
    <w:abstractNumId w:val="8"/>
  </w:num>
  <w:num w:numId="7">
    <w:abstractNumId w:val="6"/>
  </w:num>
  <w:num w:numId="8">
    <w:abstractNumId w:val="7"/>
  </w:num>
  <w:num w:numId="9">
    <w:abstractNumId w:val="13"/>
  </w:num>
  <w:num w:numId="10">
    <w:abstractNumId w:val="5"/>
  </w:num>
  <w:num w:numId="11">
    <w:abstractNumId w:val="4"/>
  </w:num>
  <w:num w:numId="12">
    <w:abstractNumId w:val="12"/>
  </w:num>
  <w:num w:numId="13">
    <w:abstractNumId w:val="18"/>
  </w:num>
  <w:num w:numId="14">
    <w:abstractNumId w:val="14"/>
  </w:num>
  <w:num w:numId="15">
    <w:abstractNumId w:val="2"/>
  </w:num>
  <w:num w:numId="16">
    <w:abstractNumId w:val="1"/>
  </w:num>
  <w:num w:numId="17">
    <w:abstractNumId w:val="10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OKNofjanR+IGbbVDmri2qoiOm/EQLL7yoxsGjmSsyDT/htUSfxSMBpchalOPJm6QV11sx8vvRQx/T8y7DiOJjg==" w:salt="bdVVQx6Obj4VOSkdfT/xvQ==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eysLC0NDMxNzVW0lEKTi0uzszPAykwrAUAw8I8UywAAAA="/>
  </w:docVars>
  <w:rsids>
    <w:rsidRoot w:val="005E3A92"/>
    <w:rsid w:val="00052F3D"/>
    <w:rsid w:val="00085857"/>
    <w:rsid w:val="00097A82"/>
    <w:rsid w:val="000B340A"/>
    <w:rsid w:val="000C4944"/>
    <w:rsid w:val="000C6FFD"/>
    <w:rsid w:val="000D3331"/>
    <w:rsid w:val="0023377F"/>
    <w:rsid w:val="00277B03"/>
    <w:rsid w:val="002D0A33"/>
    <w:rsid w:val="002F3CE4"/>
    <w:rsid w:val="003135A5"/>
    <w:rsid w:val="00341E3A"/>
    <w:rsid w:val="0036322C"/>
    <w:rsid w:val="00384DF6"/>
    <w:rsid w:val="00407FD2"/>
    <w:rsid w:val="004147EE"/>
    <w:rsid w:val="004758B9"/>
    <w:rsid w:val="00491363"/>
    <w:rsid w:val="004E3FC2"/>
    <w:rsid w:val="004F7115"/>
    <w:rsid w:val="00562870"/>
    <w:rsid w:val="00572CA7"/>
    <w:rsid w:val="005D6B56"/>
    <w:rsid w:val="005E3A92"/>
    <w:rsid w:val="006746D9"/>
    <w:rsid w:val="00682083"/>
    <w:rsid w:val="006B1186"/>
    <w:rsid w:val="006D69EE"/>
    <w:rsid w:val="007152F4"/>
    <w:rsid w:val="00743DDC"/>
    <w:rsid w:val="00791B09"/>
    <w:rsid w:val="00815B4F"/>
    <w:rsid w:val="00815ECC"/>
    <w:rsid w:val="0084215F"/>
    <w:rsid w:val="00862D87"/>
    <w:rsid w:val="008955B1"/>
    <w:rsid w:val="008D6560"/>
    <w:rsid w:val="008E2B24"/>
    <w:rsid w:val="008E770D"/>
    <w:rsid w:val="0090360D"/>
    <w:rsid w:val="00965EF9"/>
    <w:rsid w:val="009E16D4"/>
    <w:rsid w:val="00AE2729"/>
    <w:rsid w:val="00B47494"/>
    <w:rsid w:val="00BF1DAE"/>
    <w:rsid w:val="00BF5ED7"/>
    <w:rsid w:val="00C3089A"/>
    <w:rsid w:val="00C6071B"/>
    <w:rsid w:val="00C82AD7"/>
    <w:rsid w:val="00D72DF9"/>
    <w:rsid w:val="00D83A7F"/>
    <w:rsid w:val="00D848C3"/>
    <w:rsid w:val="00DF2387"/>
    <w:rsid w:val="00E16C7C"/>
    <w:rsid w:val="00E51672"/>
    <w:rsid w:val="00E75316"/>
    <w:rsid w:val="00EC2A2D"/>
    <w:rsid w:val="00F30937"/>
    <w:rsid w:val="00F40E3F"/>
    <w:rsid w:val="00F414FE"/>
    <w:rsid w:val="00F6390F"/>
    <w:rsid w:val="00FF1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5:docId w15:val="{FA758BC3-0CA7-4702-8E8D-C93BA7A79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5B1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152F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4215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4215F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B11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341E3A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4147EE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0C6FFD"/>
    <w:rPr>
      <w:color w:val="808080"/>
    </w:rPr>
  </w:style>
  <w:style w:type="character" w:customStyle="1" w:styleId="Style1">
    <w:name w:val="Style1"/>
    <w:basedOn w:val="DefaultParagraphFont"/>
    <w:uiPriority w:val="1"/>
    <w:rsid w:val="00E75316"/>
    <w:rPr>
      <w:rFonts w:ascii="Tahoma" w:hAnsi="Tahoma"/>
      <w:sz w:val="22"/>
    </w:rPr>
  </w:style>
  <w:style w:type="character" w:customStyle="1" w:styleId="Style2">
    <w:name w:val="Style2"/>
    <w:basedOn w:val="DefaultParagraphFont"/>
    <w:uiPriority w:val="1"/>
    <w:rsid w:val="000C4944"/>
    <w:rPr>
      <w:sz w:val="20"/>
    </w:rPr>
  </w:style>
  <w:style w:type="character" w:customStyle="1" w:styleId="Style3">
    <w:name w:val="Style3"/>
    <w:basedOn w:val="DefaultParagraphFont"/>
    <w:uiPriority w:val="1"/>
    <w:rsid w:val="000C4944"/>
    <w:rPr>
      <w:rFonts w:ascii="Tahoma" w:hAnsi="Tahoma"/>
      <w:sz w:val="20"/>
    </w:rPr>
  </w:style>
  <w:style w:type="character" w:styleId="Hyperlink">
    <w:name w:val="Hyperlink"/>
    <w:basedOn w:val="DefaultParagraphFont"/>
    <w:unhideWhenUsed/>
    <w:rsid w:val="0008585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taprivacy@expeditors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2362790B5A4D5EBDF0FF8040F43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39F8F7-35C5-4FCD-B5EC-39B0A5DA273D}"/>
      </w:docPartPr>
      <w:docPartBody>
        <w:p w:rsidR="00675A96" w:rsidRDefault="001D386C" w:rsidP="001D386C">
          <w:pPr>
            <w:pStyle w:val="DF2362790B5A4D5EBDF0FF8040F4334721"/>
          </w:pPr>
          <w:r w:rsidRPr="00AE2729">
            <w:rPr>
              <w:rFonts w:asciiTheme="majorHAnsi" w:hAnsiTheme="majorHAnsi" w:cs="Segoe UI"/>
              <w:i/>
              <w:color w:val="323E4F" w:themeColor="text2" w:themeShade="BF"/>
              <w:highlight w:val="lightGray"/>
            </w:rPr>
            <w:t>Description of personal data sought to be accessed or corrected</w:t>
          </w:r>
        </w:p>
      </w:docPartBody>
    </w:docPart>
    <w:docPart>
      <w:docPartPr>
        <w:name w:val="FBFA5FFD12224B078FDA18BEE8563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8D55D-1B0C-4ED6-8E7A-98E5559AEA73}"/>
      </w:docPartPr>
      <w:docPartBody>
        <w:p w:rsidR="00675A96" w:rsidRDefault="001D386C" w:rsidP="001D386C">
          <w:pPr>
            <w:pStyle w:val="FBFA5FFD12224B078FDA18BEE85632FA20"/>
          </w:pPr>
          <w:r w:rsidRPr="00C3089A">
            <w:rPr>
              <w:rFonts w:asciiTheme="majorHAnsi" w:hAnsiTheme="majorHAnsi" w:cs="Arial"/>
              <w:i/>
              <w:color w:val="323E4F" w:themeColor="text2" w:themeShade="BF"/>
              <w:highlight w:val="lightGray"/>
            </w:rPr>
            <w:t>Explain why Expeditors is likely to process and store your personal data and include relevant dates</w:t>
          </w:r>
        </w:p>
      </w:docPartBody>
    </w:docPart>
    <w:docPart>
      <w:docPartPr>
        <w:name w:val="5AB6CBF4DB6A41928D0622F3CD8DE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857C3-6D20-46FD-A9B5-38796422B4AF}"/>
      </w:docPartPr>
      <w:docPartBody>
        <w:p w:rsidR="00675A96" w:rsidRDefault="001D386C" w:rsidP="001D386C">
          <w:pPr>
            <w:pStyle w:val="5AB6CBF4DB6A41928D0622F3CD8DE86C18"/>
          </w:pPr>
          <w:r w:rsidRPr="00C3089A">
            <w:rPr>
              <w:rFonts w:asciiTheme="majorHAnsi" w:hAnsiTheme="majorHAnsi" w:cs="Arial"/>
              <w:i/>
              <w:color w:val="323E4F" w:themeColor="text2" w:themeShade="BF"/>
              <w:highlight w:val="lightGray"/>
            </w:rPr>
            <w:t>Sign here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E2936-C12D-4E79-9D11-D74FC30F6D5E}"/>
      </w:docPartPr>
      <w:docPartBody>
        <w:p w:rsidR="00675A96" w:rsidRDefault="00AB09F8">
          <w:r w:rsidRPr="006D5FD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830EDB73B4416ABE63E7B941D157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840BA-2BC8-4857-8138-C98C75CC16FA}"/>
      </w:docPartPr>
      <w:docPartBody>
        <w:p w:rsidR="001D386C" w:rsidRDefault="001D386C" w:rsidP="001D386C">
          <w:pPr>
            <w:pStyle w:val="39830EDB73B4416ABE63E7B941D1579C16"/>
          </w:pPr>
          <w:r w:rsidRPr="00C3089A">
            <w:rPr>
              <w:rFonts w:asciiTheme="majorHAnsi" w:hAnsiTheme="majorHAnsi" w:cs="Arial"/>
              <w:i/>
              <w:color w:val="323E4F" w:themeColor="text2" w:themeShade="BF"/>
              <w:highlight w:val="lightGray"/>
            </w:rPr>
            <w:t>Sign here</w:t>
          </w:r>
        </w:p>
      </w:docPartBody>
    </w:docPart>
    <w:docPart>
      <w:docPartPr>
        <w:name w:val="68AABCC80FE141628960EFE54F543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32679-D4FD-4995-BAA7-C9959E5F788C}"/>
      </w:docPartPr>
      <w:docPartBody>
        <w:p w:rsidR="001D386C" w:rsidRDefault="00675A96" w:rsidP="00675A96">
          <w:pPr>
            <w:pStyle w:val="68AABCC80FE141628960EFE54F54324C"/>
          </w:pPr>
          <w:r w:rsidRPr="006D5FDB">
            <w:rPr>
              <w:rStyle w:val="PlaceholderText"/>
            </w:rPr>
            <w:t>Click or tap to enter a date.</w:t>
          </w:r>
        </w:p>
      </w:docPartBody>
    </w:docPart>
    <w:docPart>
      <w:docPartPr>
        <w:name w:val="1C204936F56D432C9A00662A48E2B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310CB-449C-4389-BA00-6B5D5E7DE9E4}"/>
      </w:docPartPr>
      <w:docPartBody>
        <w:p w:rsidR="001D386C" w:rsidRDefault="001D386C" w:rsidP="001D386C">
          <w:pPr>
            <w:pStyle w:val="1C204936F56D432C9A00662A48E2BAD815"/>
          </w:pPr>
          <w:r w:rsidRPr="00F414FE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22FCA40A162144D5B65CD529654ED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53969-CDE6-41A1-A9E8-FCD8332AF3FA}"/>
      </w:docPartPr>
      <w:docPartBody>
        <w:p w:rsidR="001D386C" w:rsidRDefault="001D386C" w:rsidP="001D386C">
          <w:pPr>
            <w:pStyle w:val="22FCA40A162144D5B65CD529654ED55614"/>
          </w:pPr>
          <w:r w:rsidRPr="00F414FE">
            <w:rPr>
              <w:rStyle w:val="PlaceholderText"/>
              <w:rFonts w:asciiTheme="majorHAnsi" w:hAnsiTheme="majorHAnsi"/>
              <w:highlight w:val="lightGray"/>
            </w:rPr>
            <w:t>Click or tap here to enter text.</w:t>
          </w:r>
        </w:p>
      </w:docPartBody>
    </w:docPart>
    <w:docPart>
      <w:docPartPr>
        <w:name w:val="08BFF1381CF84620B86E03D0177BE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63DFB-B922-40DE-BD1B-F394E4962F4A}"/>
      </w:docPartPr>
      <w:docPartBody>
        <w:p w:rsidR="001D386C" w:rsidRDefault="001D386C" w:rsidP="001D386C">
          <w:pPr>
            <w:pStyle w:val="08BFF1381CF84620B86E03D0177BE51013"/>
          </w:pPr>
          <w:r w:rsidRPr="00C3089A">
            <w:rPr>
              <w:rFonts w:asciiTheme="majorHAnsi" w:hAnsiTheme="majorHAnsi" w:cs="Arial"/>
              <w:i/>
              <w:color w:val="323E4F" w:themeColor="text2" w:themeShade="BF"/>
              <w:highlight w:val="lightGray"/>
            </w:rPr>
            <w:t>Sign here</w:t>
          </w:r>
        </w:p>
      </w:docPartBody>
    </w:docPart>
    <w:docPart>
      <w:docPartPr>
        <w:name w:val="0D7663D630424651823A6B052C2E2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A5148-3FF7-4715-BFAF-3D1A1077A023}"/>
      </w:docPartPr>
      <w:docPartBody>
        <w:p w:rsidR="001D386C" w:rsidRDefault="00675A96" w:rsidP="00675A96">
          <w:pPr>
            <w:pStyle w:val="0D7663D630424651823A6B052C2E26F9"/>
          </w:pPr>
          <w:r w:rsidRPr="006D5FDB">
            <w:rPr>
              <w:rStyle w:val="PlaceholderText"/>
            </w:rPr>
            <w:t>Click or tap to enter a date.</w:t>
          </w:r>
        </w:p>
      </w:docPartBody>
    </w:docPart>
    <w:docPart>
      <w:docPartPr>
        <w:name w:val="39704485DF694542985FA47138D10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534E5-46FE-42B2-BAE6-391D7C7350A1}"/>
      </w:docPartPr>
      <w:docPartBody>
        <w:p w:rsidR="001D386C" w:rsidRDefault="001D386C" w:rsidP="001D386C">
          <w:pPr>
            <w:pStyle w:val="39704485DF694542985FA47138D1050B8"/>
          </w:pPr>
          <w:r w:rsidRPr="00B47494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5DB53-B6A9-48C5-BBC5-E6BF83350B1E}"/>
      </w:docPartPr>
      <w:docPartBody>
        <w:p w:rsidR="009B7E29" w:rsidRDefault="001D386C">
          <w:r w:rsidRPr="009F1F0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83CA646B2A4022914A3942D6688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ED4CA-E0A1-4C0A-AC34-B2823D818654}"/>
      </w:docPartPr>
      <w:docPartBody>
        <w:p w:rsidR="009B7E29" w:rsidRDefault="001D386C" w:rsidP="001D386C">
          <w:pPr>
            <w:pStyle w:val="B883CA646B2A4022914A3942D668878E5"/>
          </w:pPr>
          <w:r w:rsidRPr="00DF2387">
            <w:rPr>
              <w:rFonts w:asciiTheme="majorHAnsi" w:hAnsiTheme="majorHAnsi" w:cs="Segoe UI"/>
              <w:i/>
              <w:color w:val="1F4E79" w:themeColor="accent1" w:themeShade="80"/>
              <w:highlight w:val="lightGray"/>
            </w:rPr>
            <w:t>Insert pseudonyms, usernames, or alternative names</w:t>
          </w:r>
        </w:p>
      </w:docPartBody>
    </w:docPart>
    <w:docPart>
      <w:docPartPr>
        <w:name w:val="17FB248DD7324C7E9EBE3881EE296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80F08-6A3C-4B47-9C44-D6D4A0C9DE13}"/>
      </w:docPartPr>
      <w:docPartBody>
        <w:p w:rsidR="009B7E29" w:rsidRDefault="001D386C" w:rsidP="001D386C">
          <w:pPr>
            <w:pStyle w:val="17FB248DD7324C7E9EBE3881EE2961933"/>
          </w:pPr>
          <w:r w:rsidRPr="00DF2387">
            <w:rPr>
              <w:rFonts w:asciiTheme="majorHAnsi" w:hAnsiTheme="majorHAnsi" w:cs="Segoe UI"/>
              <w:i/>
              <w:color w:val="1F4E79" w:themeColor="accent1" w:themeShade="80"/>
              <w:highlight w:val="lightGray"/>
            </w:rPr>
            <w:t>Insert address</w:t>
          </w:r>
        </w:p>
      </w:docPartBody>
    </w:docPart>
    <w:docPart>
      <w:docPartPr>
        <w:name w:val="BBDA2C2A9714452B8645AEBFADF42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93AF6-9A4E-41AF-8B6A-D3A6225D1157}"/>
      </w:docPartPr>
      <w:docPartBody>
        <w:p w:rsidR="009B7E29" w:rsidRDefault="001D386C" w:rsidP="001D386C">
          <w:pPr>
            <w:pStyle w:val="BBDA2C2A9714452B8645AEBFADF4231A1"/>
          </w:pPr>
          <w:r w:rsidRPr="00DF2387">
            <w:rPr>
              <w:rFonts w:asciiTheme="majorHAnsi" w:hAnsiTheme="majorHAnsi" w:cs="Segoe UI"/>
              <w:i/>
              <w:color w:val="1F4E79" w:themeColor="accent1" w:themeShade="80"/>
              <w:highlight w:val="lightGray"/>
            </w:rPr>
            <w:t>Insert telephone number</w:t>
          </w:r>
        </w:p>
      </w:docPartBody>
    </w:docPart>
    <w:docPart>
      <w:docPartPr>
        <w:name w:val="9F3530D4DB8548CDB776616482D23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4B2F4-AAE9-490B-9BE9-917D38813F42}"/>
      </w:docPartPr>
      <w:docPartBody>
        <w:p w:rsidR="009B7E29" w:rsidRDefault="001D386C" w:rsidP="001D386C">
          <w:pPr>
            <w:pStyle w:val="9F3530D4DB8548CDB776616482D23FB8"/>
          </w:pPr>
          <w:r w:rsidRPr="00DF2387">
            <w:rPr>
              <w:rStyle w:val="PlaceholderText"/>
              <w:rFonts w:asciiTheme="majorHAnsi" w:hAnsiTheme="majorHAnsi"/>
              <w:i/>
              <w:color w:val="1F4E79" w:themeColor="accent1" w:themeShade="80"/>
              <w:highlight w:val="lightGray"/>
            </w:rPr>
            <w:t>Insert email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4B3F"/>
    <w:rsid w:val="001D386C"/>
    <w:rsid w:val="00675A96"/>
    <w:rsid w:val="009B7E29"/>
    <w:rsid w:val="00AB09F8"/>
    <w:rsid w:val="00E24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386C"/>
    <w:rPr>
      <w:color w:val="808080"/>
    </w:rPr>
  </w:style>
  <w:style w:type="paragraph" w:customStyle="1" w:styleId="5D834BB52A294A91819EE1196288002D">
    <w:name w:val="5D834BB52A294A91819EE1196288002D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">
    <w:name w:val="526EBFC2B2A2467D9AA6A8F068F5F28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1">
    <w:name w:val="526EBFC2B2A2467D9AA6A8F068F5F289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">
    <w:name w:val="A768C50D5E764C51ACB4EF7BB2B2040E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2">
    <w:name w:val="526EBFC2B2A2467D9AA6A8F068F5F289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">
    <w:name w:val="A768C50D5E764C51ACB4EF7BB2B2040E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3">
    <w:name w:val="526EBFC2B2A2467D9AA6A8F068F5F289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">
    <w:name w:val="A768C50D5E764C51ACB4EF7BB2B2040E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4">
    <w:name w:val="526EBFC2B2A2467D9AA6A8F068F5F289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3">
    <w:name w:val="A768C50D5E764C51ACB4EF7BB2B2040E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">
    <w:name w:val="325B329C97214A29994E9DE717C3274A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5">
    <w:name w:val="526EBFC2B2A2467D9AA6A8F068F5F289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4">
    <w:name w:val="A768C50D5E764C51ACB4EF7BB2B2040E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">
    <w:name w:val="325B329C97214A29994E9DE717C3274A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">
    <w:name w:val="16E78E94EEC24E91AABFC42B6E71C66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6">
    <w:name w:val="526EBFC2B2A2467D9AA6A8F068F5F289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5">
    <w:name w:val="A768C50D5E764C51ACB4EF7BB2B2040E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">
    <w:name w:val="325B329C97214A29994E9DE717C3274A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">
    <w:name w:val="16E78E94EEC24E91AABFC42B6E71C663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">
    <w:name w:val="5AE57F0B7E6249D0B8C89D5E4529C15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7">
    <w:name w:val="526EBFC2B2A2467D9AA6A8F068F5F289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6">
    <w:name w:val="A768C50D5E764C51ACB4EF7BB2B2040E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3">
    <w:name w:val="325B329C97214A29994E9DE717C3274A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">
    <w:name w:val="16E78E94EEC24E91AABFC42B6E71C663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">
    <w:name w:val="5AE57F0B7E6249D0B8C89D5E4529C157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">
    <w:name w:val="4F053B21187643C9B523D66CD9CAB02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8">
    <w:name w:val="526EBFC2B2A2467D9AA6A8F068F5F289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7">
    <w:name w:val="A768C50D5E764C51ACB4EF7BB2B2040E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4">
    <w:name w:val="325B329C97214A29994E9DE717C3274A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3">
    <w:name w:val="16E78E94EEC24E91AABFC42B6E71C663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">
    <w:name w:val="5AE57F0B7E6249D0B8C89D5E4529C157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">
    <w:name w:val="4F053B21187643C9B523D66CD9CAB020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">
    <w:name w:val="BC98DB831EC64AE399A9D86CC26ACE9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26EBFC2B2A2467D9AA6A8F068F5F2899">
    <w:name w:val="526EBFC2B2A2467D9AA6A8F068F5F289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8">
    <w:name w:val="A768C50D5E764C51ACB4EF7BB2B2040E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5">
    <w:name w:val="325B329C97214A29994E9DE717C3274A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4">
    <w:name w:val="16E78E94EEC24E91AABFC42B6E71C663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3">
    <w:name w:val="5AE57F0B7E6249D0B8C89D5E4529C157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">
    <w:name w:val="4F053B21187643C9B523D66CD9CAB020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1">
    <w:name w:val="BC98DB831EC64AE399A9D86CC26ACE95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772E784A2C7455099A3D509BE49F42B">
    <w:name w:val="2772E784A2C7455099A3D509BE49F42B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9">
    <w:name w:val="A768C50D5E764C51ACB4EF7BB2B2040E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6">
    <w:name w:val="325B329C97214A29994E9DE717C3274A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5">
    <w:name w:val="16E78E94EEC24E91AABFC42B6E71C663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4">
    <w:name w:val="5AE57F0B7E6249D0B8C89D5E4529C157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3">
    <w:name w:val="4F053B21187643C9B523D66CD9CAB020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2">
    <w:name w:val="BC98DB831EC64AE399A9D86CC26ACE95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0">
    <w:name w:val="A768C50D5E764C51ACB4EF7BB2B2040E1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7">
    <w:name w:val="325B329C97214A29994E9DE717C3274A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6">
    <w:name w:val="16E78E94EEC24E91AABFC42B6E71C663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5">
    <w:name w:val="5AE57F0B7E6249D0B8C89D5E4529C157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4">
    <w:name w:val="4F053B21187643C9B523D66CD9CAB020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3">
    <w:name w:val="BC98DB831EC64AE399A9D86CC26ACE95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1">
    <w:name w:val="A768C50D5E764C51ACB4EF7BB2B2040E1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8">
    <w:name w:val="325B329C97214A29994E9DE717C3274A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7">
    <w:name w:val="16E78E94EEC24E91AABFC42B6E71C663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6">
    <w:name w:val="5AE57F0B7E6249D0B8C89D5E4529C157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5">
    <w:name w:val="4F053B21187643C9B523D66CD9CAB020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4">
    <w:name w:val="BC98DB831EC64AE399A9D86CC26ACE95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2">
    <w:name w:val="A768C50D5E764C51ACB4EF7BB2B2040E1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9">
    <w:name w:val="325B329C97214A29994E9DE717C3274A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8">
    <w:name w:val="16E78E94EEC24E91AABFC42B6E71C663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7">
    <w:name w:val="5AE57F0B7E6249D0B8C89D5E4529C157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6">
    <w:name w:val="4F053B21187643C9B523D66CD9CAB020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5">
    <w:name w:val="BC98DB831EC64AE399A9D86CC26ACE95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3">
    <w:name w:val="A768C50D5E764C51ACB4EF7BB2B2040E1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0">
    <w:name w:val="325B329C97214A29994E9DE717C3274A1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9">
    <w:name w:val="16E78E94EEC24E91AABFC42B6E71C663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8">
    <w:name w:val="5AE57F0B7E6249D0B8C89D5E4529C157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7">
    <w:name w:val="4F053B21187643C9B523D66CD9CAB020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6">
    <w:name w:val="BC98DB831EC64AE399A9D86CC26ACE95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4">
    <w:name w:val="A768C50D5E764C51ACB4EF7BB2B2040E1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1">
    <w:name w:val="325B329C97214A29994E9DE717C3274A1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0">
    <w:name w:val="16E78E94EEC24E91AABFC42B6E71C6631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9">
    <w:name w:val="5AE57F0B7E6249D0B8C89D5E4529C157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8">
    <w:name w:val="4F053B21187643C9B523D66CD9CAB020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7">
    <w:name w:val="BC98DB831EC64AE399A9D86CC26ACE95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5">
    <w:name w:val="A768C50D5E764C51ACB4EF7BB2B2040E1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2">
    <w:name w:val="325B329C97214A29994E9DE717C3274A1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1">
    <w:name w:val="16E78E94EEC24E91AABFC42B6E71C6631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0">
    <w:name w:val="5AE57F0B7E6249D0B8C89D5E4529C1571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9">
    <w:name w:val="4F053B21187643C9B523D66CD9CAB020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8">
    <w:name w:val="BC98DB831EC64AE399A9D86CC26ACE95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6">
    <w:name w:val="A768C50D5E764C51ACB4EF7BB2B2040E1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3">
    <w:name w:val="325B329C97214A29994E9DE717C3274A1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2">
    <w:name w:val="16E78E94EEC24E91AABFC42B6E71C6631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1">
    <w:name w:val="5AE57F0B7E6249D0B8C89D5E4529C1571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0">
    <w:name w:val="4F053B21187643C9B523D66CD9CAB0201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9">
    <w:name w:val="BC98DB831EC64AE399A9D86CC26ACE95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7">
    <w:name w:val="A768C50D5E764C51ACB4EF7BB2B2040E1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4">
    <w:name w:val="325B329C97214A29994E9DE717C3274A1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3">
    <w:name w:val="16E78E94EEC24E91AABFC42B6E71C6631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2">
    <w:name w:val="5AE57F0B7E6249D0B8C89D5E4529C1571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1">
    <w:name w:val="4F053B21187643C9B523D66CD9CAB0201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C98DB831EC64AE399A9D86CC26ACE9510">
    <w:name w:val="BC98DB831EC64AE399A9D86CC26ACE951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18">
    <w:name w:val="A768C50D5E764C51ACB4EF7BB2B2040E1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5">
    <w:name w:val="325B329C97214A29994E9DE717C3274A1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4">
    <w:name w:val="16E78E94EEC24E91AABFC42B6E71C6631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3">
    <w:name w:val="5AE57F0B7E6249D0B8C89D5E4529C1571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2">
    <w:name w:val="4F053B21187643C9B523D66CD9CAB0201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7CC2ED3241B42768DA34452FEDE01D5">
    <w:name w:val="37CC2ED3241B42768DA34452FEDE01D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767486F6B3004BBF9F1302C7B3B92FED">
    <w:name w:val="767486F6B3004BBF9F1302C7B3B92FED"/>
    <w:rsid w:val="00E24B3F"/>
  </w:style>
  <w:style w:type="paragraph" w:customStyle="1" w:styleId="A768C50D5E764C51ACB4EF7BB2B2040E19">
    <w:name w:val="A768C50D5E764C51ACB4EF7BB2B2040E1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6">
    <w:name w:val="325B329C97214A29994E9DE717C3274A1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5">
    <w:name w:val="16E78E94EEC24E91AABFC42B6E71C6631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4">
    <w:name w:val="5AE57F0B7E6249D0B8C89D5E4529C1571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3">
    <w:name w:val="4F053B21187643C9B523D66CD9CAB0201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0">
    <w:name w:val="A768C50D5E764C51ACB4EF7BB2B2040E2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7">
    <w:name w:val="325B329C97214A29994E9DE717C3274A1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6">
    <w:name w:val="16E78E94EEC24E91AABFC42B6E71C6631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5">
    <w:name w:val="5AE57F0B7E6249D0B8C89D5E4529C1571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4">
    <w:name w:val="4F053B21187643C9B523D66CD9CAB0201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1">
    <w:name w:val="A768C50D5E764C51ACB4EF7BB2B2040E2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8">
    <w:name w:val="325B329C97214A29994E9DE717C3274A1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7">
    <w:name w:val="16E78E94EEC24E91AABFC42B6E71C6631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6">
    <w:name w:val="5AE57F0B7E6249D0B8C89D5E4529C1571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5">
    <w:name w:val="4F053B21187643C9B523D66CD9CAB0201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2">
    <w:name w:val="A768C50D5E764C51ACB4EF7BB2B2040E2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19">
    <w:name w:val="325B329C97214A29994E9DE717C3274A1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8">
    <w:name w:val="16E78E94EEC24E91AABFC42B6E71C6631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7">
    <w:name w:val="5AE57F0B7E6249D0B8C89D5E4529C1571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6">
    <w:name w:val="4F053B21187643C9B523D66CD9CAB0201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3">
    <w:name w:val="A768C50D5E764C51ACB4EF7BB2B2040E2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0">
    <w:name w:val="325B329C97214A29994E9DE717C3274A2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19">
    <w:name w:val="16E78E94EEC24E91AABFC42B6E71C6631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8">
    <w:name w:val="5AE57F0B7E6249D0B8C89D5E4529C1571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7">
    <w:name w:val="4F053B21187643C9B523D66CD9CAB0201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4">
    <w:name w:val="A768C50D5E764C51ACB4EF7BB2B2040E2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1">
    <w:name w:val="325B329C97214A29994E9DE717C3274A2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0">
    <w:name w:val="16E78E94EEC24E91AABFC42B6E71C6632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19">
    <w:name w:val="5AE57F0B7E6249D0B8C89D5E4529C1571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8">
    <w:name w:val="4F053B21187643C9B523D66CD9CAB0201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FDCE4F54C634977A5BE472A1405DF0C">
    <w:name w:val="6FDCE4F54C634977A5BE472A1405DF0C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5">
    <w:name w:val="A768C50D5E764C51ACB4EF7BB2B2040E2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2">
    <w:name w:val="325B329C97214A29994E9DE717C3274A2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1">
    <w:name w:val="16E78E94EEC24E91AABFC42B6E71C6632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0">
    <w:name w:val="5AE57F0B7E6249D0B8C89D5E4529C1572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19">
    <w:name w:val="4F053B21187643C9B523D66CD9CAB02019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FDCE4F54C634977A5BE472A1405DF0C1">
    <w:name w:val="6FDCE4F54C634977A5BE472A1405DF0C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6">
    <w:name w:val="A768C50D5E764C51ACB4EF7BB2B2040E26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3">
    <w:name w:val="325B329C97214A29994E9DE717C3274A2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2">
    <w:name w:val="16E78E94EEC24E91AABFC42B6E71C6632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1">
    <w:name w:val="5AE57F0B7E6249D0B8C89D5E4529C1572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0">
    <w:name w:val="4F053B21187643C9B523D66CD9CAB02020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FDCE4F54C634977A5BE472A1405DF0C2">
    <w:name w:val="6FDCE4F54C634977A5BE472A1405DF0C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7">
    <w:name w:val="A768C50D5E764C51ACB4EF7BB2B2040E27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4">
    <w:name w:val="325B329C97214A29994E9DE717C3274A2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3">
    <w:name w:val="16E78E94EEC24E91AABFC42B6E71C6632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2">
    <w:name w:val="5AE57F0B7E6249D0B8C89D5E4529C1572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1">
    <w:name w:val="4F053B21187643C9B523D66CD9CAB02021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FDCE4F54C634977A5BE472A1405DF0C3">
    <w:name w:val="6FDCE4F54C634977A5BE472A1405DF0C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B869470BA0541B7A1C25C4DDDBA5AFA">
    <w:name w:val="4B869470BA0541B7A1C25C4DDDBA5AFA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8">
    <w:name w:val="A768C50D5E764C51ACB4EF7BB2B2040E28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5">
    <w:name w:val="325B329C97214A29994E9DE717C3274A25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4">
    <w:name w:val="16E78E94EEC24E91AABFC42B6E71C6632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3">
    <w:name w:val="5AE57F0B7E6249D0B8C89D5E4529C15723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2">
    <w:name w:val="4F053B21187643C9B523D66CD9CAB02022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FDCE4F54C634977A5BE472A1405DF0C4">
    <w:name w:val="6FDCE4F54C634977A5BE472A1405DF0C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08C4C30549E457F831EEC8F380C3C44">
    <w:name w:val="A08C4C30549E457F831EEC8F380C3C44"/>
    <w:rsid w:val="00E24B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29">
    <w:name w:val="A768C50D5E764C51ACB4EF7BB2B2040E29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6">
    <w:name w:val="325B329C97214A29994E9DE717C3274A26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5">
    <w:name w:val="16E78E94EEC24E91AABFC42B6E71C66325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4">
    <w:name w:val="5AE57F0B7E6249D0B8C89D5E4529C15724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3">
    <w:name w:val="4F053B21187643C9B523D66CD9CAB02023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">
    <w:name w:val="DF2362790B5A4D5EBDF0FF8040F43347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08C4C30549E457F831EEC8F380C3C441">
    <w:name w:val="A08C4C30549E457F831EEC8F380C3C441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30">
    <w:name w:val="A768C50D5E764C51ACB4EF7BB2B2040E30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7">
    <w:name w:val="325B329C97214A29994E9DE717C3274A27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6">
    <w:name w:val="16E78E94EEC24E91AABFC42B6E71C66326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5">
    <w:name w:val="5AE57F0B7E6249D0B8C89D5E4529C15725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4">
    <w:name w:val="4F053B21187643C9B523D66CD9CAB02024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">
    <w:name w:val="DF2362790B5A4D5EBDF0FF8040F433471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">
    <w:name w:val="FBFA5FFD12224B078FDA18BEE85632FA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31">
    <w:name w:val="A768C50D5E764C51ACB4EF7BB2B2040E31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8">
    <w:name w:val="325B329C97214A29994E9DE717C3274A28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7">
    <w:name w:val="16E78E94EEC24E91AABFC42B6E71C66327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6">
    <w:name w:val="5AE57F0B7E6249D0B8C89D5E4529C15726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5">
    <w:name w:val="4F053B21187643C9B523D66CD9CAB02025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2">
    <w:name w:val="DF2362790B5A4D5EBDF0FF8040F433472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">
    <w:name w:val="FBFA5FFD12224B078FDA18BEE85632FA1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32">
    <w:name w:val="A768C50D5E764C51ACB4EF7BB2B2040E32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29">
    <w:name w:val="325B329C97214A29994E9DE717C3274A29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8">
    <w:name w:val="16E78E94EEC24E91AABFC42B6E71C66328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7">
    <w:name w:val="5AE57F0B7E6249D0B8C89D5E4529C15727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6">
    <w:name w:val="4F053B21187643C9B523D66CD9CAB02026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3">
    <w:name w:val="DF2362790B5A4D5EBDF0FF8040F433473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2">
    <w:name w:val="FBFA5FFD12224B078FDA18BEE85632FA2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">
    <w:name w:val="5AB6CBF4DB6A41928D0622F3CD8DE86C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33">
    <w:name w:val="A768C50D5E764C51ACB4EF7BB2B2040E33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30">
    <w:name w:val="325B329C97214A29994E9DE717C3274A30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29">
    <w:name w:val="16E78E94EEC24E91AABFC42B6E71C66329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8">
    <w:name w:val="5AE57F0B7E6249D0B8C89D5E4529C15728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7">
    <w:name w:val="4F053B21187643C9B523D66CD9CAB02027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4">
    <w:name w:val="DF2362790B5A4D5EBDF0FF8040F433474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3">
    <w:name w:val="FBFA5FFD12224B078FDA18BEE85632FA3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">
    <w:name w:val="5AB6CBF4DB6A41928D0622F3CD8DE86C1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768C50D5E764C51ACB4EF7BB2B2040E34">
    <w:name w:val="A768C50D5E764C51ACB4EF7BB2B2040E34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25B329C97214A29994E9DE717C3274A31">
    <w:name w:val="325B329C97214A29994E9DE717C3274A31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6E78E94EEC24E91AABFC42B6E71C66330">
    <w:name w:val="16E78E94EEC24E91AABFC42B6E71C66330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E57F0B7E6249D0B8C89D5E4529C15729">
    <w:name w:val="5AE57F0B7E6249D0B8C89D5E4529C15729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F053B21187643C9B523D66CD9CAB02028">
    <w:name w:val="4F053B21187643C9B523D66CD9CAB02028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5">
    <w:name w:val="DF2362790B5A4D5EBDF0FF8040F433475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4">
    <w:name w:val="FBFA5FFD12224B078FDA18BEE85632FA4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2">
    <w:name w:val="5AB6CBF4DB6A41928D0622F3CD8DE86C2"/>
    <w:rsid w:val="00AB09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">
    <w:name w:val="39830EDB73B4416ABE63E7B941D1579C"/>
    <w:rsid w:val="00675A96"/>
  </w:style>
  <w:style w:type="paragraph" w:customStyle="1" w:styleId="68AABCC80FE141628960EFE54F54324C">
    <w:name w:val="68AABCC80FE141628960EFE54F54324C"/>
    <w:rsid w:val="00675A96"/>
  </w:style>
  <w:style w:type="paragraph" w:customStyle="1" w:styleId="DF2362790B5A4D5EBDF0FF8040F433476">
    <w:name w:val="DF2362790B5A4D5EBDF0FF8040F43347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5">
    <w:name w:val="FBFA5FFD12224B078FDA18BEE85632FA5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3">
    <w:name w:val="5AB6CBF4DB6A41928D0622F3CD8DE86C3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">
    <w:name w:val="1C204936F56D432C9A00662A48E2BAD8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">
    <w:name w:val="39830EDB73B4416ABE63E7B941D1579C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7">
    <w:name w:val="DF2362790B5A4D5EBDF0FF8040F433477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6">
    <w:name w:val="FBFA5FFD12224B078FDA18BEE85632FA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4">
    <w:name w:val="5AB6CBF4DB6A41928D0622F3CD8DE86C4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">
    <w:name w:val="1C204936F56D432C9A00662A48E2BAD8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">
    <w:name w:val="22FCA40A162144D5B65CD529654ED55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2">
    <w:name w:val="39830EDB73B4416ABE63E7B941D1579C2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8">
    <w:name w:val="DF2362790B5A4D5EBDF0FF8040F433478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7">
    <w:name w:val="FBFA5FFD12224B078FDA18BEE85632FA7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5">
    <w:name w:val="5AB6CBF4DB6A41928D0622F3CD8DE86C5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2">
    <w:name w:val="1C204936F56D432C9A00662A48E2BAD82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1">
    <w:name w:val="22FCA40A162144D5B65CD529654ED556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3">
    <w:name w:val="39830EDB73B4416ABE63E7B941D1579C3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">
    <w:name w:val="08BFF1381CF84620B86E03D0177BE510"/>
    <w:rsid w:val="00675A96"/>
  </w:style>
  <w:style w:type="paragraph" w:customStyle="1" w:styleId="0D7663D630424651823A6B052C2E26F9">
    <w:name w:val="0D7663D630424651823A6B052C2E26F9"/>
    <w:rsid w:val="00675A96"/>
  </w:style>
  <w:style w:type="paragraph" w:customStyle="1" w:styleId="DF2362790B5A4D5EBDF0FF8040F433479">
    <w:name w:val="DF2362790B5A4D5EBDF0FF8040F433479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8">
    <w:name w:val="FBFA5FFD12224B078FDA18BEE85632FA8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6">
    <w:name w:val="5AB6CBF4DB6A41928D0622F3CD8DE86C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3">
    <w:name w:val="1C204936F56D432C9A00662A48E2BAD83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2">
    <w:name w:val="22FCA40A162144D5B65CD529654ED5562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4">
    <w:name w:val="39830EDB73B4416ABE63E7B941D1579C4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1">
    <w:name w:val="08BFF1381CF84620B86E03D0177BE510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0">
    <w:name w:val="DF2362790B5A4D5EBDF0FF8040F4334710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9">
    <w:name w:val="FBFA5FFD12224B078FDA18BEE85632FA9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7">
    <w:name w:val="5AB6CBF4DB6A41928D0622F3CD8DE86C7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4">
    <w:name w:val="1C204936F56D432C9A00662A48E2BAD84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3">
    <w:name w:val="22FCA40A162144D5B65CD529654ED5563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5">
    <w:name w:val="39830EDB73B4416ABE63E7B941D1579C5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2">
    <w:name w:val="08BFF1381CF84620B86E03D0177BE5102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1">
    <w:name w:val="DF2362790B5A4D5EBDF0FF8040F433471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0">
    <w:name w:val="FBFA5FFD12224B078FDA18BEE85632FA10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8">
    <w:name w:val="5AB6CBF4DB6A41928D0622F3CD8DE86C8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5">
    <w:name w:val="1C204936F56D432C9A00662A48E2BAD85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4">
    <w:name w:val="22FCA40A162144D5B65CD529654ED5564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6">
    <w:name w:val="39830EDB73B4416ABE63E7B941D1579C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CC7C5B440C94F45B3B69F95472C9C2B">
    <w:name w:val="3CC7C5B440C94F45B3B69F95472C9C2B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3">
    <w:name w:val="08BFF1381CF84620B86E03D0177BE5103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2">
    <w:name w:val="DF2362790B5A4D5EBDF0FF8040F4334712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1">
    <w:name w:val="FBFA5FFD12224B078FDA18BEE85632FA1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9">
    <w:name w:val="5AB6CBF4DB6A41928D0622F3CD8DE86C9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6">
    <w:name w:val="1C204936F56D432C9A00662A48E2BAD8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5">
    <w:name w:val="22FCA40A162144D5B65CD529654ED5565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7">
    <w:name w:val="39830EDB73B4416ABE63E7B941D1579C7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CC7C5B440C94F45B3B69F95472C9C2B1">
    <w:name w:val="3CC7C5B440C94F45B3B69F95472C9C2B1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4">
    <w:name w:val="08BFF1381CF84620B86E03D0177BE5104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3">
    <w:name w:val="DF2362790B5A4D5EBDF0FF8040F4334713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2">
    <w:name w:val="FBFA5FFD12224B078FDA18BEE85632FA12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0">
    <w:name w:val="5AB6CBF4DB6A41928D0622F3CD8DE86C10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7">
    <w:name w:val="1C204936F56D432C9A00662A48E2BAD87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6">
    <w:name w:val="22FCA40A162144D5B65CD529654ED5566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8">
    <w:name w:val="39830EDB73B4416ABE63E7B941D1579C8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">
    <w:name w:val="39704485DF694542985FA47138D1050B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5">
    <w:name w:val="08BFF1381CF84620B86E03D0177BE5105"/>
    <w:rsid w:val="00675A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4">
    <w:name w:val="DF2362790B5A4D5EBDF0FF8040F433471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3">
    <w:name w:val="FBFA5FFD12224B078FDA18BEE85632FA1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1">
    <w:name w:val="5AB6CBF4DB6A41928D0622F3CD8DE86C1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8">
    <w:name w:val="1C204936F56D432C9A00662A48E2BAD8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7">
    <w:name w:val="22FCA40A162144D5B65CD529654ED5567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9">
    <w:name w:val="39830EDB73B4416ABE63E7B941D1579C9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1">
    <w:name w:val="39704485DF694542985FA47138D1050B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6">
    <w:name w:val="08BFF1381CF84620B86E03D0177BE5106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5">
    <w:name w:val="DF2362790B5A4D5EBDF0FF8040F433471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4">
    <w:name w:val="FBFA5FFD12224B078FDA18BEE85632FA1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2">
    <w:name w:val="5AB6CBF4DB6A41928D0622F3CD8DE86C1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9">
    <w:name w:val="1C204936F56D432C9A00662A48E2BAD89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8">
    <w:name w:val="22FCA40A162144D5B65CD529654ED556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0">
    <w:name w:val="39830EDB73B4416ABE63E7B941D1579C10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2">
    <w:name w:val="39704485DF694542985FA47138D1050B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7">
    <w:name w:val="08BFF1381CF84620B86E03D0177BE5107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883CA646B2A4022914A3942D668878E">
    <w:name w:val="B883CA646B2A4022914A3942D668878E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6">
    <w:name w:val="DF2362790B5A4D5EBDF0FF8040F4334716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5">
    <w:name w:val="FBFA5FFD12224B078FDA18BEE85632FA1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3">
    <w:name w:val="5AB6CBF4DB6A41928D0622F3CD8DE86C1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0">
    <w:name w:val="1C204936F56D432C9A00662A48E2BAD810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9">
    <w:name w:val="22FCA40A162144D5B65CD529654ED5569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1">
    <w:name w:val="39830EDB73B4416ABE63E7B941D1579C1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3">
    <w:name w:val="39704485DF694542985FA47138D1050B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8">
    <w:name w:val="08BFF1381CF84620B86E03D0177BE510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883CA646B2A4022914A3942D668878E1">
    <w:name w:val="B883CA646B2A4022914A3942D668878E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7">
    <w:name w:val="DF2362790B5A4D5EBDF0FF8040F4334717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6">
    <w:name w:val="FBFA5FFD12224B078FDA18BEE85632FA16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4">
    <w:name w:val="5AB6CBF4DB6A41928D0622F3CD8DE86C1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1">
    <w:name w:val="1C204936F56D432C9A00662A48E2BAD81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10">
    <w:name w:val="22FCA40A162144D5B65CD529654ED55610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2">
    <w:name w:val="39830EDB73B4416ABE63E7B941D1579C1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4">
    <w:name w:val="39704485DF694542985FA47138D1050B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9">
    <w:name w:val="08BFF1381CF84620B86E03D0177BE5109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883CA646B2A4022914A3942D668878E2">
    <w:name w:val="B883CA646B2A4022914A3942D668878E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7FB248DD7324C7E9EBE3881EE296193">
    <w:name w:val="17FB248DD7324C7E9EBE3881EE29619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8">
    <w:name w:val="DF2362790B5A4D5EBDF0FF8040F433471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7">
    <w:name w:val="FBFA5FFD12224B078FDA18BEE85632FA17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5">
    <w:name w:val="5AB6CBF4DB6A41928D0622F3CD8DE86C1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2">
    <w:name w:val="1C204936F56D432C9A00662A48E2BAD81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11">
    <w:name w:val="22FCA40A162144D5B65CD529654ED5561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3">
    <w:name w:val="39830EDB73B4416ABE63E7B941D1579C1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5">
    <w:name w:val="39704485DF694542985FA47138D1050B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10">
    <w:name w:val="08BFF1381CF84620B86E03D0177BE51010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883CA646B2A4022914A3942D668878E3">
    <w:name w:val="B883CA646B2A4022914A3942D668878E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7FB248DD7324C7E9EBE3881EE2961931">
    <w:name w:val="17FB248DD7324C7E9EBE3881EE296193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19">
    <w:name w:val="DF2362790B5A4D5EBDF0FF8040F4334719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8">
    <w:name w:val="FBFA5FFD12224B078FDA18BEE85632FA1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6">
    <w:name w:val="5AB6CBF4DB6A41928D0622F3CD8DE86C16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3">
    <w:name w:val="1C204936F56D432C9A00662A48E2BAD81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12">
    <w:name w:val="22FCA40A162144D5B65CD529654ED5561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4">
    <w:name w:val="39830EDB73B4416ABE63E7B941D1579C1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6">
    <w:name w:val="39704485DF694542985FA47138D1050B6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11">
    <w:name w:val="08BFF1381CF84620B86E03D0177BE5101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883CA646B2A4022914A3942D668878E4">
    <w:name w:val="B883CA646B2A4022914A3942D668878E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7FB248DD7324C7E9EBE3881EE2961932">
    <w:name w:val="17FB248DD7324C7E9EBE3881EE296193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BDA2C2A9714452B8645AEBFADF4231A">
    <w:name w:val="BBDA2C2A9714452B8645AEBFADF4231A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20">
    <w:name w:val="DF2362790B5A4D5EBDF0FF8040F4334720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19">
    <w:name w:val="FBFA5FFD12224B078FDA18BEE85632FA19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7">
    <w:name w:val="5AB6CBF4DB6A41928D0622F3CD8DE86C17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4">
    <w:name w:val="1C204936F56D432C9A00662A48E2BAD81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13">
    <w:name w:val="22FCA40A162144D5B65CD529654ED5561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5">
    <w:name w:val="39830EDB73B4416ABE63E7B941D1579C1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7">
    <w:name w:val="39704485DF694542985FA47138D1050B7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12">
    <w:name w:val="08BFF1381CF84620B86E03D0177BE51012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883CA646B2A4022914A3942D668878E5">
    <w:name w:val="B883CA646B2A4022914A3942D668878E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7FB248DD7324C7E9EBE3881EE2961933">
    <w:name w:val="17FB248DD7324C7E9EBE3881EE296193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BDA2C2A9714452B8645AEBFADF4231A1">
    <w:name w:val="BBDA2C2A9714452B8645AEBFADF4231A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9F3530D4DB8548CDB776616482D23FB8">
    <w:name w:val="9F3530D4DB8548CDB776616482D23FB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F2362790B5A4D5EBDF0FF8040F4334721">
    <w:name w:val="DF2362790B5A4D5EBDF0FF8040F4334721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BFA5FFD12224B078FDA18BEE85632FA20">
    <w:name w:val="FBFA5FFD12224B078FDA18BEE85632FA20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5AB6CBF4DB6A41928D0622F3CD8DE86C18">
    <w:name w:val="5AB6CBF4DB6A41928D0622F3CD8DE86C1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1C204936F56D432C9A00662A48E2BAD815">
    <w:name w:val="1C204936F56D432C9A00662A48E2BAD815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22FCA40A162144D5B65CD529654ED55614">
    <w:name w:val="22FCA40A162144D5B65CD529654ED55614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830EDB73B4416ABE63E7B941D1579C16">
    <w:name w:val="39830EDB73B4416ABE63E7B941D1579C16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39704485DF694542985FA47138D1050B8">
    <w:name w:val="39704485DF694542985FA47138D1050B8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BFF1381CF84620B86E03D0177BE51013">
    <w:name w:val="08BFF1381CF84620B86E03D0177BE51013"/>
    <w:rsid w:val="001D38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8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 ACCESS REQUEST FORM</vt:lpstr>
    </vt:vector>
  </TitlesOfParts>
  <Company>CISP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 ACCESS REQUEST FORM</dc:title>
  <dc:creator>SAGRHR</dc:creator>
  <cp:lastModifiedBy>Madalynn Foreman</cp:lastModifiedBy>
  <cp:revision>2</cp:revision>
  <cp:lastPrinted>2005-09-08T16:54:00Z</cp:lastPrinted>
  <dcterms:created xsi:type="dcterms:W3CDTF">2018-03-07T23:01:00Z</dcterms:created>
  <dcterms:modified xsi:type="dcterms:W3CDTF">2018-03-07T23:01:00Z</dcterms:modified>
</cp:coreProperties>
</file>

<file path=userCustomization/customUI.xml><?xml version="1.0" encoding="utf-8"?>
<mso:customUI xmlns:mso="http://schemas.microsoft.com/office/2006/01/customui">
  <mso:ribbon>
    <mso:qat>
      <mso:documentControls>
        <mso:control idQ="mso:FormFieldProperties" visible="true"/>
      </mso:documentControls>
    </mso:qat>
  </mso:ribbon>
</mso:customUI>
</file>